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828CC" w14:textId="77777777" w:rsidR="00505180" w:rsidRPr="008C2F31" w:rsidRDefault="00505180" w:rsidP="005932F9">
      <w:pPr>
        <w:jc w:val="both"/>
        <w:rPr>
          <w:rFonts w:ascii="Times New Roman" w:hAnsi="Times New Roman" w:cs="Times New Roman"/>
          <w:b/>
          <w:sz w:val="32"/>
          <w:szCs w:val="32"/>
        </w:rPr>
      </w:pPr>
    </w:p>
    <w:p w14:paraId="052200C4" w14:textId="77777777" w:rsidR="00505180" w:rsidRPr="008C2F31" w:rsidRDefault="00505180" w:rsidP="005932F9">
      <w:pPr>
        <w:jc w:val="both"/>
        <w:rPr>
          <w:rFonts w:ascii="Times New Roman" w:hAnsi="Times New Roman" w:cs="Times New Roman"/>
          <w:b/>
          <w:sz w:val="32"/>
          <w:szCs w:val="32"/>
        </w:rPr>
      </w:pPr>
    </w:p>
    <w:p w14:paraId="04840CD7" w14:textId="77777777" w:rsidR="00505180" w:rsidRPr="008C2F31" w:rsidRDefault="00505180" w:rsidP="005932F9">
      <w:pPr>
        <w:jc w:val="both"/>
        <w:rPr>
          <w:rFonts w:ascii="Times New Roman" w:hAnsi="Times New Roman" w:cs="Times New Roman"/>
          <w:b/>
          <w:sz w:val="32"/>
          <w:szCs w:val="32"/>
        </w:rPr>
      </w:pPr>
    </w:p>
    <w:p w14:paraId="58ED38F8" w14:textId="77777777" w:rsidR="00505180" w:rsidRPr="008C2F31" w:rsidRDefault="00505180" w:rsidP="005932F9">
      <w:pPr>
        <w:jc w:val="both"/>
        <w:rPr>
          <w:rFonts w:ascii="Times New Roman" w:hAnsi="Times New Roman" w:cs="Times New Roman"/>
          <w:b/>
          <w:sz w:val="32"/>
          <w:szCs w:val="32"/>
        </w:rPr>
      </w:pPr>
    </w:p>
    <w:p w14:paraId="1FAF6A06" w14:textId="77777777" w:rsidR="003A224C" w:rsidRPr="008C2F31" w:rsidRDefault="003A224C" w:rsidP="005932F9">
      <w:pPr>
        <w:jc w:val="center"/>
        <w:rPr>
          <w:rFonts w:ascii="Times New Roman" w:hAnsi="Times New Roman" w:cs="Times New Roman"/>
          <w:b/>
          <w:sz w:val="32"/>
          <w:szCs w:val="32"/>
        </w:rPr>
      </w:pPr>
      <w:r w:rsidRPr="008C2F31">
        <w:rPr>
          <w:rFonts w:ascii="Times New Roman" w:hAnsi="Times New Roman" w:cs="Times New Roman"/>
          <w:b/>
          <w:sz w:val="32"/>
          <w:szCs w:val="32"/>
        </w:rPr>
        <w:t>AFRL Research Collaboration Program</w:t>
      </w:r>
    </w:p>
    <w:p w14:paraId="2783192F" w14:textId="77777777" w:rsidR="003A224C" w:rsidRPr="008C2F31" w:rsidRDefault="003A224C" w:rsidP="005932F9">
      <w:pPr>
        <w:jc w:val="center"/>
        <w:rPr>
          <w:rFonts w:ascii="Times New Roman" w:hAnsi="Times New Roman" w:cs="Times New Roman"/>
          <w:b/>
          <w:sz w:val="32"/>
          <w:szCs w:val="32"/>
        </w:rPr>
      </w:pPr>
      <w:r w:rsidRPr="008C2F31">
        <w:rPr>
          <w:rFonts w:ascii="Times New Roman" w:hAnsi="Times New Roman" w:cs="Times New Roman"/>
          <w:b/>
          <w:sz w:val="32"/>
          <w:szCs w:val="32"/>
        </w:rPr>
        <w:t>Contract FA8650-13-C-5800</w:t>
      </w:r>
    </w:p>
    <w:p w14:paraId="6B69F1F8" w14:textId="77777777" w:rsidR="009D7EF4" w:rsidRPr="008C2F31" w:rsidRDefault="009D7EF4" w:rsidP="005932F9">
      <w:pPr>
        <w:jc w:val="center"/>
        <w:rPr>
          <w:rFonts w:ascii="Times New Roman" w:hAnsi="Times New Roman" w:cs="Times New Roman"/>
          <w:b/>
          <w:sz w:val="32"/>
          <w:szCs w:val="32"/>
        </w:rPr>
      </w:pPr>
      <w:r w:rsidRPr="008C2F31">
        <w:rPr>
          <w:rFonts w:ascii="Times New Roman" w:hAnsi="Times New Roman" w:cs="Times New Roman"/>
          <w:b/>
          <w:sz w:val="32"/>
          <w:szCs w:val="32"/>
        </w:rPr>
        <w:t>Effect of Constituents and Microstructure on Energy Dissipation Mechanisms During Damage Growth</w:t>
      </w:r>
    </w:p>
    <w:p w14:paraId="47F9AF31" w14:textId="0131C184" w:rsidR="00E81CB1" w:rsidRPr="008C2F31" w:rsidRDefault="00E81CB1" w:rsidP="00042AE0">
      <w:pPr>
        <w:jc w:val="center"/>
        <w:rPr>
          <w:rFonts w:ascii="Times New Roman" w:hAnsi="Times New Roman" w:cs="Times New Roman"/>
          <w:b/>
          <w:sz w:val="32"/>
          <w:szCs w:val="32"/>
        </w:rPr>
      </w:pPr>
      <w:r w:rsidRPr="008C2F31">
        <w:rPr>
          <w:rFonts w:ascii="Times New Roman" w:hAnsi="Times New Roman" w:cs="Times New Roman"/>
          <w:b/>
          <w:sz w:val="32"/>
          <w:szCs w:val="32"/>
        </w:rPr>
        <w:t>University:   Texas A&amp;M University</w:t>
      </w:r>
    </w:p>
    <w:p w14:paraId="50C2B7AD" w14:textId="77777777" w:rsidR="00FB6DD7" w:rsidRPr="008C2F31" w:rsidRDefault="00505180" w:rsidP="005932F9">
      <w:pPr>
        <w:jc w:val="center"/>
        <w:rPr>
          <w:rFonts w:ascii="Times New Roman" w:hAnsi="Times New Roman" w:cs="Times New Roman"/>
          <w:b/>
          <w:sz w:val="32"/>
          <w:szCs w:val="32"/>
        </w:rPr>
      </w:pPr>
      <w:r w:rsidRPr="008C2F31">
        <w:rPr>
          <w:rFonts w:ascii="Times New Roman" w:hAnsi="Times New Roman" w:cs="Times New Roman"/>
          <w:b/>
          <w:sz w:val="32"/>
          <w:szCs w:val="32"/>
        </w:rPr>
        <w:br w:type="page"/>
      </w:r>
    </w:p>
    <w:p w14:paraId="590D4F9F" w14:textId="52BF946E" w:rsidR="00011F7E" w:rsidRPr="008C2F31" w:rsidRDefault="00011F7E" w:rsidP="005932F9">
      <w:pPr>
        <w:pStyle w:val="ListParagraph"/>
        <w:numPr>
          <w:ilvl w:val="0"/>
          <w:numId w:val="5"/>
        </w:numPr>
        <w:jc w:val="both"/>
        <w:rPr>
          <w:rFonts w:ascii="Times New Roman" w:hAnsi="Times New Roman" w:cs="Times New Roman"/>
          <w:b/>
          <w:sz w:val="24"/>
          <w:szCs w:val="24"/>
        </w:rPr>
      </w:pPr>
      <w:r w:rsidRPr="008C2F31">
        <w:rPr>
          <w:rFonts w:ascii="Times New Roman" w:hAnsi="Times New Roman" w:cs="Times New Roman"/>
          <w:b/>
          <w:sz w:val="24"/>
          <w:szCs w:val="24"/>
        </w:rPr>
        <w:lastRenderedPageBreak/>
        <w:t>PROJECT TEAM MEMBERS</w:t>
      </w:r>
    </w:p>
    <w:p w14:paraId="6EB4768D" w14:textId="77777777" w:rsidR="00011F7E" w:rsidRPr="008C2F31" w:rsidRDefault="00011F7E" w:rsidP="005932F9">
      <w:pPr>
        <w:pStyle w:val="ListParagraph"/>
        <w:numPr>
          <w:ilvl w:val="0"/>
          <w:numId w:val="6"/>
        </w:numPr>
        <w:jc w:val="both"/>
        <w:rPr>
          <w:rFonts w:ascii="Times New Roman" w:hAnsi="Times New Roman" w:cs="Times New Roman"/>
          <w:b/>
          <w:sz w:val="24"/>
          <w:szCs w:val="24"/>
        </w:rPr>
      </w:pPr>
      <w:r w:rsidRPr="008C2F31">
        <w:rPr>
          <w:rFonts w:ascii="Times New Roman" w:hAnsi="Times New Roman" w:cs="Times New Roman"/>
          <w:b/>
          <w:sz w:val="24"/>
          <w:szCs w:val="24"/>
        </w:rPr>
        <w:t xml:space="preserve">LEAD UNIVERSITY POC:  </w:t>
      </w:r>
      <w:r w:rsidR="00AD7887" w:rsidRPr="008C2F31">
        <w:rPr>
          <w:rFonts w:ascii="Times New Roman" w:hAnsi="Times New Roman" w:cs="Times New Roman"/>
          <w:sz w:val="24"/>
          <w:szCs w:val="24"/>
        </w:rPr>
        <w:t>John Whitcomb, 979-845-4006</w:t>
      </w:r>
      <w:r w:rsidRPr="008C2F31">
        <w:rPr>
          <w:rFonts w:ascii="Times New Roman" w:hAnsi="Times New Roman" w:cs="Times New Roman"/>
          <w:sz w:val="24"/>
          <w:szCs w:val="24"/>
        </w:rPr>
        <w:t xml:space="preserve">, </w:t>
      </w:r>
      <w:r w:rsidR="00AD7887" w:rsidRPr="008C2F31">
        <w:rPr>
          <w:rFonts w:ascii="Times New Roman" w:hAnsi="Times New Roman" w:cs="Times New Roman"/>
          <w:sz w:val="24"/>
          <w:szCs w:val="24"/>
        </w:rPr>
        <w:t>jdw@tamu.edu</w:t>
      </w:r>
    </w:p>
    <w:p w14:paraId="1C34FFBA" w14:textId="34DA41BC" w:rsidR="00011F7E" w:rsidRPr="008C2F31" w:rsidRDefault="00011F7E" w:rsidP="005932F9">
      <w:pPr>
        <w:pStyle w:val="ListParagraph"/>
        <w:numPr>
          <w:ilvl w:val="0"/>
          <w:numId w:val="6"/>
        </w:numPr>
        <w:jc w:val="both"/>
        <w:rPr>
          <w:rFonts w:ascii="Times New Roman" w:hAnsi="Times New Roman" w:cs="Times New Roman"/>
          <w:b/>
          <w:sz w:val="24"/>
          <w:szCs w:val="24"/>
        </w:rPr>
      </w:pPr>
      <w:r w:rsidRPr="008C2F31">
        <w:rPr>
          <w:rFonts w:ascii="Times New Roman" w:hAnsi="Times New Roman" w:cs="Times New Roman"/>
          <w:b/>
          <w:sz w:val="24"/>
          <w:szCs w:val="24"/>
        </w:rPr>
        <w:t>PROJECT TEAM MEMBERS</w:t>
      </w:r>
      <w:r w:rsidR="00DD01AC" w:rsidRPr="008C2F31">
        <w:rPr>
          <w:rFonts w:ascii="Times New Roman" w:hAnsi="Times New Roman" w:cs="Times New Roman"/>
          <w:b/>
          <w:sz w:val="24"/>
          <w:szCs w:val="24"/>
        </w:rPr>
        <w:t xml:space="preserve">: </w:t>
      </w:r>
      <w:r w:rsidR="00DD01AC" w:rsidRPr="008C2F31">
        <w:rPr>
          <w:rFonts w:ascii="Times New Roman" w:hAnsi="Times New Roman" w:cs="Times New Roman"/>
          <w:sz w:val="24"/>
          <w:szCs w:val="24"/>
        </w:rPr>
        <w:t>John Whitcomb,</w:t>
      </w:r>
      <w:r w:rsidR="00E81CB1" w:rsidRPr="008C2F31">
        <w:rPr>
          <w:rFonts w:ascii="Times New Roman" w:hAnsi="Times New Roman" w:cs="Times New Roman"/>
          <w:sz w:val="24"/>
          <w:szCs w:val="24"/>
        </w:rPr>
        <w:t xml:space="preserve"> Collin Blake</w:t>
      </w:r>
    </w:p>
    <w:p w14:paraId="384349D4" w14:textId="77777777" w:rsidR="003A224C" w:rsidRPr="008C2F31" w:rsidRDefault="00011F7E" w:rsidP="005932F9">
      <w:pPr>
        <w:pStyle w:val="ListParagraph"/>
        <w:numPr>
          <w:ilvl w:val="0"/>
          <w:numId w:val="6"/>
        </w:numPr>
        <w:jc w:val="both"/>
        <w:rPr>
          <w:rFonts w:ascii="Times New Roman" w:hAnsi="Times New Roman" w:cs="Times New Roman"/>
          <w:b/>
          <w:sz w:val="24"/>
          <w:szCs w:val="24"/>
        </w:rPr>
      </w:pPr>
      <w:r w:rsidRPr="008C2F31">
        <w:rPr>
          <w:rFonts w:ascii="Times New Roman" w:hAnsi="Times New Roman" w:cs="Times New Roman"/>
          <w:b/>
          <w:sz w:val="24"/>
          <w:szCs w:val="24"/>
        </w:rPr>
        <w:t>AFRL</w:t>
      </w:r>
      <w:r w:rsidR="00BD7D68" w:rsidRPr="008C2F31">
        <w:rPr>
          <w:rFonts w:ascii="Times New Roman" w:hAnsi="Times New Roman" w:cs="Times New Roman"/>
          <w:b/>
          <w:sz w:val="24"/>
          <w:szCs w:val="24"/>
        </w:rPr>
        <w:t xml:space="preserve"> TECHNICAL</w:t>
      </w:r>
      <w:r w:rsidRPr="008C2F31">
        <w:rPr>
          <w:rFonts w:ascii="Times New Roman" w:hAnsi="Times New Roman" w:cs="Times New Roman"/>
          <w:b/>
          <w:sz w:val="24"/>
          <w:szCs w:val="24"/>
        </w:rPr>
        <w:t xml:space="preserve"> POC:  </w:t>
      </w:r>
      <w:r w:rsidR="00D359E0" w:rsidRPr="008C2F31">
        <w:rPr>
          <w:rFonts w:ascii="Times New Roman" w:hAnsi="Times New Roman" w:cs="Times New Roman"/>
          <w:sz w:val="24"/>
          <w:szCs w:val="24"/>
        </w:rPr>
        <w:t xml:space="preserve">Craig Przybyla </w:t>
      </w:r>
      <w:r w:rsidR="00BD7D68" w:rsidRPr="008C2F31">
        <w:rPr>
          <w:rFonts w:ascii="Times New Roman" w:hAnsi="Times New Roman" w:cs="Times New Roman"/>
          <w:b/>
          <w:sz w:val="24"/>
          <w:szCs w:val="24"/>
        </w:rPr>
        <w:t xml:space="preserve"> </w:t>
      </w:r>
    </w:p>
    <w:p w14:paraId="087419E5" w14:textId="77777777" w:rsidR="00011F7E" w:rsidRPr="008C2F31" w:rsidRDefault="00011F7E" w:rsidP="005932F9">
      <w:pPr>
        <w:pStyle w:val="ListParagraph"/>
        <w:ind w:left="1440"/>
        <w:jc w:val="both"/>
        <w:rPr>
          <w:rFonts w:ascii="Times New Roman" w:hAnsi="Times New Roman" w:cs="Times New Roman"/>
          <w:b/>
          <w:sz w:val="24"/>
          <w:szCs w:val="24"/>
        </w:rPr>
      </w:pPr>
    </w:p>
    <w:p w14:paraId="69120B6E" w14:textId="351CD9CB" w:rsidR="003A224C" w:rsidRPr="008C2F31" w:rsidRDefault="003A224C" w:rsidP="005932F9">
      <w:pPr>
        <w:pStyle w:val="ListParagraph"/>
        <w:numPr>
          <w:ilvl w:val="0"/>
          <w:numId w:val="5"/>
        </w:numPr>
        <w:jc w:val="both"/>
        <w:rPr>
          <w:rFonts w:ascii="Times New Roman" w:hAnsi="Times New Roman" w:cs="Times New Roman"/>
          <w:b/>
          <w:sz w:val="24"/>
          <w:szCs w:val="24"/>
        </w:rPr>
      </w:pPr>
      <w:r w:rsidRPr="008C2F31">
        <w:rPr>
          <w:rFonts w:ascii="Times New Roman" w:hAnsi="Times New Roman" w:cs="Times New Roman"/>
          <w:b/>
          <w:sz w:val="24"/>
          <w:szCs w:val="24"/>
        </w:rPr>
        <w:t>TECHNICAL DISCUSSION</w:t>
      </w:r>
    </w:p>
    <w:p w14:paraId="744D5F5D" w14:textId="451BE10E" w:rsidR="009D7EF4" w:rsidRPr="008C2F31" w:rsidRDefault="003A224C" w:rsidP="005932F9">
      <w:pPr>
        <w:pStyle w:val="ListParagraph"/>
        <w:numPr>
          <w:ilvl w:val="0"/>
          <w:numId w:val="4"/>
        </w:numPr>
        <w:rPr>
          <w:rFonts w:ascii="Times New Roman" w:hAnsi="Times New Roman" w:cs="Times New Roman"/>
          <w:b/>
          <w:sz w:val="24"/>
          <w:szCs w:val="24"/>
        </w:rPr>
      </w:pPr>
      <w:r w:rsidRPr="008C2F31">
        <w:rPr>
          <w:rFonts w:ascii="Times New Roman" w:hAnsi="Times New Roman" w:cs="Times New Roman"/>
          <w:b/>
          <w:sz w:val="24"/>
          <w:szCs w:val="24"/>
        </w:rPr>
        <w:t>CURRENT WORK</w:t>
      </w:r>
      <w:r w:rsidR="007838EE" w:rsidRPr="008C2F31">
        <w:rPr>
          <w:rFonts w:ascii="Times New Roman" w:hAnsi="Times New Roman" w:cs="Times New Roman"/>
          <w:b/>
          <w:sz w:val="24"/>
          <w:szCs w:val="24"/>
        </w:rPr>
        <w:br/>
      </w:r>
      <w:r w:rsidR="001B5CBF" w:rsidRPr="008C2F31">
        <w:rPr>
          <w:rFonts w:ascii="Times New Roman" w:hAnsi="Times New Roman" w:cs="Times New Roman"/>
          <w:sz w:val="24"/>
          <w:szCs w:val="24"/>
        </w:rPr>
        <w:t>Development of the infrastructure to perform mesoscale analysis of 3D textile composites.</w:t>
      </w:r>
      <w:r w:rsidR="009D7EF4" w:rsidRPr="008C2F31">
        <w:rPr>
          <w:rFonts w:ascii="Times New Roman" w:hAnsi="Times New Roman" w:cs="Times New Roman"/>
          <w:sz w:val="24"/>
          <w:szCs w:val="24"/>
        </w:rPr>
        <w:t xml:space="preserve"> </w:t>
      </w:r>
    </w:p>
    <w:p w14:paraId="57505BE9" w14:textId="27BBCB27" w:rsidR="005C3D48" w:rsidRDefault="005C3D48" w:rsidP="005932F9">
      <w:pPr>
        <w:pStyle w:val="ListParagraph"/>
        <w:ind w:left="1440"/>
        <w:jc w:val="both"/>
        <w:rPr>
          <w:rFonts w:ascii="Times New Roman" w:hAnsi="Times New Roman" w:cs="Times New Roman"/>
          <w:b/>
          <w:sz w:val="24"/>
          <w:szCs w:val="24"/>
        </w:rPr>
      </w:pPr>
    </w:p>
    <w:p w14:paraId="6A6D51E9" w14:textId="2E8E6792" w:rsidR="00042AE0" w:rsidRDefault="00042AE0" w:rsidP="005932F9">
      <w:pPr>
        <w:pStyle w:val="ListParagraph"/>
        <w:ind w:left="1440"/>
        <w:jc w:val="both"/>
        <w:rPr>
          <w:rFonts w:ascii="Times New Roman" w:hAnsi="Times New Roman" w:cs="Times New Roman"/>
          <w:b/>
          <w:sz w:val="24"/>
          <w:szCs w:val="24"/>
        </w:rPr>
      </w:pPr>
      <w:r>
        <w:rPr>
          <w:rFonts w:ascii="Times New Roman" w:hAnsi="Times New Roman" w:cs="Times New Roman"/>
          <w:b/>
          <w:sz w:val="24"/>
          <w:szCs w:val="24"/>
        </w:rPr>
        <w:t>Background</w:t>
      </w:r>
    </w:p>
    <w:p w14:paraId="0ECCBC00" w14:textId="1B93ED36" w:rsidR="00042AE0" w:rsidRDefault="00386FE3" w:rsidP="00042AE0">
      <w:pPr>
        <w:pStyle w:val="ListParagraph"/>
        <w:ind w:left="1440"/>
        <w:jc w:val="both"/>
        <w:rPr>
          <w:rFonts w:ascii="Times New Roman" w:hAnsi="Times New Roman" w:cs="Times New Roman"/>
          <w:sz w:val="24"/>
          <w:szCs w:val="24"/>
        </w:rPr>
      </w:pPr>
      <w:r>
        <w:rPr>
          <w:rFonts w:ascii="Times New Roman" w:hAnsi="Times New Roman" w:cs="Times New Roman"/>
          <w:noProof/>
        </w:rPr>
        <mc:AlternateContent>
          <mc:Choice Requires="wpg">
            <w:drawing>
              <wp:anchor distT="0" distB="0" distL="114300" distR="114300" simplePos="0" relativeHeight="251652096" behindDoc="0" locked="0" layoutInCell="1" allowOverlap="1" wp14:anchorId="42B15B9F" wp14:editId="07BC8B97">
                <wp:simplePos x="0" y="0"/>
                <wp:positionH relativeFrom="column">
                  <wp:posOffset>990600</wp:posOffset>
                </wp:positionH>
                <wp:positionV relativeFrom="paragraph">
                  <wp:posOffset>1107440</wp:posOffset>
                </wp:positionV>
                <wp:extent cx="4857750" cy="2771775"/>
                <wp:effectExtent l="0" t="0" r="0" b="9525"/>
                <wp:wrapTopAndBottom/>
                <wp:docPr id="1" name="Group 1"/>
                <wp:cNvGraphicFramePr/>
                <a:graphic xmlns:a="http://schemas.openxmlformats.org/drawingml/2006/main">
                  <a:graphicData uri="http://schemas.microsoft.com/office/word/2010/wordprocessingGroup">
                    <wpg:wgp>
                      <wpg:cNvGrpSpPr/>
                      <wpg:grpSpPr>
                        <a:xfrm>
                          <a:off x="0" y="0"/>
                          <a:ext cx="4857750" cy="2771775"/>
                          <a:chOff x="0" y="0"/>
                          <a:chExt cx="4857750" cy="2771775"/>
                        </a:xfrm>
                      </wpg:grpSpPr>
                      <wpg:grpSp>
                        <wpg:cNvPr id="2" name="Group 2"/>
                        <wpg:cNvGrpSpPr/>
                        <wpg:grpSpPr>
                          <a:xfrm>
                            <a:off x="228600" y="0"/>
                            <a:ext cx="4276725" cy="2390140"/>
                            <a:chOff x="0" y="0"/>
                            <a:chExt cx="4641850" cy="3295808"/>
                          </a:xfrm>
                        </wpg:grpSpPr>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47625"/>
                              <a:ext cx="2207895" cy="1352550"/>
                            </a:xfrm>
                            <a:prstGeom prst="rect">
                              <a:avLst/>
                            </a:prstGeom>
                          </pic:spPr>
                        </pic:pic>
                        <pic:pic xmlns:pic="http://schemas.openxmlformats.org/drawingml/2006/picture">
                          <pic:nvPicPr>
                            <pic:cNvPr id="7" name="Picture 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rot="10800000" flipV="1">
                              <a:off x="2324100" y="0"/>
                              <a:ext cx="2317750" cy="1400175"/>
                            </a:xfrm>
                            <a:prstGeom prst="rect">
                              <a:avLst/>
                            </a:prstGeom>
                          </pic:spPr>
                        </pic:pic>
                        <pic:pic xmlns:pic="http://schemas.openxmlformats.org/drawingml/2006/picture">
                          <pic:nvPicPr>
                            <pic:cNvPr id="8" name="Picture 9"/>
                            <pic:cNvPicPr>
                              <a:picLocks noChangeAspect="1"/>
                            </pic:cNvPicPr>
                          </pic:nvPicPr>
                          <pic:blipFill rotWithShape="1">
                            <a:blip r:embed="rId10" cstate="print">
                              <a:extLst>
                                <a:ext uri="{28A0092B-C50C-407E-A947-70E740481C1C}">
                                  <a14:useLocalDpi xmlns:a14="http://schemas.microsoft.com/office/drawing/2010/main" val="0"/>
                                </a:ext>
                              </a:extLst>
                            </a:blip>
                            <a:srcRect l="27631" t="7473" b="12169"/>
                            <a:stretch/>
                          </pic:blipFill>
                          <pic:spPr bwMode="auto">
                            <a:xfrm>
                              <a:off x="10338" y="1662788"/>
                              <a:ext cx="2143125" cy="14871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270125" y="1646079"/>
                              <a:ext cx="2371725" cy="1649729"/>
                            </a:xfrm>
                            <a:prstGeom prst="rect">
                              <a:avLst/>
                            </a:prstGeom>
                          </pic:spPr>
                        </pic:pic>
                      </wpg:grpSp>
                      <wps:wsp>
                        <wps:cNvPr id="10" name="Text Box 10"/>
                        <wps:cNvSpPr txBox="1"/>
                        <wps:spPr>
                          <a:xfrm>
                            <a:off x="9525" y="2628900"/>
                            <a:ext cx="4641850" cy="142875"/>
                          </a:xfrm>
                          <a:prstGeom prst="rect">
                            <a:avLst/>
                          </a:prstGeom>
                          <a:solidFill>
                            <a:prstClr val="white"/>
                          </a:solidFill>
                          <a:ln>
                            <a:noFill/>
                          </a:ln>
                        </wps:spPr>
                        <wps:txbx>
                          <w:txbxContent>
                            <w:p w14:paraId="0FB8621B" w14:textId="6429F4DB" w:rsidR="00386FE3" w:rsidRPr="000D0189" w:rsidRDefault="00386FE3" w:rsidP="00386FE3">
                              <w:pPr>
                                <w:pStyle w:val="Caption"/>
                                <w:jc w:val="center"/>
                                <w:rPr>
                                  <w:b/>
                                  <w:noProof/>
                                  <w:sz w:val="24"/>
                                  <w:szCs w:val="24"/>
                                </w:rPr>
                              </w:pPr>
                              <w:r w:rsidRPr="000D0189">
                                <w:rPr>
                                  <w:b/>
                                  <w:i w:val="0"/>
                                  <w:color w:val="auto"/>
                                </w:rPr>
                                <w:t xml:space="preserve">Figure </w:t>
                              </w:r>
                              <w:r w:rsidR="00221EBF">
                                <w:rPr>
                                  <w:b/>
                                  <w:i w:val="0"/>
                                  <w:color w:val="auto"/>
                                </w:rPr>
                                <w:fldChar w:fldCharType="begin"/>
                              </w:r>
                              <w:r w:rsidR="00221EBF">
                                <w:rPr>
                                  <w:b/>
                                  <w:i w:val="0"/>
                                  <w:color w:val="auto"/>
                                </w:rPr>
                                <w:instrText xml:space="preserve"> SEQ Figure \* ARABIC </w:instrText>
                              </w:r>
                              <w:r w:rsidR="00221EBF">
                                <w:rPr>
                                  <w:b/>
                                  <w:i w:val="0"/>
                                  <w:color w:val="auto"/>
                                </w:rPr>
                                <w:fldChar w:fldCharType="separate"/>
                              </w:r>
                              <w:r w:rsidR="00B2586C">
                                <w:rPr>
                                  <w:b/>
                                  <w:i w:val="0"/>
                                  <w:noProof/>
                                  <w:color w:val="auto"/>
                                </w:rPr>
                                <w:t>1</w:t>
                              </w:r>
                              <w:r w:rsidR="00221EBF">
                                <w:rPr>
                                  <w:b/>
                                  <w:i w:val="0"/>
                                  <w:color w:val="auto"/>
                                </w:rPr>
                                <w:fldChar w:fldCharType="end"/>
                              </w:r>
                              <w:r w:rsidRPr="000D0189">
                                <w:rPr>
                                  <w:b/>
                                  <w:i w:val="0"/>
                                  <w:color w:val="auto"/>
                                </w:rPr>
                                <w:t>: Evolution of Weave Tow Geomet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2"/>
                        <wps:cNvSpPr txBox="1">
                          <a:spLocks noChangeArrowheads="1"/>
                        </wps:cNvSpPr>
                        <wps:spPr bwMode="auto">
                          <a:xfrm>
                            <a:off x="28575" y="952500"/>
                            <a:ext cx="2409825" cy="257175"/>
                          </a:xfrm>
                          <a:prstGeom prst="rect">
                            <a:avLst/>
                          </a:prstGeom>
                          <a:noFill/>
                          <a:ln w="9525">
                            <a:noFill/>
                            <a:miter lim="800000"/>
                            <a:headEnd/>
                            <a:tailEnd/>
                          </a:ln>
                        </wps:spPr>
                        <wps:txbx>
                          <w:txbxContent>
                            <w:p w14:paraId="04D3BE1B" w14:textId="77777777" w:rsidR="00386FE3" w:rsidRPr="009511B5" w:rsidRDefault="00386FE3" w:rsidP="00386FE3">
                              <w:pPr>
                                <w:rPr>
                                  <w:b/>
                                  <w:sz w:val="18"/>
                                </w:rPr>
                              </w:pPr>
                              <w:r w:rsidRPr="009511B5">
                                <w:rPr>
                                  <w:b/>
                                  <w:sz w:val="18"/>
                                </w:rPr>
                                <w:t xml:space="preserve">a) </w:t>
                              </w:r>
                              <w:r>
                                <w:rPr>
                                  <w:b/>
                                  <w:sz w:val="18"/>
                                </w:rPr>
                                <w:t>Generic Approximation of Woven Pattern</w:t>
                              </w:r>
                            </w:p>
                          </w:txbxContent>
                        </wps:txbx>
                        <wps:bodyPr rot="0" vert="horz" wrap="square" lIns="91440" tIns="45720" rIns="91440" bIns="45720" anchor="t" anchorCtr="0">
                          <a:noAutofit/>
                        </wps:bodyPr>
                      </wps:wsp>
                      <wps:wsp>
                        <wps:cNvPr id="12" name="Text Box 2"/>
                        <wps:cNvSpPr txBox="1">
                          <a:spLocks noChangeArrowheads="1"/>
                        </wps:cNvSpPr>
                        <wps:spPr bwMode="auto">
                          <a:xfrm>
                            <a:off x="2343150" y="952500"/>
                            <a:ext cx="2514600" cy="257175"/>
                          </a:xfrm>
                          <a:prstGeom prst="rect">
                            <a:avLst/>
                          </a:prstGeom>
                          <a:noFill/>
                          <a:ln w="9525">
                            <a:noFill/>
                            <a:miter lim="800000"/>
                            <a:headEnd/>
                            <a:tailEnd/>
                          </a:ln>
                        </wps:spPr>
                        <wps:txbx>
                          <w:txbxContent>
                            <w:p w14:paraId="4CE7C95D" w14:textId="77777777" w:rsidR="00386FE3" w:rsidRPr="009511B5" w:rsidRDefault="00386FE3" w:rsidP="00386FE3">
                              <w:pPr>
                                <w:rPr>
                                  <w:b/>
                                  <w:sz w:val="18"/>
                                </w:rPr>
                              </w:pPr>
                              <w:r>
                                <w:rPr>
                                  <w:b/>
                                  <w:sz w:val="18"/>
                                </w:rPr>
                                <w:t>b</w:t>
                              </w:r>
                              <w:r w:rsidRPr="009511B5">
                                <w:rPr>
                                  <w:b/>
                                  <w:sz w:val="18"/>
                                </w:rPr>
                                <w:t xml:space="preserve">) </w:t>
                              </w:r>
                              <w:r>
                                <w:rPr>
                                  <w:b/>
                                  <w:sz w:val="18"/>
                                </w:rPr>
                                <w:t>Filament Representation of Pattern</w:t>
                              </w:r>
                            </w:p>
                          </w:txbxContent>
                        </wps:txbx>
                        <wps:bodyPr rot="0" vert="horz" wrap="square" lIns="91440" tIns="45720" rIns="91440" bIns="45720" anchor="t" anchorCtr="0">
                          <a:noAutofit/>
                        </wps:bodyPr>
                      </wps:wsp>
                      <wps:wsp>
                        <wps:cNvPr id="13" name="Text Box 2"/>
                        <wps:cNvSpPr txBox="1">
                          <a:spLocks noChangeArrowheads="1"/>
                        </wps:cNvSpPr>
                        <wps:spPr bwMode="auto">
                          <a:xfrm>
                            <a:off x="0" y="2371725"/>
                            <a:ext cx="2514600" cy="257175"/>
                          </a:xfrm>
                          <a:prstGeom prst="rect">
                            <a:avLst/>
                          </a:prstGeom>
                          <a:noFill/>
                          <a:ln w="9525">
                            <a:noFill/>
                            <a:miter lim="800000"/>
                            <a:headEnd/>
                            <a:tailEnd/>
                          </a:ln>
                        </wps:spPr>
                        <wps:txbx>
                          <w:txbxContent>
                            <w:p w14:paraId="6514ED6F" w14:textId="77777777" w:rsidR="00386FE3" w:rsidRPr="009511B5" w:rsidRDefault="00386FE3" w:rsidP="00386FE3">
                              <w:pPr>
                                <w:rPr>
                                  <w:b/>
                                  <w:sz w:val="18"/>
                                </w:rPr>
                              </w:pPr>
                              <w:r>
                                <w:rPr>
                                  <w:b/>
                                  <w:sz w:val="18"/>
                                </w:rPr>
                                <w:t>c</w:t>
                              </w:r>
                              <w:r w:rsidRPr="009511B5">
                                <w:rPr>
                                  <w:b/>
                                  <w:sz w:val="18"/>
                                </w:rPr>
                                <w:t xml:space="preserve">) </w:t>
                              </w:r>
                              <w:r>
                                <w:rPr>
                                  <w:b/>
                                  <w:sz w:val="18"/>
                                </w:rPr>
                                <w:t>Surface Approximation of Filament Bundles</w:t>
                              </w:r>
                            </w:p>
                          </w:txbxContent>
                        </wps:txbx>
                        <wps:bodyPr rot="0" vert="horz" wrap="square" lIns="91440" tIns="45720" rIns="91440" bIns="45720" anchor="t" anchorCtr="0">
                          <a:noAutofit/>
                        </wps:bodyPr>
                      </wps:wsp>
                      <wps:wsp>
                        <wps:cNvPr id="14" name="Text Box 2"/>
                        <wps:cNvSpPr txBox="1">
                          <a:spLocks noChangeArrowheads="1"/>
                        </wps:cNvSpPr>
                        <wps:spPr bwMode="auto">
                          <a:xfrm>
                            <a:off x="2447925" y="2362200"/>
                            <a:ext cx="2133600" cy="257175"/>
                          </a:xfrm>
                          <a:prstGeom prst="rect">
                            <a:avLst/>
                          </a:prstGeom>
                          <a:noFill/>
                          <a:ln w="9525">
                            <a:noFill/>
                            <a:miter lim="800000"/>
                            <a:headEnd/>
                            <a:tailEnd/>
                          </a:ln>
                        </wps:spPr>
                        <wps:txbx>
                          <w:txbxContent>
                            <w:p w14:paraId="7C5E1279" w14:textId="77777777" w:rsidR="00386FE3" w:rsidRPr="009511B5" w:rsidRDefault="00386FE3" w:rsidP="00386FE3">
                              <w:pPr>
                                <w:rPr>
                                  <w:b/>
                                  <w:sz w:val="18"/>
                                </w:rPr>
                              </w:pPr>
                              <w:r>
                                <w:rPr>
                                  <w:b/>
                                  <w:sz w:val="18"/>
                                </w:rPr>
                                <w:t>d</w:t>
                              </w:r>
                              <w:r w:rsidRPr="009511B5">
                                <w:rPr>
                                  <w:b/>
                                  <w:sz w:val="18"/>
                                </w:rPr>
                                <w:t>)</w:t>
                              </w:r>
                              <w:r>
                                <w:rPr>
                                  <w:b/>
                                  <w:sz w:val="18"/>
                                </w:rPr>
                                <w:t xml:space="preserve"> Volume Model Derived from Surfaces</w:t>
                              </w:r>
                            </w:p>
                          </w:txbxContent>
                        </wps:txbx>
                        <wps:bodyPr rot="0" vert="horz" wrap="square" lIns="91440" tIns="45720" rIns="91440" bIns="45720" anchor="t" anchorCtr="0">
                          <a:noAutofit/>
                        </wps:bodyPr>
                      </wps:wsp>
                    </wpg:wgp>
                  </a:graphicData>
                </a:graphic>
              </wp:anchor>
            </w:drawing>
          </mc:Choice>
          <mc:Fallback>
            <w:pict>
              <v:group w14:anchorId="42B15B9F" id="Group 1" o:spid="_x0000_s1026" style="position:absolute;left:0;text-align:left;margin-left:78pt;margin-top:87.2pt;width:382.5pt;height:218.25pt;z-index:251652096" coordsize="48577,2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">
                <v:group id="Group 2" o:spid="_x0000_s1027" style="position:absolute;left:2286;width:42767;height:23901" coordsize="46418,32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476;width:22078;height:13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">
                    <v:imagedata r:id="rId12" o:title=""/>
                  </v:shape>
                  <v:shape id="Picture 7" o:spid="_x0000_s1029" type="#_x0000_t75" style="position:absolute;left:23241;width:23177;height:14001;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">
                    <v:imagedata r:id="rId13" o:title=""/>
                  </v:shape>
                  <v:shape id="Picture 9" o:spid="_x0000_s1030" type="#_x0000_t75" style="position:absolute;left:103;top:16627;width:21431;height:14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">
                    <v:imagedata r:id="rId14" o:title="" croptop="4898f" cropbottom="7975f" cropleft="18108f"/>
                  </v:shape>
                  <v:shape id="Picture 9" o:spid="_x0000_s1031" type="#_x0000_t75" style="position:absolute;left:22701;top:16460;width:23717;height:16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">
                    <v:imagedata r:id="rId15" o:title=""/>
                  </v:shape>
                </v:group>
                <v:shapetype id="_x0000_t202" coordsize="21600,21600" o:spt="202" path="m,l,21600r21600,l21600,xe">
                  <v:stroke joinstyle="miter"/>
                  <v:path gradientshapeok="t" o:connecttype="rect"/>
                </v:shapetype>
                <v:shape id="Text Box 10" o:spid="_x0000_s1032" type="#_x0000_t202" style="position:absolute;left:95;top:26289;width:46418;height: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FB8621B" w14:textId="6429F4DB" w:rsidR="00386FE3" w:rsidRPr="000D0189" w:rsidRDefault="00386FE3" w:rsidP="00386FE3">
                        <w:pPr>
                          <w:pStyle w:val="Caption"/>
                          <w:jc w:val="center"/>
                          <w:rPr>
                            <w:b/>
                            <w:noProof/>
                            <w:sz w:val="24"/>
                            <w:szCs w:val="24"/>
                          </w:rPr>
                        </w:pPr>
                        <w:r w:rsidRPr="000D0189">
                          <w:rPr>
                            <w:b/>
                            <w:i w:val="0"/>
                            <w:color w:val="auto"/>
                          </w:rPr>
                          <w:t xml:space="preserve">Figure </w:t>
                        </w:r>
                        <w:r w:rsidR="00221EBF">
                          <w:rPr>
                            <w:b/>
                            <w:i w:val="0"/>
                            <w:color w:val="auto"/>
                          </w:rPr>
                          <w:fldChar w:fldCharType="begin"/>
                        </w:r>
                        <w:r w:rsidR="00221EBF">
                          <w:rPr>
                            <w:b/>
                            <w:i w:val="0"/>
                            <w:color w:val="auto"/>
                          </w:rPr>
                          <w:instrText xml:space="preserve"> SEQ Figure \* ARABIC </w:instrText>
                        </w:r>
                        <w:r w:rsidR="00221EBF">
                          <w:rPr>
                            <w:b/>
                            <w:i w:val="0"/>
                            <w:color w:val="auto"/>
                          </w:rPr>
                          <w:fldChar w:fldCharType="separate"/>
                        </w:r>
                        <w:r w:rsidR="00B2586C">
                          <w:rPr>
                            <w:b/>
                            <w:i w:val="0"/>
                            <w:noProof/>
                            <w:color w:val="auto"/>
                          </w:rPr>
                          <w:t>1</w:t>
                        </w:r>
                        <w:r w:rsidR="00221EBF">
                          <w:rPr>
                            <w:b/>
                            <w:i w:val="0"/>
                            <w:color w:val="auto"/>
                          </w:rPr>
                          <w:fldChar w:fldCharType="end"/>
                        </w:r>
                        <w:r w:rsidRPr="000D0189">
                          <w:rPr>
                            <w:b/>
                            <w:i w:val="0"/>
                            <w:color w:val="auto"/>
                          </w:rPr>
                          <w:t>: Evolution of Weave Tow Geometry</w:t>
                        </w:r>
                      </w:p>
                    </w:txbxContent>
                  </v:textbox>
                </v:shape>
                <v:shape id="_x0000_s1033" type="#_x0000_t202" style="position:absolute;left:285;top:9525;width:24099;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4D3BE1B" w14:textId="77777777" w:rsidR="00386FE3" w:rsidRPr="009511B5" w:rsidRDefault="00386FE3" w:rsidP="00386FE3">
                        <w:pPr>
                          <w:rPr>
                            <w:b/>
                            <w:sz w:val="18"/>
                          </w:rPr>
                        </w:pPr>
                        <w:r w:rsidRPr="009511B5">
                          <w:rPr>
                            <w:b/>
                            <w:sz w:val="18"/>
                          </w:rPr>
                          <w:t xml:space="preserve">a) </w:t>
                        </w:r>
                        <w:r>
                          <w:rPr>
                            <w:b/>
                            <w:sz w:val="18"/>
                          </w:rPr>
                          <w:t>Generic Approximation of Woven Pattern</w:t>
                        </w:r>
                      </w:p>
                    </w:txbxContent>
                  </v:textbox>
                </v:shape>
                <v:shape id="_x0000_s1034" type="#_x0000_t202" style="position:absolute;left:23431;top:9525;width:25146;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4CE7C95D" w14:textId="77777777" w:rsidR="00386FE3" w:rsidRPr="009511B5" w:rsidRDefault="00386FE3" w:rsidP="00386FE3">
                        <w:pPr>
                          <w:rPr>
                            <w:b/>
                            <w:sz w:val="18"/>
                          </w:rPr>
                        </w:pPr>
                        <w:r>
                          <w:rPr>
                            <w:b/>
                            <w:sz w:val="18"/>
                          </w:rPr>
                          <w:t>b</w:t>
                        </w:r>
                        <w:r w:rsidRPr="009511B5">
                          <w:rPr>
                            <w:b/>
                            <w:sz w:val="18"/>
                          </w:rPr>
                          <w:t xml:space="preserve">) </w:t>
                        </w:r>
                        <w:r>
                          <w:rPr>
                            <w:b/>
                            <w:sz w:val="18"/>
                          </w:rPr>
                          <w:t>Filament Representation of Pattern</w:t>
                        </w:r>
                      </w:p>
                    </w:txbxContent>
                  </v:textbox>
                </v:shape>
                <v:shape id="_x0000_s1035" type="#_x0000_t202" style="position:absolute;top:23717;width:25146;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6514ED6F" w14:textId="77777777" w:rsidR="00386FE3" w:rsidRPr="009511B5" w:rsidRDefault="00386FE3" w:rsidP="00386FE3">
                        <w:pPr>
                          <w:rPr>
                            <w:b/>
                            <w:sz w:val="18"/>
                          </w:rPr>
                        </w:pPr>
                        <w:r>
                          <w:rPr>
                            <w:b/>
                            <w:sz w:val="18"/>
                          </w:rPr>
                          <w:t>c</w:t>
                        </w:r>
                        <w:r w:rsidRPr="009511B5">
                          <w:rPr>
                            <w:b/>
                            <w:sz w:val="18"/>
                          </w:rPr>
                          <w:t xml:space="preserve">) </w:t>
                        </w:r>
                        <w:r>
                          <w:rPr>
                            <w:b/>
                            <w:sz w:val="18"/>
                          </w:rPr>
                          <w:t>Surface Approximation of Filament Bundles</w:t>
                        </w:r>
                      </w:p>
                    </w:txbxContent>
                  </v:textbox>
                </v:shape>
                <v:shape id="_x0000_s1036" type="#_x0000_t202" style="position:absolute;left:24479;top:23622;width:21336;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C5E1279" w14:textId="77777777" w:rsidR="00386FE3" w:rsidRPr="009511B5" w:rsidRDefault="00386FE3" w:rsidP="00386FE3">
                        <w:pPr>
                          <w:rPr>
                            <w:b/>
                            <w:sz w:val="18"/>
                          </w:rPr>
                        </w:pPr>
                        <w:r>
                          <w:rPr>
                            <w:b/>
                            <w:sz w:val="18"/>
                          </w:rPr>
                          <w:t>d</w:t>
                        </w:r>
                        <w:r w:rsidRPr="009511B5">
                          <w:rPr>
                            <w:b/>
                            <w:sz w:val="18"/>
                          </w:rPr>
                          <w:t>)</w:t>
                        </w:r>
                        <w:r>
                          <w:rPr>
                            <w:b/>
                            <w:sz w:val="18"/>
                          </w:rPr>
                          <w:t xml:space="preserve"> Volume Model Derived from Surfaces</w:t>
                        </w:r>
                      </w:p>
                    </w:txbxContent>
                  </v:textbox>
                </v:shape>
                <w10:wrap type="topAndBottom"/>
              </v:group>
            </w:pict>
          </mc:Fallback>
        </mc:AlternateContent>
      </w:r>
      <w:r w:rsidR="00042AE0">
        <w:rPr>
          <w:rFonts w:ascii="Times New Roman" w:hAnsi="Times New Roman" w:cs="Times New Roman"/>
          <w:sz w:val="24"/>
          <w:szCs w:val="24"/>
        </w:rPr>
        <w:t xml:space="preserve">The wide use of woven textiles in industry has created an interest for realistic computational modeling of woven textile fabrics. VTMS is a software developed by Eric Zhou at the Air Force Research Lab in Dayton, Ohio that creates complex woven </w:t>
      </w:r>
      <w:r>
        <w:rPr>
          <w:rFonts w:ascii="Times New Roman" w:hAnsi="Times New Roman" w:cs="Times New Roman"/>
          <w:sz w:val="24"/>
          <w:szCs w:val="24"/>
        </w:rPr>
        <w:t>geometry. The process</w:t>
      </w:r>
      <w:r w:rsidR="00305C04">
        <w:rPr>
          <w:rFonts w:ascii="Times New Roman" w:hAnsi="Times New Roman" w:cs="Times New Roman"/>
          <w:sz w:val="24"/>
          <w:szCs w:val="24"/>
        </w:rPr>
        <w:t xml:space="preserve"> is</w:t>
      </w:r>
      <w:r>
        <w:rPr>
          <w:rFonts w:ascii="Times New Roman" w:hAnsi="Times New Roman" w:cs="Times New Roman"/>
          <w:sz w:val="24"/>
          <w:szCs w:val="24"/>
        </w:rPr>
        <w:t xml:space="preserve"> documented in published </w:t>
      </w:r>
      <w:proofErr w:type="gramStart"/>
      <w:r>
        <w:rPr>
          <w:rFonts w:ascii="Times New Roman" w:hAnsi="Times New Roman" w:cs="Times New Roman"/>
          <w:sz w:val="24"/>
          <w:szCs w:val="24"/>
        </w:rPr>
        <w:t>papers</w:t>
      </w:r>
      <w:bookmarkStart w:id="0" w:name="_GoBack"/>
      <w:bookmarkEnd w:id="0"/>
      <w:r w:rsidR="00305C04">
        <w:rPr>
          <w:rFonts w:ascii="Times New Roman" w:hAnsi="Times New Roman" w:cs="Times New Roman"/>
          <w:sz w:val="24"/>
          <w:szCs w:val="24"/>
          <w:vertAlign w:val="superscript"/>
        </w:rPr>
        <w:t>[</w:t>
      </w:r>
      <w:proofErr w:type="gramEnd"/>
      <w:r w:rsidR="00305C04">
        <w:rPr>
          <w:rFonts w:ascii="Times New Roman" w:hAnsi="Times New Roman" w:cs="Times New Roman"/>
          <w:sz w:val="24"/>
          <w:szCs w:val="24"/>
          <w:vertAlign w:val="superscript"/>
        </w:rPr>
        <w:t>1][2]</w:t>
      </w:r>
      <w:r>
        <w:rPr>
          <w:rFonts w:ascii="Times New Roman" w:hAnsi="Times New Roman" w:cs="Times New Roman"/>
          <w:sz w:val="24"/>
          <w:szCs w:val="24"/>
        </w:rPr>
        <w:t xml:space="preserve"> and is outlined in Figure 1. </w:t>
      </w:r>
    </w:p>
    <w:p w14:paraId="69E8E078" w14:textId="45CB75AA" w:rsidR="00386FE3" w:rsidRDefault="00386FE3" w:rsidP="00042AE0">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This work focuses on the result of approximating the surface of a woven filament bundle as a surface mesh (Figure 1.c</w:t>
      </w:r>
      <w:r w:rsidR="00A46422">
        <w:rPr>
          <w:rFonts w:ascii="Times New Roman" w:hAnsi="Times New Roman" w:cs="Times New Roman"/>
          <w:sz w:val="24"/>
          <w:szCs w:val="24"/>
        </w:rPr>
        <w:t xml:space="preserve"> shows a highly refined mesh</w:t>
      </w:r>
      <w:r>
        <w:rPr>
          <w:rFonts w:ascii="Times New Roman" w:hAnsi="Times New Roman" w:cs="Times New Roman"/>
          <w:sz w:val="24"/>
          <w:szCs w:val="24"/>
        </w:rPr>
        <w:t>). The resulting surface approximations can and often do have regions where the surface approximations, represented as polygons, intersect and create regions of interpenetrations. This is both physically impossible, as two volumes cannot share the same space, and computationally impossible to use in traditional finite element analysis software. Therefore, the interpenetration regions must be resolved before the simplified surface models can be used in analysis.</w:t>
      </w:r>
    </w:p>
    <w:p w14:paraId="3A6A5B5F" w14:textId="5EED1D2F" w:rsidR="003D2C03" w:rsidRPr="00042AE0" w:rsidRDefault="003D2C03" w:rsidP="00042AE0">
      <w:pPr>
        <w:pStyle w:val="ListParagraph"/>
        <w:ind w:left="1440"/>
        <w:jc w:val="both"/>
        <w:rPr>
          <w:rFonts w:ascii="Times New Roman" w:hAnsi="Times New Roman" w:cs="Times New Roman"/>
          <w:sz w:val="24"/>
          <w:szCs w:val="24"/>
        </w:rPr>
      </w:pPr>
    </w:p>
    <w:p w14:paraId="73ED17CB" w14:textId="296DD306" w:rsidR="00042AE0" w:rsidRPr="00A56E7D" w:rsidRDefault="006A7736" w:rsidP="005932F9">
      <w:pPr>
        <w:pStyle w:val="ListParagraph"/>
        <w:ind w:left="1440"/>
        <w:jc w:val="both"/>
        <w:rPr>
          <w:rFonts w:ascii="Times New Roman" w:hAnsi="Times New Roman" w:cs="Times New Roman"/>
          <w:b/>
          <w:sz w:val="24"/>
          <w:szCs w:val="24"/>
        </w:rPr>
      </w:pPr>
      <w:r w:rsidRPr="006A7736">
        <w:rPr>
          <w:rFonts w:ascii="Times New Roman" w:hAnsi="Times New Roman" w:cs="Times New Roman"/>
          <w:b/>
          <w:noProof/>
          <w:sz w:val="24"/>
          <w:szCs w:val="24"/>
        </w:rPr>
        <mc:AlternateContent>
          <mc:Choice Requires="wps">
            <w:drawing>
              <wp:anchor distT="45720" distB="45720" distL="114300" distR="114300" simplePos="0" relativeHeight="251681792" behindDoc="1" locked="0" layoutInCell="1" allowOverlap="1" wp14:anchorId="0B9CFACF" wp14:editId="329A5692">
                <wp:simplePos x="0" y="0"/>
                <wp:positionH relativeFrom="column">
                  <wp:posOffset>397096</wp:posOffset>
                </wp:positionH>
                <wp:positionV relativeFrom="paragraph">
                  <wp:posOffset>198865</wp:posOffset>
                </wp:positionV>
                <wp:extent cx="5700975" cy="508635"/>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975" cy="508635"/>
                        </a:xfrm>
                        <a:prstGeom prst="rect">
                          <a:avLst/>
                        </a:prstGeom>
                        <a:solidFill>
                          <a:srgbClr val="FFFFFF"/>
                        </a:solidFill>
                        <a:ln w="9525">
                          <a:noFill/>
                          <a:miter lim="800000"/>
                          <a:headEnd/>
                          <a:tailEnd/>
                        </a:ln>
                      </wps:spPr>
                      <wps:txbx>
                        <w:txbxContent>
                          <w:p w14:paraId="3A3BBFAA" w14:textId="77777777" w:rsidR="006A7736" w:rsidRPr="006A7736" w:rsidRDefault="006A7736" w:rsidP="006A7736">
                            <w:pPr>
                              <w:pStyle w:val="Footer"/>
                              <w:ind w:left="450" w:hanging="450"/>
                              <w:rPr>
                                <w:rFonts w:cstheme="minorHAnsi"/>
                                <w:b/>
                                <w:sz w:val="18"/>
                              </w:rPr>
                            </w:pPr>
                            <w:r w:rsidRPr="006A7736">
                              <w:rPr>
                                <w:rFonts w:cstheme="minorHAnsi"/>
                                <w:b/>
                                <w:sz w:val="18"/>
                              </w:rPr>
                              <w:t xml:space="preserve">[1]   </w:t>
                            </w:r>
                            <w:proofErr w:type="spellStart"/>
                            <w:r w:rsidRPr="006A7736">
                              <w:rPr>
                                <w:rFonts w:cstheme="minorHAnsi"/>
                                <w:b/>
                                <w:sz w:val="18"/>
                              </w:rPr>
                              <w:t>Youqi</w:t>
                            </w:r>
                            <w:proofErr w:type="spellEnd"/>
                            <w:r w:rsidRPr="006A7736">
                              <w:rPr>
                                <w:rFonts w:cstheme="minorHAnsi"/>
                                <w:b/>
                                <w:sz w:val="18"/>
                              </w:rPr>
                              <w:t xml:space="preserve">, W.; Sun, X. “Digital-element simulation of textile processes.” </w:t>
                            </w:r>
                            <w:r w:rsidRPr="006A7736">
                              <w:rPr>
                                <w:rFonts w:cstheme="minorHAnsi"/>
                                <w:b/>
                                <w:i/>
                                <w:sz w:val="18"/>
                              </w:rPr>
                              <w:t xml:space="preserve">Comp. Sci. and Tech. </w:t>
                            </w:r>
                            <w:r w:rsidRPr="006A7736">
                              <w:rPr>
                                <w:rFonts w:cstheme="minorHAnsi"/>
                                <w:b/>
                                <w:sz w:val="18"/>
                              </w:rPr>
                              <w:t>2000, 61, 311-319.</w:t>
                            </w:r>
                          </w:p>
                          <w:p w14:paraId="3A142C3E" w14:textId="05A5A426" w:rsidR="006A7736" w:rsidRPr="006A7736" w:rsidRDefault="006A7736" w:rsidP="006A7736">
                            <w:pPr>
                              <w:ind w:left="360" w:hanging="360"/>
                              <w:rPr>
                                <w:b/>
                                <w:sz w:val="18"/>
                              </w:rPr>
                            </w:pPr>
                            <w:r>
                              <w:rPr>
                                <w:rFonts w:cstheme="minorHAnsi"/>
                                <w:b/>
                                <w:sz w:val="18"/>
                              </w:rPr>
                              <w:t xml:space="preserve">[2]   </w:t>
                            </w:r>
                            <w:proofErr w:type="spellStart"/>
                            <w:r w:rsidRPr="006A7736">
                              <w:rPr>
                                <w:rFonts w:cstheme="minorHAnsi"/>
                                <w:b/>
                                <w:sz w:val="18"/>
                              </w:rPr>
                              <w:t>Maio</w:t>
                            </w:r>
                            <w:proofErr w:type="spellEnd"/>
                            <w:r w:rsidRPr="006A7736">
                              <w:rPr>
                                <w:rFonts w:cstheme="minorHAnsi"/>
                                <w:b/>
                                <w:sz w:val="18"/>
                              </w:rPr>
                              <w:t xml:space="preserve">, Y.; Zhou, E.; Wang, Y.; Cheeseman, B. A. “Mechanics of textile composites: Micro-geometry.” </w:t>
                            </w:r>
                            <w:r w:rsidRPr="006A7736">
                              <w:rPr>
                                <w:rFonts w:cstheme="minorHAnsi"/>
                                <w:b/>
                                <w:i/>
                                <w:sz w:val="18"/>
                              </w:rPr>
                              <w:t xml:space="preserve">Comp. Sci. and Tech. </w:t>
                            </w:r>
                            <w:r w:rsidRPr="006A7736">
                              <w:rPr>
                                <w:rFonts w:cstheme="minorHAnsi"/>
                                <w:b/>
                                <w:sz w:val="18"/>
                              </w:rPr>
                              <w:t>2008, 68, 1671-167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CFACF" id="Text Box 2" o:spid="_x0000_s1037" type="#_x0000_t202" style="position:absolute;left:0;text-align:left;margin-left:31.25pt;margin-top:15.65pt;width:448.9pt;height:40.05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" stroked="f">
                <v:textbox>
                  <w:txbxContent>
                    <w:p w14:paraId="3A3BBFAA" w14:textId="77777777" w:rsidR="006A7736" w:rsidRPr="006A7736" w:rsidRDefault="006A7736" w:rsidP="006A7736">
                      <w:pPr>
                        <w:pStyle w:val="Footer"/>
                        <w:ind w:left="450" w:hanging="450"/>
                        <w:rPr>
                          <w:rFonts w:cstheme="minorHAnsi"/>
                          <w:b/>
                          <w:sz w:val="18"/>
                        </w:rPr>
                      </w:pPr>
                      <w:r w:rsidRPr="006A7736">
                        <w:rPr>
                          <w:rFonts w:cstheme="minorHAnsi"/>
                          <w:b/>
                          <w:sz w:val="18"/>
                        </w:rPr>
                        <w:t xml:space="preserve">[1]   </w:t>
                      </w:r>
                      <w:proofErr w:type="spellStart"/>
                      <w:r w:rsidRPr="006A7736">
                        <w:rPr>
                          <w:rFonts w:cstheme="minorHAnsi"/>
                          <w:b/>
                          <w:sz w:val="18"/>
                        </w:rPr>
                        <w:t>Youqi</w:t>
                      </w:r>
                      <w:proofErr w:type="spellEnd"/>
                      <w:r w:rsidRPr="006A7736">
                        <w:rPr>
                          <w:rFonts w:cstheme="minorHAnsi"/>
                          <w:b/>
                          <w:sz w:val="18"/>
                        </w:rPr>
                        <w:t xml:space="preserve">, W.; Sun, X. “Digital-element simulation of textile processes.” </w:t>
                      </w:r>
                      <w:r w:rsidRPr="006A7736">
                        <w:rPr>
                          <w:rFonts w:cstheme="minorHAnsi"/>
                          <w:b/>
                          <w:i/>
                          <w:sz w:val="18"/>
                        </w:rPr>
                        <w:t xml:space="preserve">Comp. Sci. and Tech. </w:t>
                      </w:r>
                      <w:r w:rsidRPr="006A7736">
                        <w:rPr>
                          <w:rFonts w:cstheme="minorHAnsi"/>
                          <w:b/>
                          <w:sz w:val="18"/>
                        </w:rPr>
                        <w:t>2000, 61, 311-319.</w:t>
                      </w:r>
                    </w:p>
                    <w:p w14:paraId="3A142C3E" w14:textId="05A5A426" w:rsidR="006A7736" w:rsidRPr="006A7736" w:rsidRDefault="006A7736" w:rsidP="006A7736">
                      <w:pPr>
                        <w:ind w:left="360" w:hanging="360"/>
                        <w:rPr>
                          <w:b/>
                          <w:sz w:val="18"/>
                        </w:rPr>
                      </w:pPr>
                      <w:r>
                        <w:rPr>
                          <w:rFonts w:cstheme="minorHAnsi"/>
                          <w:b/>
                          <w:sz w:val="18"/>
                        </w:rPr>
                        <w:t xml:space="preserve">[2]   </w:t>
                      </w:r>
                      <w:proofErr w:type="spellStart"/>
                      <w:r w:rsidRPr="006A7736">
                        <w:rPr>
                          <w:rFonts w:cstheme="minorHAnsi"/>
                          <w:b/>
                          <w:sz w:val="18"/>
                        </w:rPr>
                        <w:t>Maio</w:t>
                      </w:r>
                      <w:proofErr w:type="spellEnd"/>
                      <w:r w:rsidRPr="006A7736">
                        <w:rPr>
                          <w:rFonts w:cstheme="minorHAnsi"/>
                          <w:b/>
                          <w:sz w:val="18"/>
                        </w:rPr>
                        <w:t xml:space="preserve">, Y.; Zhou, E.; Wang, Y.; Cheeseman, B. A. “Mechanics of textile composites: Micro-geometry.” </w:t>
                      </w:r>
                      <w:r w:rsidRPr="006A7736">
                        <w:rPr>
                          <w:rFonts w:cstheme="minorHAnsi"/>
                          <w:b/>
                          <w:i/>
                          <w:sz w:val="18"/>
                        </w:rPr>
                        <w:t xml:space="preserve">Comp. Sci. and Tech. </w:t>
                      </w:r>
                      <w:r w:rsidRPr="006A7736">
                        <w:rPr>
                          <w:rFonts w:cstheme="minorHAnsi"/>
                          <w:b/>
                          <w:sz w:val="18"/>
                        </w:rPr>
                        <w:t>2008, 68, 1671-1678.</w:t>
                      </w:r>
                    </w:p>
                  </w:txbxContent>
                </v:textbox>
              </v:shape>
            </w:pict>
          </mc:Fallback>
        </mc:AlternateContent>
      </w:r>
    </w:p>
    <w:p w14:paraId="40E2CD7D" w14:textId="679A1C0D" w:rsidR="003D42FF" w:rsidRDefault="003D42FF" w:rsidP="005932F9">
      <w:pPr>
        <w:pStyle w:val="ListParagraph"/>
        <w:ind w:left="1440"/>
        <w:jc w:val="both"/>
        <w:rPr>
          <w:rFonts w:ascii="Times New Roman" w:hAnsi="Times New Roman" w:cs="Times New Roman"/>
          <w:b/>
          <w:sz w:val="24"/>
          <w:szCs w:val="24"/>
        </w:rPr>
      </w:pPr>
      <w:r w:rsidRPr="008C2F31">
        <w:rPr>
          <w:rFonts w:ascii="Times New Roman" w:hAnsi="Times New Roman" w:cs="Times New Roman"/>
          <w:b/>
          <w:sz w:val="24"/>
          <w:szCs w:val="24"/>
        </w:rPr>
        <w:lastRenderedPageBreak/>
        <w:t>Approach</w:t>
      </w:r>
    </w:p>
    <w:p w14:paraId="728544BA" w14:textId="4F572EB6" w:rsidR="00F07855" w:rsidRPr="007056F2" w:rsidRDefault="007056F2" w:rsidP="007056F2">
      <w:pPr>
        <w:pStyle w:val="ListParagraph"/>
        <w:ind w:left="1440"/>
        <w:jc w:val="both"/>
        <w:rPr>
          <w:rFonts w:ascii="Times New Roman" w:hAnsi="Times New Roman" w:cs="Times New Roman"/>
          <w:sz w:val="24"/>
          <w:szCs w:val="24"/>
        </w:rPr>
      </w:pPr>
      <w:r>
        <w:rPr>
          <w:rFonts w:ascii="Times New Roman" w:hAnsi="Times New Roman" w:cs="Times New Roman"/>
          <w:i/>
          <w:noProof/>
          <w:szCs w:val="24"/>
        </w:rPr>
        <mc:AlternateContent>
          <mc:Choice Requires="wpg">
            <w:drawing>
              <wp:anchor distT="0" distB="0" distL="114300" distR="114300" simplePos="0" relativeHeight="251656192" behindDoc="0" locked="0" layoutInCell="1" allowOverlap="1" wp14:anchorId="774ED3ED" wp14:editId="6743CB89">
                <wp:simplePos x="0" y="0"/>
                <wp:positionH relativeFrom="column">
                  <wp:posOffset>1621790</wp:posOffset>
                </wp:positionH>
                <wp:positionV relativeFrom="paragraph">
                  <wp:posOffset>2183765</wp:posOffset>
                </wp:positionV>
                <wp:extent cx="3419475" cy="4333240"/>
                <wp:effectExtent l="0" t="0" r="9525" b="0"/>
                <wp:wrapTopAndBottom/>
                <wp:docPr id="24" name="Group 24"/>
                <wp:cNvGraphicFramePr/>
                <a:graphic xmlns:a="http://schemas.openxmlformats.org/drawingml/2006/main">
                  <a:graphicData uri="http://schemas.microsoft.com/office/word/2010/wordprocessingGroup">
                    <wpg:wgp>
                      <wpg:cNvGrpSpPr/>
                      <wpg:grpSpPr>
                        <a:xfrm>
                          <a:off x="0" y="0"/>
                          <a:ext cx="3419475" cy="4333240"/>
                          <a:chOff x="-38100" y="0"/>
                          <a:chExt cx="3419475" cy="4333976"/>
                        </a:xfrm>
                      </wpg:grpSpPr>
                      <wpg:grpSp>
                        <wpg:cNvPr id="25" name="Group 25"/>
                        <wpg:cNvGrpSpPr/>
                        <wpg:grpSpPr>
                          <a:xfrm>
                            <a:off x="0" y="0"/>
                            <a:ext cx="3228975" cy="3819525"/>
                            <a:chOff x="504824" y="1076325"/>
                            <a:chExt cx="3228975" cy="3819525"/>
                          </a:xfrm>
                        </wpg:grpSpPr>
                        <pic:pic xmlns:pic="http://schemas.openxmlformats.org/drawingml/2006/picture">
                          <pic:nvPicPr>
                            <pic:cNvPr id="26" name="Picture 26"/>
                            <pic:cNvPicPr>
                              <a:picLocks noChangeAspect="1"/>
                            </pic:cNvPicPr>
                          </pic:nvPicPr>
                          <pic:blipFill rotWithShape="1">
                            <a:blip r:embed="rId16" cstate="print">
                              <a:extLst>
                                <a:ext uri="{28A0092B-C50C-407E-A947-70E740481C1C}">
                                  <a14:useLocalDpi xmlns:a14="http://schemas.microsoft.com/office/drawing/2010/main" val="0"/>
                                </a:ext>
                              </a:extLst>
                            </a:blip>
                            <a:srcRect l="19433" t="36014" r="34260" b="16833"/>
                            <a:stretch/>
                          </pic:blipFill>
                          <pic:spPr bwMode="auto">
                            <a:xfrm>
                              <a:off x="504824" y="1076325"/>
                              <a:ext cx="3228975" cy="16383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Picture 27"/>
                            <pic:cNvPicPr>
                              <a:picLocks noChangeAspect="1"/>
                            </pic:cNvPicPr>
                          </pic:nvPicPr>
                          <pic:blipFill rotWithShape="1">
                            <a:blip r:embed="rId17" cstate="print">
                              <a:extLst>
                                <a:ext uri="{28A0092B-C50C-407E-A947-70E740481C1C}">
                                  <a14:useLocalDpi xmlns:a14="http://schemas.microsoft.com/office/drawing/2010/main" val="0"/>
                                </a:ext>
                              </a:extLst>
                            </a:blip>
                            <a:srcRect l="18978" t="33942" r="33795" b="16175"/>
                            <a:stretch/>
                          </pic:blipFill>
                          <pic:spPr bwMode="auto">
                            <a:xfrm>
                              <a:off x="523876" y="3152775"/>
                              <a:ext cx="3181350" cy="1743075"/>
                            </a:xfrm>
                            <a:prstGeom prst="rect">
                              <a:avLst/>
                            </a:prstGeom>
                            <a:ln>
                              <a:noFill/>
                            </a:ln>
                            <a:extLst>
                              <a:ext uri="{53640926-AAD7-44D8-BBD7-CCE9431645EC}">
                                <a14:shadowObscured xmlns:a14="http://schemas.microsoft.com/office/drawing/2010/main"/>
                              </a:ext>
                            </a:extLst>
                          </pic:spPr>
                        </pic:pic>
                      </wpg:grpSp>
                      <wps:wsp>
                        <wps:cNvPr id="28" name="Text Box 2"/>
                        <wps:cNvSpPr txBox="1">
                          <a:spLocks noChangeArrowheads="1"/>
                        </wps:cNvSpPr>
                        <wps:spPr bwMode="auto">
                          <a:xfrm>
                            <a:off x="-38100" y="3886200"/>
                            <a:ext cx="3124200" cy="352425"/>
                          </a:xfrm>
                          <a:prstGeom prst="rect">
                            <a:avLst/>
                          </a:prstGeom>
                          <a:noFill/>
                          <a:ln w="9525">
                            <a:noFill/>
                            <a:miter lim="800000"/>
                            <a:headEnd/>
                            <a:tailEnd/>
                          </a:ln>
                        </wps:spPr>
                        <wps:txbx>
                          <w:txbxContent>
                            <w:p w14:paraId="622D2A7A" w14:textId="1F3F985D" w:rsidR="007056F2" w:rsidRPr="007056F2" w:rsidRDefault="007056F2" w:rsidP="007056F2">
                              <w:pPr>
                                <w:pStyle w:val="ListParagraph"/>
                                <w:numPr>
                                  <w:ilvl w:val="0"/>
                                  <w:numId w:val="20"/>
                                </w:numPr>
                                <w:spacing w:after="160" w:line="259" w:lineRule="auto"/>
                                <w:rPr>
                                  <w:b/>
                                  <w:sz w:val="18"/>
                                </w:rPr>
                              </w:pPr>
                              <w:r w:rsidRPr="007056F2">
                                <w:rPr>
                                  <w:b/>
                                  <w:sz w:val="18"/>
                                </w:rPr>
                                <w:t>Transparent upper tow showing interpenetrations</w:t>
                              </w:r>
                            </w:p>
                          </w:txbxContent>
                        </wps:txbx>
                        <wps:bodyPr rot="0" vert="horz" wrap="square" lIns="91440" tIns="45720" rIns="91440" bIns="45720" anchor="t" anchorCtr="0">
                          <a:spAutoFit/>
                        </wps:bodyPr>
                      </wps:wsp>
                      <wps:wsp>
                        <wps:cNvPr id="29" name="Text Box 2"/>
                        <wps:cNvSpPr txBox="1">
                          <a:spLocks noChangeArrowheads="1"/>
                        </wps:cNvSpPr>
                        <wps:spPr bwMode="auto">
                          <a:xfrm>
                            <a:off x="533400" y="1847851"/>
                            <a:ext cx="2377440" cy="266700"/>
                          </a:xfrm>
                          <a:prstGeom prst="rect">
                            <a:avLst/>
                          </a:prstGeom>
                          <a:noFill/>
                          <a:ln w="9525">
                            <a:noFill/>
                            <a:miter lim="800000"/>
                            <a:headEnd/>
                            <a:tailEnd/>
                          </a:ln>
                        </wps:spPr>
                        <wps:txbx>
                          <w:txbxContent>
                            <w:p w14:paraId="5A982B87" w14:textId="77777777" w:rsidR="007056F2" w:rsidRPr="009069ED" w:rsidRDefault="007056F2" w:rsidP="007056F2">
                              <w:pPr>
                                <w:pStyle w:val="ListParagraph"/>
                                <w:numPr>
                                  <w:ilvl w:val="0"/>
                                  <w:numId w:val="17"/>
                                </w:numPr>
                                <w:spacing w:after="160" w:line="259" w:lineRule="auto"/>
                                <w:rPr>
                                  <w:b/>
                                  <w:sz w:val="18"/>
                                </w:rPr>
                              </w:pPr>
                              <w:r w:rsidRPr="009069ED">
                                <w:rPr>
                                  <w:b/>
                                  <w:sz w:val="18"/>
                                </w:rPr>
                                <w:t>Tows in close proximity</w:t>
                              </w:r>
                            </w:p>
                          </w:txbxContent>
                        </wps:txbx>
                        <wps:bodyPr rot="0" vert="horz" wrap="square" lIns="91440" tIns="45720" rIns="91440" bIns="45720" anchor="t" anchorCtr="0">
                          <a:noAutofit/>
                        </wps:bodyPr>
                      </wps:wsp>
                      <wps:wsp>
                        <wps:cNvPr id="30" name="Text Box 30"/>
                        <wps:cNvSpPr txBox="1"/>
                        <wps:spPr>
                          <a:xfrm>
                            <a:off x="152400" y="4146440"/>
                            <a:ext cx="3228975" cy="187536"/>
                          </a:xfrm>
                          <a:prstGeom prst="rect">
                            <a:avLst/>
                          </a:prstGeom>
                          <a:solidFill>
                            <a:prstClr val="white"/>
                          </a:solidFill>
                          <a:ln>
                            <a:noFill/>
                          </a:ln>
                        </wps:spPr>
                        <wps:txbx>
                          <w:txbxContent>
                            <w:p w14:paraId="6E9A28CE" w14:textId="77777777" w:rsidR="007056F2" w:rsidRPr="00E37BF1" w:rsidRDefault="007056F2" w:rsidP="007056F2">
                              <w:pPr>
                                <w:pStyle w:val="Caption"/>
                                <w:rPr>
                                  <w:rFonts w:eastAsia="Times New Roman" w:cstheme="minorHAnsi"/>
                                  <w:b/>
                                  <w:i w:val="0"/>
                                  <w:noProof/>
                                  <w:color w:val="auto"/>
                                  <w:sz w:val="24"/>
                                  <w:szCs w:val="24"/>
                                </w:rPr>
                              </w:pPr>
                              <w:r w:rsidRPr="00E37BF1">
                                <w:rPr>
                                  <w:b/>
                                  <w:i w:val="0"/>
                                  <w:color w:val="auto"/>
                                </w:rPr>
                                <w:t xml:space="preserve">Figure </w:t>
                              </w:r>
                              <w:r>
                                <w:rPr>
                                  <w:b/>
                                  <w:i w:val="0"/>
                                  <w:color w:val="auto"/>
                                </w:rPr>
                                <w:t>2</w:t>
                              </w:r>
                              <w:r w:rsidRPr="00E37BF1">
                                <w:rPr>
                                  <w:b/>
                                  <w:i w:val="0"/>
                                  <w:color w:val="auto"/>
                                </w:rPr>
                                <w:t>: Region of close tow geometries with interpenet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4ED3ED" id="Group 24" o:spid="_x0000_s1038" style="position:absolute;left:0;text-align:left;margin-left:127.7pt;margin-top:171.95pt;width:269.25pt;height:341.2pt;z-index:251656192;mso-width-relative:margin;mso-height-relative:margin" coordorigin="-381" coordsize="34194,43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">
                <v:group id="Group 25" o:spid="_x0000_s1039" style="position:absolute;width:32289;height:38195" coordorigin="5048,10763" coordsize="32289,38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6" o:spid="_x0000_s1040" type="#_x0000_t75" style="position:absolute;left:5048;top:10763;width:32289;height:16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">
                    <v:imagedata r:id="rId18" o:title="" croptop="23602f" cropbottom="11032f" cropleft="12736f" cropright="22453f"/>
                  </v:shape>
                  <v:shape id="Picture 27" o:spid="_x0000_s1041" type="#_x0000_t75" style="position:absolute;left:5238;top:31527;width:31814;height:17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">
                    <v:imagedata r:id="rId19" o:title="" croptop="22244f" cropbottom="10600f" cropleft="12437f" cropright="22148f"/>
                  </v:shape>
                </v:group>
                <v:shape id="_x0000_s1042" type="#_x0000_t202" style="position:absolute;left:-381;top:38862;width:31242;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622D2A7A" w14:textId="1F3F985D" w:rsidR="007056F2" w:rsidRPr="007056F2" w:rsidRDefault="007056F2" w:rsidP="007056F2">
                        <w:pPr>
                          <w:pStyle w:val="ListParagraph"/>
                          <w:numPr>
                            <w:ilvl w:val="0"/>
                            <w:numId w:val="20"/>
                          </w:numPr>
                          <w:spacing w:after="160" w:line="259" w:lineRule="auto"/>
                          <w:rPr>
                            <w:b/>
                            <w:sz w:val="18"/>
                          </w:rPr>
                        </w:pPr>
                        <w:r w:rsidRPr="007056F2">
                          <w:rPr>
                            <w:b/>
                            <w:sz w:val="18"/>
                          </w:rPr>
                          <w:t>Transparent upper tow showing interpenetrations</w:t>
                        </w:r>
                      </w:p>
                    </w:txbxContent>
                  </v:textbox>
                </v:shape>
                <v:shape id="_x0000_s1043" type="#_x0000_t202" style="position:absolute;left:5334;top:18478;width:2377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A982B87" w14:textId="77777777" w:rsidR="007056F2" w:rsidRPr="009069ED" w:rsidRDefault="007056F2" w:rsidP="007056F2">
                        <w:pPr>
                          <w:pStyle w:val="ListParagraph"/>
                          <w:numPr>
                            <w:ilvl w:val="0"/>
                            <w:numId w:val="17"/>
                          </w:numPr>
                          <w:spacing w:after="160" w:line="259" w:lineRule="auto"/>
                          <w:rPr>
                            <w:b/>
                            <w:sz w:val="18"/>
                          </w:rPr>
                        </w:pPr>
                        <w:r w:rsidRPr="009069ED">
                          <w:rPr>
                            <w:b/>
                            <w:sz w:val="18"/>
                          </w:rPr>
                          <w:t>Tows in close proximity</w:t>
                        </w:r>
                      </w:p>
                    </w:txbxContent>
                  </v:textbox>
                </v:shape>
                <v:shape id="Text Box 30" o:spid="_x0000_s1044" type="#_x0000_t202" style="position:absolute;left:1524;top:41464;width:32289;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6E9A28CE" w14:textId="77777777" w:rsidR="007056F2" w:rsidRPr="00E37BF1" w:rsidRDefault="007056F2" w:rsidP="007056F2">
                        <w:pPr>
                          <w:pStyle w:val="Caption"/>
                          <w:rPr>
                            <w:rFonts w:eastAsia="Times New Roman" w:cstheme="minorHAnsi"/>
                            <w:b/>
                            <w:i w:val="0"/>
                            <w:noProof/>
                            <w:color w:val="auto"/>
                            <w:sz w:val="24"/>
                            <w:szCs w:val="24"/>
                          </w:rPr>
                        </w:pPr>
                        <w:r w:rsidRPr="00E37BF1">
                          <w:rPr>
                            <w:b/>
                            <w:i w:val="0"/>
                            <w:color w:val="auto"/>
                          </w:rPr>
                          <w:t xml:space="preserve">Figure </w:t>
                        </w:r>
                        <w:r>
                          <w:rPr>
                            <w:b/>
                            <w:i w:val="0"/>
                            <w:color w:val="auto"/>
                          </w:rPr>
                          <w:t>2</w:t>
                        </w:r>
                        <w:r w:rsidRPr="00E37BF1">
                          <w:rPr>
                            <w:b/>
                            <w:i w:val="0"/>
                            <w:color w:val="auto"/>
                          </w:rPr>
                          <w:t>: Region of close tow geometries with interpenetrations</w:t>
                        </w:r>
                      </w:p>
                    </w:txbxContent>
                  </v:textbox>
                </v:shape>
                <w10:wrap type="topAndBottom"/>
              </v:group>
            </w:pict>
          </mc:Fallback>
        </mc:AlternateContent>
      </w:r>
      <w:r w:rsidR="003D2C03">
        <w:rPr>
          <w:rFonts w:ascii="Times New Roman" w:hAnsi="Times New Roman" w:cs="Times New Roman"/>
          <w:sz w:val="24"/>
          <w:szCs w:val="24"/>
        </w:rPr>
        <w:t>T</w:t>
      </w:r>
      <w:r w:rsidR="00E753C7">
        <w:rPr>
          <w:rFonts w:ascii="Times New Roman" w:hAnsi="Times New Roman" w:cs="Times New Roman"/>
          <w:sz w:val="24"/>
          <w:szCs w:val="24"/>
        </w:rPr>
        <w:t xml:space="preserve">he interpenetrating elements must first be identified before they can be fixed. </w:t>
      </w:r>
      <w:r w:rsidR="00B518EC">
        <w:rPr>
          <w:rFonts w:ascii="Times New Roman" w:hAnsi="Times New Roman" w:cs="Times New Roman"/>
          <w:sz w:val="24"/>
          <w:szCs w:val="24"/>
        </w:rPr>
        <w:t>T</w:t>
      </w:r>
      <w:r w:rsidR="00E753C7">
        <w:rPr>
          <w:rFonts w:ascii="Times New Roman" w:hAnsi="Times New Roman" w:cs="Times New Roman"/>
          <w:sz w:val="24"/>
          <w:szCs w:val="24"/>
        </w:rPr>
        <w:t xml:space="preserve">he </w:t>
      </w:r>
      <w:r w:rsidR="00B518EC">
        <w:rPr>
          <w:rFonts w:ascii="Times New Roman" w:hAnsi="Times New Roman" w:cs="Times New Roman"/>
          <w:sz w:val="24"/>
          <w:szCs w:val="24"/>
        </w:rPr>
        <w:t>surfaces and interpenetrations needed to be visualized</w:t>
      </w:r>
      <w:r w:rsidR="00B518EC" w:rsidRPr="00B518EC">
        <w:rPr>
          <w:rFonts w:ascii="Times New Roman" w:hAnsi="Times New Roman" w:cs="Times New Roman"/>
          <w:sz w:val="24"/>
          <w:szCs w:val="24"/>
        </w:rPr>
        <w:t xml:space="preserve"> </w:t>
      </w:r>
      <w:r w:rsidR="00B518EC">
        <w:rPr>
          <w:rFonts w:ascii="Times New Roman" w:hAnsi="Times New Roman" w:cs="Times New Roman"/>
          <w:sz w:val="24"/>
          <w:szCs w:val="24"/>
        </w:rPr>
        <w:t>b</w:t>
      </w:r>
      <w:r w:rsidR="00B518EC">
        <w:rPr>
          <w:rFonts w:ascii="Times New Roman" w:hAnsi="Times New Roman" w:cs="Times New Roman"/>
          <w:sz w:val="24"/>
          <w:szCs w:val="24"/>
        </w:rPr>
        <w:t>efore the problem could be solved</w:t>
      </w:r>
      <w:r w:rsidR="00B518EC">
        <w:rPr>
          <w:rFonts w:ascii="Times New Roman" w:hAnsi="Times New Roman" w:cs="Times New Roman"/>
          <w:sz w:val="24"/>
          <w:szCs w:val="24"/>
        </w:rPr>
        <w:t>. Multiple methods were developed to visualize VTMS surfaces in a visualization software called Paraview. This software offers more functionality when viewing this data than either the default VTMS software or any in-house software.</w:t>
      </w:r>
      <w:r w:rsidR="00594D6A">
        <w:rPr>
          <w:rFonts w:ascii="Times New Roman" w:hAnsi="Times New Roman" w:cs="Times New Roman"/>
          <w:sz w:val="24"/>
          <w:szCs w:val="24"/>
        </w:rPr>
        <w:t xml:space="preserve"> The surfaces are created by systematically creating triangular surface elements using the </w:t>
      </w:r>
      <w:r w:rsidR="001B6E3D">
        <w:rPr>
          <w:rFonts w:ascii="Times New Roman" w:hAnsi="Times New Roman" w:cs="Times New Roman"/>
          <w:sz w:val="24"/>
          <w:szCs w:val="24"/>
        </w:rPr>
        <w:t xml:space="preserve">VTMS </w:t>
      </w:r>
      <w:r w:rsidR="00594D6A">
        <w:rPr>
          <w:rFonts w:ascii="Times New Roman" w:hAnsi="Times New Roman" w:cs="Times New Roman"/>
          <w:sz w:val="24"/>
          <w:szCs w:val="24"/>
        </w:rPr>
        <w:t>surface points. The result is a triangulated surface representation of each filament bundle.</w:t>
      </w:r>
      <w:r w:rsidR="00B518EC">
        <w:rPr>
          <w:rFonts w:ascii="Times New Roman" w:hAnsi="Times New Roman" w:cs="Times New Roman"/>
          <w:sz w:val="24"/>
          <w:szCs w:val="24"/>
        </w:rPr>
        <w:t xml:space="preserve"> </w:t>
      </w:r>
      <w:r w:rsidR="00F07855">
        <w:rPr>
          <w:rFonts w:ascii="Times New Roman" w:hAnsi="Times New Roman" w:cs="Times New Roman"/>
          <w:sz w:val="24"/>
          <w:szCs w:val="24"/>
        </w:rPr>
        <w:t xml:space="preserve">Using this software, the surfaces and their interpenetrations were more easily visualized and understood. </w:t>
      </w:r>
      <w:r w:rsidR="00EB6DCE">
        <w:rPr>
          <w:rFonts w:ascii="Times New Roman" w:hAnsi="Times New Roman" w:cs="Times New Roman"/>
          <w:sz w:val="24"/>
          <w:szCs w:val="24"/>
        </w:rPr>
        <w:t>Figure 2 shows two surfaces that have been visualized using Paraview.</w:t>
      </w:r>
    </w:p>
    <w:p w14:paraId="6227E6FD" w14:textId="52704804" w:rsidR="00A6193D" w:rsidRDefault="00F07855" w:rsidP="00A6193D">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 xml:space="preserve">Multiple </w:t>
      </w:r>
      <w:r w:rsidR="00E753C7">
        <w:rPr>
          <w:rFonts w:ascii="Times New Roman" w:hAnsi="Times New Roman" w:cs="Times New Roman"/>
          <w:sz w:val="24"/>
          <w:szCs w:val="24"/>
        </w:rPr>
        <w:t>attempt</w:t>
      </w:r>
      <w:r>
        <w:rPr>
          <w:rFonts w:ascii="Times New Roman" w:hAnsi="Times New Roman" w:cs="Times New Roman"/>
          <w:sz w:val="24"/>
          <w:szCs w:val="24"/>
        </w:rPr>
        <w:t>s</w:t>
      </w:r>
      <w:r w:rsidR="00E753C7">
        <w:rPr>
          <w:rFonts w:ascii="Times New Roman" w:hAnsi="Times New Roman" w:cs="Times New Roman"/>
          <w:sz w:val="24"/>
          <w:szCs w:val="24"/>
        </w:rPr>
        <w:t xml:space="preserve"> w</w:t>
      </w:r>
      <w:r>
        <w:rPr>
          <w:rFonts w:ascii="Times New Roman" w:hAnsi="Times New Roman" w:cs="Times New Roman"/>
          <w:sz w:val="24"/>
          <w:szCs w:val="24"/>
        </w:rPr>
        <w:t>ere</w:t>
      </w:r>
      <w:r w:rsidR="00E753C7">
        <w:rPr>
          <w:rFonts w:ascii="Times New Roman" w:hAnsi="Times New Roman" w:cs="Times New Roman"/>
          <w:sz w:val="24"/>
          <w:szCs w:val="24"/>
        </w:rPr>
        <w:t xml:space="preserve"> made to use the polygonal surface given by VTMS directly to identify the interpenetrating elements. However, all </w:t>
      </w:r>
      <w:r w:rsidR="00917184">
        <w:rPr>
          <w:rFonts w:ascii="Times New Roman" w:hAnsi="Times New Roman" w:cs="Times New Roman"/>
          <w:sz w:val="24"/>
          <w:szCs w:val="24"/>
        </w:rPr>
        <w:t xml:space="preserve">the </w:t>
      </w:r>
      <w:r w:rsidR="00E753C7">
        <w:rPr>
          <w:rFonts w:ascii="Times New Roman" w:hAnsi="Times New Roman" w:cs="Times New Roman"/>
          <w:sz w:val="24"/>
          <w:szCs w:val="24"/>
        </w:rPr>
        <w:t xml:space="preserve">methods </w:t>
      </w:r>
      <w:r w:rsidR="00917184">
        <w:rPr>
          <w:rFonts w:ascii="Times New Roman" w:hAnsi="Times New Roman" w:cs="Times New Roman"/>
          <w:sz w:val="24"/>
          <w:szCs w:val="24"/>
        </w:rPr>
        <w:t xml:space="preserve">that were </w:t>
      </w:r>
      <w:r w:rsidR="00E753C7">
        <w:rPr>
          <w:rFonts w:ascii="Times New Roman" w:hAnsi="Times New Roman" w:cs="Times New Roman"/>
          <w:sz w:val="24"/>
          <w:szCs w:val="24"/>
        </w:rPr>
        <w:t>created were not robust enough to ensure accurate identification. The problem of defining where two surfaces intersect is not new and significant literature exists on identifying regions of intersection</w:t>
      </w:r>
      <w:r>
        <w:rPr>
          <w:rFonts w:ascii="Times New Roman" w:hAnsi="Times New Roman" w:cs="Times New Roman"/>
          <w:sz w:val="24"/>
          <w:szCs w:val="24"/>
        </w:rPr>
        <w:t xml:space="preserve"> using</w:t>
      </w:r>
      <w:r w:rsidR="00A46422">
        <w:rPr>
          <w:rFonts w:ascii="Times New Roman" w:hAnsi="Times New Roman" w:cs="Times New Roman"/>
          <w:sz w:val="24"/>
          <w:szCs w:val="24"/>
        </w:rPr>
        <w:t xml:space="preserve"> </w:t>
      </w:r>
      <w:r>
        <w:rPr>
          <w:rFonts w:ascii="Times New Roman" w:hAnsi="Times New Roman" w:cs="Times New Roman"/>
          <w:sz w:val="24"/>
          <w:szCs w:val="24"/>
        </w:rPr>
        <w:t>Non-Uniform Rational B-Spline (NURBS)</w:t>
      </w:r>
      <w:r w:rsidR="00346733">
        <w:rPr>
          <w:rFonts w:ascii="Times New Roman" w:hAnsi="Times New Roman" w:cs="Times New Roman"/>
          <w:sz w:val="24"/>
          <w:szCs w:val="24"/>
        </w:rPr>
        <w:t xml:space="preserve"> surfaces</w:t>
      </w:r>
      <w:r>
        <w:rPr>
          <w:rFonts w:ascii="Times New Roman" w:hAnsi="Times New Roman" w:cs="Times New Roman"/>
          <w:sz w:val="24"/>
          <w:szCs w:val="24"/>
        </w:rPr>
        <w:t xml:space="preserve">. NURBS use piecewise polynomial curves connected to represent a surface or shape in up to three dimensions as one continuous surface. </w:t>
      </w:r>
      <w:r w:rsidR="00A6193D">
        <w:rPr>
          <w:rFonts w:ascii="Times New Roman" w:hAnsi="Times New Roman" w:cs="Times New Roman"/>
          <w:sz w:val="24"/>
          <w:szCs w:val="24"/>
        </w:rPr>
        <w:t xml:space="preserve">However, the </w:t>
      </w:r>
      <w:r w:rsidR="00A6193D">
        <w:rPr>
          <w:rFonts w:ascii="Times New Roman" w:hAnsi="Times New Roman" w:cs="Times New Roman"/>
          <w:sz w:val="24"/>
          <w:szCs w:val="24"/>
        </w:rPr>
        <w:lastRenderedPageBreak/>
        <w:t>surface provided by VTMS is not continuous but instead constructed from polygons.</w:t>
      </w:r>
      <w:r w:rsidR="00594D6A">
        <w:rPr>
          <w:rFonts w:ascii="Times New Roman" w:hAnsi="Times New Roman" w:cs="Times New Roman"/>
          <w:sz w:val="24"/>
          <w:szCs w:val="24"/>
        </w:rPr>
        <w:t xml:space="preserve"> </w:t>
      </w:r>
      <w:r w:rsidR="00A10A21">
        <w:rPr>
          <w:rFonts w:ascii="Times New Roman" w:hAnsi="Times New Roman" w:cs="Times New Roman"/>
          <w:sz w:val="24"/>
          <w:szCs w:val="24"/>
        </w:rPr>
        <w:t>Therefore,</w:t>
      </w:r>
      <w:r w:rsidR="00594D6A">
        <w:rPr>
          <w:rFonts w:ascii="Times New Roman" w:hAnsi="Times New Roman" w:cs="Times New Roman"/>
          <w:sz w:val="24"/>
          <w:szCs w:val="24"/>
        </w:rPr>
        <w:t xml:space="preserve"> the surface needed to be described </w:t>
      </w:r>
      <w:r w:rsidR="00A10A21">
        <w:rPr>
          <w:rFonts w:ascii="Times New Roman" w:hAnsi="Times New Roman" w:cs="Times New Roman"/>
          <w:sz w:val="24"/>
          <w:szCs w:val="24"/>
        </w:rPr>
        <w:t xml:space="preserve">as a continuous surface to use methods developed in literature. The SISL library developed by the </w:t>
      </w:r>
      <w:r w:rsidR="00A10A21">
        <w:rPr>
          <w:rFonts w:ascii="Times New Roman" w:hAnsi="Times New Roman" w:cs="Times New Roman"/>
          <w:szCs w:val="24"/>
        </w:rPr>
        <w:t>Geometry Group at SINTEF ICT, Department of Applied Mathematics</w:t>
      </w:r>
      <w:r w:rsidR="00A10A21">
        <w:rPr>
          <w:rFonts w:ascii="Times New Roman" w:hAnsi="Times New Roman" w:cs="Times New Roman"/>
          <w:szCs w:val="24"/>
        </w:rPr>
        <w:t xml:space="preserve"> was used to help solve this problem.</w:t>
      </w:r>
    </w:p>
    <w:p w14:paraId="7F451922" w14:textId="04900E25" w:rsidR="00A6193D" w:rsidRDefault="00A6193D" w:rsidP="00A6193D">
      <w:pPr>
        <w:pStyle w:val="ListParagraph"/>
        <w:ind w:left="1440"/>
        <w:jc w:val="both"/>
        <w:rPr>
          <w:rFonts w:ascii="Times New Roman" w:hAnsi="Times New Roman" w:cs="Times New Roman"/>
          <w:sz w:val="24"/>
          <w:szCs w:val="24"/>
        </w:rPr>
      </w:pPr>
    </w:p>
    <w:p w14:paraId="4297C76E" w14:textId="77C1D152" w:rsidR="00A10A21" w:rsidRDefault="00B1143B" w:rsidP="00A6193D">
      <w:pPr>
        <w:pStyle w:val="ListParagraph"/>
        <w:ind w:left="1440"/>
        <w:jc w:val="both"/>
        <w:rPr>
          <w:rFonts w:ascii="Times New Roman" w:hAnsi="Times New Roman" w:cs="Times New Roman"/>
          <w:sz w:val="24"/>
          <w:szCs w:val="24"/>
        </w:rPr>
      </w:pPr>
      <w:r>
        <w:rPr>
          <w:noProof/>
        </w:rPr>
        <mc:AlternateContent>
          <mc:Choice Requires="wpg">
            <w:drawing>
              <wp:anchor distT="0" distB="0" distL="114300" distR="114300" simplePos="0" relativeHeight="251654144" behindDoc="0" locked="0" layoutInCell="1" allowOverlap="1" wp14:anchorId="2F343638" wp14:editId="2EE44301">
                <wp:simplePos x="0" y="0"/>
                <wp:positionH relativeFrom="column">
                  <wp:posOffset>1562100</wp:posOffset>
                </wp:positionH>
                <wp:positionV relativeFrom="paragraph">
                  <wp:posOffset>1282534</wp:posOffset>
                </wp:positionV>
                <wp:extent cx="3419475" cy="2571750"/>
                <wp:effectExtent l="0" t="0" r="28575" b="0"/>
                <wp:wrapTopAndBottom/>
                <wp:docPr id="15" name="Group 15"/>
                <wp:cNvGraphicFramePr/>
                <a:graphic xmlns:a="http://schemas.openxmlformats.org/drawingml/2006/main">
                  <a:graphicData uri="http://schemas.microsoft.com/office/word/2010/wordprocessingGroup">
                    <wpg:wgp>
                      <wpg:cNvGrpSpPr/>
                      <wpg:grpSpPr>
                        <a:xfrm>
                          <a:off x="0" y="0"/>
                          <a:ext cx="3419475" cy="2571750"/>
                          <a:chOff x="0" y="0"/>
                          <a:chExt cx="5873191" cy="4567123"/>
                        </a:xfrm>
                      </wpg:grpSpPr>
                      <pic:pic xmlns:pic="http://schemas.openxmlformats.org/drawingml/2006/picture">
                        <pic:nvPicPr>
                          <pic:cNvPr id="16" name="Picture 16"/>
                          <pic:cNvPicPr>
                            <a:picLocks noChangeAspect="1"/>
                          </pic:cNvPicPr>
                        </pic:nvPicPr>
                        <pic:blipFill rotWithShape="1">
                          <a:blip r:embed="rId20" cstate="print">
                            <a:extLst>
                              <a:ext uri="{28A0092B-C50C-407E-A947-70E740481C1C}">
                                <a14:useLocalDpi xmlns:a14="http://schemas.microsoft.com/office/drawing/2010/main" val="0"/>
                              </a:ext>
                            </a:extLst>
                          </a:blip>
                          <a:srcRect l="32617" t="20349" r="31815" b="23419"/>
                          <a:stretch/>
                        </pic:blipFill>
                        <pic:spPr bwMode="auto">
                          <a:xfrm>
                            <a:off x="1828800" y="1894636"/>
                            <a:ext cx="2533650" cy="22523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pic:cNvPicPr>
                            <a:picLocks noChangeAspect="1"/>
                          </pic:cNvPicPr>
                        </pic:nvPicPr>
                        <pic:blipFill rotWithShape="1">
                          <a:blip r:embed="rId21" cstate="print">
                            <a:extLst>
                              <a:ext uri="{28A0092B-C50C-407E-A947-70E740481C1C}">
                                <a14:useLocalDpi xmlns:a14="http://schemas.microsoft.com/office/drawing/2010/main" val="0"/>
                              </a:ext>
                            </a:extLst>
                          </a:blip>
                          <a:srcRect l="21170" t="23851" r="4985" b="37641"/>
                          <a:stretch/>
                        </pic:blipFill>
                        <pic:spPr bwMode="auto">
                          <a:xfrm>
                            <a:off x="0" y="0"/>
                            <a:ext cx="5837555" cy="1711325"/>
                          </a:xfrm>
                          <a:prstGeom prst="rect">
                            <a:avLst/>
                          </a:prstGeom>
                          <a:ln>
                            <a:noFill/>
                          </a:ln>
                          <a:extLst>
                            <a:ext uri="{53640926-AAD7-44D8-BBD7-CCE9431645EC}">
                              <a14:shadowObscured xmlns:a14="http://schemas.microsoft.com/office/drawing/2010/main"/>
                            </a:ext>
                          </a:extLst>
                        </pic:spPr>
                      </pic:pic>
                      <wpg:grpSp>
                        <wpg:cNvPr id="18" name="Group 18"/>
                        <wpg:cNvGrpSpPr/>
                        <wpg:grpSpPr>
                          <a:xfrm>
                            <a:off x="43891" y="117043"/>
                            <a:ext cx="5829300" cy="4450080"/>
                            <a:chOff x="0" y="146304"/>
                            <a:chExt cx="5829859" cy="4450461"/>
                          </a:xfrm>
                        </wpg:grpSpPr>
                        <wpg:grpSp>
                          <wpg:cNvPr id="19" name="Group 19"/>
                          <wpg:cNvGrpSpPr/>
                          <wpg:grpSpPr>
                            <a:xfrm>
                              <a:off x="1770279" y="146304"/>
                              <a:ext cx="4059580" cy="4111142"/>
                              <a:chOff x="1770279" y="146304"/>
                              <a:chExt cx="4059580" cy="4111142"/>
                            </a:xfrm>
                          </wpg:grpSpPr>
                          <wps:wsp>
                            <wps:cNvPr id="20" name="Rectangle 20"/>
                            <wps:cNvSpPr/>
                            <wps:spPr>
                              <a:xfrm>
                                <a:off x="4118458" y="146304"/>
                                <a:ext cx="1711401" cy="16161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770279" y="1850746"/>
                                <a:ext cx="2596896" cy="2406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flipV="1">
                                <a:off x="4367175" y="1762963"/>
                                <a:ext cx="914400" cy="103875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3" name="Text Box 23"/>
                          <wps:cNvSpPr txBox="1"/>
                          <wps:spPr>
                            <a:xfrm>
                              <a:off x="0" y="4330065"/>
                              <a:ext cx="5828665" cy="266700"/>
                            </a:xfrm>
                            <a:prstGeom prst="rect">
                              <a:avLst/>
                            </a:prstGeom>
                            <a:solidFill>
                              <a:prstClr val="white"/>
                            </a:solidFill>
                            <a:ln>
                              <a:noFill/>
                            </a:ln>
                          </wps:spPr>
                          <wps:txbx>
                            <w:txbxContent>
                              <w:p w14:paraId="36A3292C" w14:textId="37AD913F" w:rsidR="00A10A21" w:rsidRPr="00B24A94" w:rsidRDefault="00A10A21" w:rsidP="00A10A21">
                                <w:pPr>
                                  <w:pStyle w:val="Caption"/>
                                  <w:jc w:val="center"/>
                                  <w:rPr>
                                    <w:b/>
                                    <w:i w:val="0"/>
                                    <w:noProof/>
                                    <w:color w:val="auto"/>
                                  </w:rPr>
                                </w:pPr>
                                <w:r w:rsidRPr="00B24A94">
                                  <w:rPr>
                                    <w:b/>
                                    <w:i w:val="0"/>
                                    <w:color w:val="auto"/>
                                  </w:rPr>
                                  <w:t xml:space="preserve">Figure </w:t>
                                </w:r>
                                <w:r w:rsidR="007056F2">
                                  <w:rPr>
                                    <w:b/>
                                    <w:i w:val="0"/>
                                    <w:color w:val="auto"/>
                                  </w:rPr>
                                  <w:t>3</w:t>
                                </w:r>
                                <w:r w:rsidRPr="00B24A94">
                                  <w:rPr>
                                    <w:b/>
                                    <w:i w:val="0"/>
                                    <w:color w:val="auto"/>
                                  </w:rPr>
                                  <w:t>:</w:t>
                                </w:r>
                                <w:r w:rsidRPr="0045529C">
                                  <w:rPr>
                                    <w:b/>
                                    <w:i w:val="0"/>
                                    <w:color w:val="auto"/>
                                  </w:rPr>
                                  <w:t xml:space="preserve"> </w:t>
                                </w:r>
                                <w:r w:rsidRPr="00B24A94">
                                  <w:rPr>
                                    <w:b/>
                                    <w:i w:val="0"/>
                                    <w:color w:val="auto"/>
                                  </w:rPr>
                                  <w:t>NURBS approximation</w:t>
                                </w:r>
                                <w:r>
                                  <w:rPr>
                                    <w:b/>
                                    <w:i w:val="0"/>
                                    <w:color w:val="auto"/>
                                  </w:rPr>
                                  <w:t xml:space="preserve"> of t</w:t>
                                </w:r>
                                <w:r w:rsidRPr="00B24A94">
                                  <w:rPr>
                                    <w:b/>
                                    <w:i w:val="0"/>
                                    <w:color w:val="auto"/>
                                  </w:rPr>
                                  <w:t>ow cross se</w:t>
                                </w:r>
                                <w:r>
                                  <w:rPr>
                                    <w:b/>
                                    <w:i w:val="0"/>
                                    <w:color w:val="auto"/>
                                  </w:rPr>
                                  <w:t>c</w:t>
                                </w:r>
                                <w:r w:rsidRPr="00B24A94">
                                  <w:rPr>
                                    <w:b/>
                                    <w:i w:val="0"/>
                                    <w:color w:val="auto"/>
                                  </w:rPr>
                                  <w:t>tion with original VTMS data as control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F343638" id="Group 15" o:spid="_x0000_s1045" style="position:absolute;left:0;text-align:left;margin-left:123pt;margin-top:101pt;width:269.25pt;height:202.5pt;z-index:251654144;mso-width-relative:margin;mso-height-relative:margin" coordsize="58731,4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">
                <v:shape id="Picture 16" o:spid="_x0000_s1046" type="#_x0000_t75" style="position:absolute;left:18288;top:18946;width:25336;height:22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">
                  <v:imagedata r:id="rId22" o:title="" croptop="13336f" cropbottom="15348f" cropleft="21376f" cropright="20850f"/>
                </v:shape>
                <v:shape id="Picture 17" o:spid="_x0000_s1047" type="#_x0000_t75" style="position:absolute;width:58375;height:17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">
                  <v:imagedata r:id="rId23" o:title="" croptop="15631f" cropbottom="24668f" cropleft="13874f" cropright="3267f"/>
                </v:shape>
                <v:group id="Group 18" o:spid="_x0000_s1048" style="position:absolute;left:438;top:1170;width:58293;height:44501" coordorigin=",1463" coordsize="58298,44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49" style="position:absolute;left:17702;top:1463;width:40596;height:41111" coordorigin="17702,1463" coordsize="40595,4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50" style="position:absolute;left:41184;top:1463;width:17114;height:16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" filled="f" strokecolor="black [3213]" strokeweight="2pt"/>
                    <v:rect id="Rectangle 21" o:spid="_x0000_s1051" style="position:absolute;left:17702;top:18507;width:25969;height:24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" filled="f" strokecolor="black [3213]" strokeweight="2pt"/>
                    <v:line id="Straight Connector 22" o:spid="_x0000_s1052" style="position:absolute;flip:y;visibility:visible;mso-wrap-style:square" from="43671,17629" to="52815,28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" strokecolor="black [3213]" strokeweight="1pt"/>
                  </v:group>
                  <v:shape id="Text Box 23" o:spid="_x0000_s1053" type="#_x0000_t202" style="position:absolute;top:43300;width:5828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36A3292C" w14:textId="37AD913F" w:rsidR="00A10A21" w:rsidRPr="00B24A94" w:rsidRDefault="00A10A21" w:rsidP="00A10A21">
                          <w:pPr>
                            <w:pStyle w:val="Caption"/>
                            <w:jc w:val="center"/>
                            <w:rPr>
                              <w:b/>
                              <w:i w:val="0"/>
                              <w:noProof/>
                              <w:color w:val="auto"/>
                            </w:rPr>
                          </w:pPr>
                          <w:r w:rsidRPr="00B24A94">
                            <w:rPr>
                              <w:b/>
                              <w:i w:val="0"/>
                              <w:color w:val="auto"/>
                            </w:rPr>
                            <w:t xml:space="preserve">Figure </w:t>
                          </w:r>
                          <w:r w:rsidR="007056F2">
                            <w:rPr>
                              <w:b/>
                              <w:i w:val="0"/>
                              <w:color w:val="auto"/>
                            </w:rPr>
                            <w:t>3</w:t>
                          </w:r>
                          <w:r w:rsidRPr="00B24A94">
                            <w:rPr>
                              <w:b/>
                              <w:i w:val="0"/>
                              <w:color w:val="auto"/>
                            </w:rPr>
                            <w:t>:</w:t>
                          </w:r>
                          <w:r w:rsidRPr="0045529C">
                            <w:rPr>
                              <w:b/>
                              <w:i w:val="0"/>
                              <w:color w:val="auto"/>
                            </w:rPr>
                            <w:t xml:space="preserve"> </w:t>
                          </w:r>
                          <w:r w:rsidRPr="00B24A94">
                            <w:rPr>
                              <w:b/>
                              <w:i w:val="0"/>
                              <w:color w:val="auto"/>
                            </w:rPr>
                            <w:t>NURBS approximation</w:t>
                          </w:r>
                          <w:r>
                            <w:rPr>
                              <w:b/>
                              <w:i w:val="0"/>
                              <w:color w:val="auto"/>
                            </w:rPr>
                            <w:t xml:space="preserve"> of t</w:t>
                          </w:r>
                          <w:r w:rsidRPr="00B24A94">
                            <w:rPr>
                              <w:b/>
                              <w:i w:val="0"/>
                              <w:color w:val="auto"/>
                            </w:rPr>
                            <w:t>ow cross se</w:t>
                          </w:r>
                          <w:r>
                            <w:rPr>
                              <w:b/>
                              <w:i w:val="0"/>
                              <w:color w:val="auto"/>
                            </w:rPr>
                            <w:t>c</w:t>
                          </w:r>
                          <w:r w:rsidRPr="00B24A94">
                            <w:rPr>
                              <w:b/>
                              <w:i w:val="0"/>
                              <w:color w:val="auto"/>
                            </w:rPr>
                            <w:t>tion with original VTMS data as control points</w:t>
                          </w:r>
                        </w:p>
                      </w:txbxContent>
                    </v:textbox>
                  </v:shape>
                </v:group>
                <w10:wrap type="topAndBottom"/>
              </v:group>
            </w:pict>
          </mc:Fallback>
        </mc:AlternateContent>
      </w:r>
      <w:r w:rsidR="00A6193D">
        <w:rPr>
          <w:rFonts w:ascii="Times New Roman" w:hAnsi="Times New Roman" w:cs="Times New Roman"/>
          <w:sz w:val="24"/>
          <w:szCs w:val="24"/>
        </w:rPr>
        <w:t xml:space="preserve">The SISL library </w:t>
      </w:r>
      <w:r w:rsidR="00917184">
        <w:rPr>
          <w:rFonts w:ascii="Times New Roman" w:hAnsi="Times New Roman" w:cs="Times New Roman"/>
          <w:sz w:val="24"/>
          <w:szCs w:val="24"/>
        </w:rPr>
        <w:t>provides two main functions</w:t>
      </w:r>
      <w:r w:rsidR="00594D6A">
        <w:rPr>
          <w:rFonts w:ascii="Times New Roman" w:hAnsi="Times New Roman" w:cs="Times New Roman"/>
          <w:sz w:val="24"/>
          <w:szCs w:val="24"/>
        </w:rPr>
        <w:t>.</w:t>
      </w:r>
      <w:r w:rsidR="00A10A21">
        <w:rPr>
          <w:rFonts w:ascii="Times New Roman" w:hAnsi="Times New Roman" w:cs="Times New Roman"/>
          <w:sz w:val="24"/>
          <w:szCs w:val="24"/>
        </w:rPr>
        <w:t xml:space="preserve"> </w:t>
      </w:r>
      <w:r w:rsidR="00594D6A">
        <w:rPr>
          <w:rFonts w:ascii="Times New Roman" w:hAnsi="Times New Roman" w:cs="Times New Roman"/>
          <w:sz w:val="24"/>
          <w:szCs w:val="24"/>
        </w:rPr>
        <w:t>First</w:t>
      </w:r>
      <w:r w:rsidR="00A10A21">
        <w:rPr>
          <w:rFonts w:ascii="Times New Roman" w:hAnsi="Times New Roman" w:cs="Times New Roman"/>
          <w:sz w:val="24"/>
          <w:szCs w:val="24"/>
        </w:rPr>
        <w:t>,</w:t>
      </w:r>
      <w:r w:rsidR="00594D6A">
        <w:rPr>
          <w:rFonts w:ascii="Times New Roman" w:hAnsi="Times New Roman" w:cs="Times New Roman"/>
          <w:sz w:val="24"/>
          <w:szCs w:val="24"/>
        </w:rPr>
        <w:t xml:space="preserve"> </w:t>
      </w:r>
      <w:r w:rsidR="001B6E3D">
        <w:rPr>
          <w:rFonts w:ascii="Times New Roman" w:hAnsi="Times New Roman" w:cs="Times New Roman"/>
          <w:sz w:val="24"/>
          <w:szCs w:val="24"/>
        </w:rPr>
        <w:t xml:space="preserve">the library is used to fit </w:t>
      </w:r>
      <w:r w:rsidR="00594D6A">
        <w:rPr>
          <w:rFonts w:ascii="Times New Roman" w:hAnsi="Times New Roman" w:cs="Times New Roman"/>
          <w:sz w:val="24"/>
          <w:szCs w:val="24"/>
        </w:rPr>
        <w:t>a NURBS surface to</w:t>
      </w:r>
      <w:r w:rsidR="00A10A21">
        <w:rPr>
          <w:rFonts w:ascii="Times New Roman" w:hAnsi="Times New Roman" w:cs="Times New Roman"/>
          <w:sz w:val="24"/>
          <w:szCs w:val="24"/>
        </w:rPr>
        <w:t xml:space="preserve"> the point data given by VTMS. The original surface points do not lie perfectly on the resulting surface because</w:t>
      </w:r>
      <w:r w:rsidR="009A5276">
        <w:rPr>
          <w:rFonts w:ascii="Times New Roman" w:hAnsi="Times New Roman" w:cs="Times New Roman"/>
          <w:sz w:val="24"/>
          <w:szCs w:val="24"/>
        </w:rPr>
        <w:t xml:space="preserve"> the NURBS surface is an approximation of the surface the points define. Figure 3 shows this relationship. Figure 3 also shows that the NURBS surface fits to the points well as an approximation, nearly intersecting with every point show</w:t>
      </w:r>
      <w:r w:rsidR="001B6E3D">
        <w:rPr>
          <w:rFonts w:ascii="Times New Roman" w:hAnsi="Times New Roman" w:cs="Times New Roman"/>
          <w:sz w:val="24"/>
          <w:szCs w:val="24"/>
        </w:rPr>
        <w:t>n</w:t>
      </w:r>
      <w:r w:rsidR="009A5276">
        <w:rPr>
          <w:rFonts w:ascii="Times New Roman" w:hAnsi="Times New Roman" w:cs="Times New Roman"/>
          <w:sz w:val="24"/>
          <w:szCs w:val="24"/>
        </w:rPr>
        <w:t xml:space="preserve"> in the cross-section. </w:t>
      </w:r>
    </w:p>
    <w:p w14:paraId="56A575DD" w14:textId="040ECE3E" w:rsidR="009A5276" w:rsidRDefault="009A5276" w:rsidP="00A6193D">
      <w:pPr>
        <w:pStyle w:val="ListParagraph"/>
        <w:ind w:left="1440"/>
        <w:jc w:val="both"/>
        <w:rPr>
          <w:rFonts w:ascii="Times New Roman" w:hAnsi="Times New Roman" w:cs="Times New Roman"/>
          <w:sz w:val="24"/>
          <w:szCs w:val="24"/>
        </w:rPr>
      </w:pPr>
    </w:p>
    <w:p w14:paraId="30A1720B" w14:textId="2A37EE7A" w:rsidR="00A83311" w:rsidRDefault="009A5276" w:rsidP="00A83311">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The second function</w:t>
      </w:r>
      <w:r w:rsidR="001B6E3D">
        <w:rPr>
          <w:rFonts w:ascii="Times New Roman" w:hAnsi="Times New Roman" w:cs="Times New Roman"/>
          <w:sz w:val="24"/>
          <w:szCs w:val="24"/>
        </w:rPr>
        <w:t xml:space="preserve"> of the library</w:t>
      </w:r>
      <w:r>
        <w:rPr>
          <w:rFonts w:ascii="Times New Roman" w:hAnsi="Times New Roman" w:cs="Times New Roman"/>
          <w:sz w:val="24"/>
          <w:szCs w:val="24"/>
        </w:rPr>
        <w:t xml:space="preserve"> is to identify the intersection between the two surfaces. The intersection curve between the two surfaces is also the boundary curve for the interpenetration region of the surfaces, outlining where the interpenetration region lies. </w:t>
      </w:r>
      <w:r w:rsidR="007056F2">
        <w:rPr>
          <w:rFonts w:ascii="Times New Roman" w:hAnsi="Times New Roman" w:cs="Times New Roman"/>
          <w:sz w:val="24"/>
          <w:szCs w:val="24"/>
        </w:rPr>
        <w:t>Figure</w:t>
      </w:r>
      <w:r w:rsidR="00F971DF">
        <w:rPr>
          <w:rFonts w:ascii="Times New Roman" w:hAnsi="Times New Roman" w:cs="Times New Roman"/>
          <w:sz w:val="24"/>
          <w:szCs w:val="24"/>
        </w:rPr>
        <w:t xml:space="preserve"> 4 shows the outline of all interpenetration regions from figure 2. The curves </w:t>
      </w:r>
      <w:r w:rsidR="00F95560">
        <w:rPr>
          <w:rFonts w:ascii="Times New Roman" w:hAnsi="Times New Roman" w:cs="Times New Roman"/>
          <w:sz w:val="24"/>
          <w:szCs w:val="24"/>
        </w:rPr>
        <w:t>shown</w:t>
      </w:r>
      <w:r w:rsidR="00F971DF">
        <w:rPr>
          <w:rFonts w:ascii="Times New Roman" w:hAnsi="Times New Roman" w:cs="Times New Roman"/>
          <w:sz w:val="24"/>
          <w:szCs w:val="24"/>
        </w:rPr>
        <w:t xml:space="preserve"> are piecewise linear approximations of the b-spline intersection curves that the library</w:t>
      </w:r>
      <w:r w:rsidR="0084388E">
        <w:rPr>
          <w:rFonts w:ascii="Times New Roman" w:hAnsi="Times New Roman" w:cs="Times New Roman"/>
          <w:sz w:val="24"/>
          <w:szCs w:val="24"/>
        </w:rPr>
        <w:t xml:space="preserve"> returns.</w:t>
      </w:r>
      <w:r w:rsidR="00B500B3">
        <w:rPr>
          <w:rFonts w:ascii="Times New Roman" w:hAnsi="Times New Roman" w:cs="Times New Roman"/>
          <w:sz w:val="24"/>
          <w:szCs w:val="24"/>
        </w:rPr>
        <w:t xml:space="preserve"> </w:t>
      </w:r>
      <w:r w:rsidR="00BD7FC7">
        <w:rPr>
          <w:rFonts w:ascii="Times New Roman" w:hAnsi="Times New Roman" w:cs="Times New Roman"/>
          <w:sz w:val="24"/>
          <w:szCs w:val="24"/>
        </w:rPr>
        <w:t>When the intersection curve is overlaid onto the surface, i</w:t>
      </w:r>
      <w:r w:rsidR="00F95560">
        <w:rPr>
          <w:rFonts w:ascii="Times New Roman" w:hAnsi="Times New Roman" w:cs="Times New Roman"/>
          <w:sz w:val="24"/>
          <w:szCs w:val="24"/>
        </w:rPr>
        <w:t xml:space="preserve">t </w:t>
      </w:r>
      <w:r w:rsidR="001B6E3D">
        <w:rPr>
          <w:rFonts w:ascii="Times New Roman" w:hAnsi="Times New Roman" w:cs="Times New Roman"/>
          <w:sz w:val="24"/>
          <w:szCs w:val="24"/>
        </w:rPr>
        <w:t xml:space="preserve">is used </w:t>
      </w:r>
      <w:r w:rsidR="00BD7FC7">
        <w:rPr>
          <w:rFonts w:ascii="Times New Roman" w:hAnsi="Times New Roman" w:cs="Times New Roman"/>
          <w:sz w:val="24"/>
          <w:szCs w:val="24"/>
        </w:rPr>
        <w:t xml:space="preserve">to determine which elements </w:t>
      </w:r>
      <w:r w:rsidR="00891ABF">
        <w:rPr>
          <w:rFonts w:ascii="Times New Roman" w:hAnsi="Times New Roman" w:cs="Times New Roman"/>
          <w:sz w:val="24"/>
          <w:szCs w:val="24"/>
        </w:rPr>
        <w:t xml:space="preserve">are the interpenetrating elements. The NURBS surface is visualized by </w:t>
      </w:r>
      <w:r w:rsidR="00662379">
        <w:rPr>
          <w:rFonts w:ascii="Times New Roman" w:hAnsi="Times New Roman" w:cs="Times New Roman"/>
          <w:sz w:val="24"/>
          <w:szCs w:val="24"/>
        </w:rPr>
        <w:t xml:space="preserve">creating a triangulated </w:t>
      </w:r>
      <w:r w:rsidR="00F72E8D">
        <w:rPr>
          <w:rFonts w:ascii="Times New Roman" w:hAnsi="Times New Roman" w:cs="Times New Roman"/>
          <w:sz w:val="24"/>
          <w:szCs w:val="24"/>
        </w:rPr>
        <w:t>surface from points that lie directly on the NURBS surface.</w:t>
      </w:r>
      <w:r w:rsidR="00891ABF">
        <w:rPr>
          <w:rFonts w:ascii="Times New Roman" w:hAnsi="Times New Roman" w:cs="Times New Roman"/>
          <w:sz w:val="24"/>
          <w:szCs w:val="24"/>
        </w:rPr>
        <w:t xml:space="preserve"> </w:t>
      </w:r>
      <w:r w:rsidR="00F72E8D">
        <w:rPr>
          <w:rFonts w:ascii="Times New Roman" w:hAnsi="Times New Roman" w:cs="Times New Roman"/>
          <w:sz w:val="24"/>
          <w:szCs w:val="24"/>
        </w:rPr>
        <w:t>These points are found by using a function in the SISL library that returns the coordinates of a point on the surface</w:t>
      </w:r>
      <w:r w:rsidR="00A70C10">
        <w:rPr>
          <w:rFonts w:ascii="Times New Roman" w:hAnsi="Times New Roman" w:cs="Times New Roman"/>
          <w:sz w:val="24"/>
          <w:szCs w:val="24"/>
        </w:rPr>
        <w:t xml:space="preserve">. This function is used to create a uniformly distributed </w:t>
      </w:r>
      <w:r w:rsidR="004921E9">
        <w:rPr>
          <w:rFonts w:ascii="Times New Roman" w:hAnsi="Times New Roman" w:cs="Times New Roman"/>
          <w:sz w:val="24"/>
          <w:szCs w:val="24"/>
        </w:rPr>
        <w:t xml:space="preserve">set of points to create the visualization. </w:t>
      </w:r>
      <w:r w:rsidR="00891ABF">
        <w:rPr>
          <w:rFonts w:ascii="Times New Roman" w:hAnsi="Times New Roman" w:cs="Times New Roman"/>
          <w:sz w:val="24"/>
          <w:szCs w:val="24"/>
        </w:rPr>
        <w:t xml:space="preserve">The more points that are </w:t>
      </w:r>
      <w:r w:rsidR="00F72E8D">
        <w:rPr>
          <w:rFonts w:ascii="Times New Roman" w:hAnsi="Times New Roman" w:cs="Times New Roman"/>
          <w:sz w:val="24"/>
          <w:szCs w:val="24"/>
        </w:rPr>
        <w:t>used</w:t>
      </w:r>
      <w:r w:rsidR="00891ABF">
        <w:rPr>
          <w:rFonts w:ascii="Times New Roman" w:hAnsi="Times New Roman" w:cs="Times New Roman"/>
          <w:sz w:val="24"/>
          <w:szCs w:val="24"/>
        </w:rPr>
        <w:t>, the better the visualized surface represents the actual surfac</w:t>
      </w:r>
      <w:r w:rsidR="0045744D">
        <w:rPr>
          <w:rFonts w:ascii="Times New Roman" w:hAnsi="Times New Roman" w:cs="Times New Roman"/>
          <w:sz w:val="24"/>
          <w:szCs w:val="24"/>
        </w:rPr>
        <w:t>e</w:t>
      </w:r>
      <w:r w:rsidR="00891ABF">
        <w:rPr>
          <w:rFonts w:ascii="Times New Roman" w:hAnsi="Times New Roman" w:cs="Times New Roman"/>
          <w:sz w:val="24"/>
          <w:szCs w:val="24"/>
        </w:rPr>
        <w:t xml:space="preserve">. </w:t>
      </w:r>
      <w:r w:rsidR="0084388E">
        <w:rPr>
          <w:rFonts w:ascii="Times New Roman" w:hAnsi="Times New Roman" w:cs="Times New Roman"/>
          <w:sz w:val="24"/>
          <w:szCs w:val="24"/>
        </w:rPr>
        <w:t xml:space="preserve"> </w:t>
      </w:r>
    </w:p>
    <w:p w14:paraId="0AC488BC" w14:textId="22EB811D" w:rsidR="00F95560" w:rsidRDefault="00A83311" w:rsidP="000D6148">
      <w:pPr>
        <w:pStyle w:val="ListParagraph"/>
        <w:ind w:left="1440"/>
        <w:jc w:val="both"/>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79744" behindDoc="0" locked="0" layoutInCell="1" allowOverlap="1" wp14:anchorId="59C9600F" wp14:editId="1D8FAE0F">
                <wp:simplePos x="0" y="0"/>
                <wp:positionH relativeFrom="column">
                  <wp:posOffset>651482</wp:posOffset>
                </wp:positionH>
                <wp:positionV relativeFrom="paragraph">
                  <wp:posOffset>28</wp:posOffset>
                </wp:positionV>
                <wp:extent cx="5636895" cy="2766695"/>
                <wp:effectExtent l="0" t="0" r="1905" b="0"/>
                <wp:wrapTopAndBottom/>
                <wp:docPr id="4302" name="Group 4302"/>
                <wp:cNvGraphicFramePr/>
                <a:graphic xmlns:a="http://schemas.openxmlformats.org/drawingml/2006/main">
                  <a:graphicData uri="http://schemas.microsoft.com/office/word/2010/wordprocessingGroup">
                    <wpg:wgp>
                      <wpg:cNvGrpSpPr/>
                      <wpg:grpSpPr>
                        <a:xfrm>
                          <a:off x="0" y="0"/>
                          <a:ext cx="5636895" cy="2766695"/>
                          <a:chOff x="-349857" y="0"/>
                          <a:chExt cx="5636895" cy="2767160"/>
                        </a:xfrm>
                      </wpg:grpSpPr>
                      <wps:wsp>
                        <wps:cNvPr id="4293" name="Text Box 4293"/>
                        <wps:cNvSpPr txBox="1"/>
                        <wps:spPr>
                          <a:xfrm>
                            <a:off x="-349857" y="2600077"/>
                            <a:ext cx="5636895" cy="167083"/>
                          </a:xfrm>
                          <a:prstGeom prst="rect">
                            <a:avLst/>
                          </a:prstGeom>
                          <a:solidFill>
                            <a:prstClr val="white"/>
                          </a:solidFill>
                          <a:ln>
                            <a:noFill/>
                          </a:ln>
                        </wps:spPr>
                        <wps:txbx>
                          <w:txbxContent>
                            <w:p w14:paraId="524CD2FA" w14:textId="7715BFA3" w:rsidR="00221EBF" w:rsidRPr="00221EBF" w:rsidRDefault="00221EBF" w:rsidP="00221EBF">
                              <w:pPr>
                                <w:pStyle w:val="Caption"/>
                                <w:rPr>
                                  <w:b/>
                                  <w:i w:val="0"/>
                                  <w:noProof/>
                                  <w:color w:val="auto"/>
                                </w:rPr>
                              </w:pPr>
                              <w:r w:rsidRPr="00221EBF">
                                <w:rPr>
                                  <w:b/>
                                  <w:i w:val="0"/>
                                  <w:color w:val="auto"/>
                                </w:rPr>
                                <w:t xml:space="preserve">Figure </w:t>
                              </w:r>
                              <w:r w:rsidR="001F25BD">
                                <w:rPr>
                                  <w:b/>
                                  <w:i w:val="0"/>
                                  <w:color w:val="auto"/>
                                </w:rPr>
                                <w:t>4</w:t>
                              </w:r>
                              <w:r w:rsidRPr="00221EBF">
                                <w:rPr>
                                  <w:b/>
                                  <w:i w:val="0"/>
                                  <w:color w:val="auto"/>
                                </w:rPr>
                                <w:t>: Linear approximation of intersection curves overlaid on triangular surface approximation of NURBS su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301" name="Picture 4301"/>
                          <pic:cNvPicPr>
                            <a:picLocks noChangeAspect="1"/>
                          </pic:cNvPicPr>
                        </pic:nvPicPr>
                        <pic:blipFill rotWithShape="1">
                          <a:blip r:embed="rId24"/>
                          <a:srcRect l="18329" t="10869" r="18796" b="7742"/>
                          <a:stretch/>
                        </pic:blipFill>
                        <pic:spPr bwMode="auto">
                          <a:xfrm>
                            <a:off x="556591" y="0"/>
                            <a:ext cx="3736340" cy="255968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9C9600F" id="Group 4302" o:spid="_x0000_s1054" style="position:absolute;left:0;text-align:left;margin-left:51.3pt;margin-top:0;width:443.85pt;height:217.85pt;z-index:251679744;mso-height-relative:margin" coordorigin="-3498" coordsize="56368,27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">
                <v:shape id="Text Box 4293" o:spid="_x0000_s1055" type="#_x0000_t202" style="position:absolute;left:-3498;top:26000;width:56368;height:1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" stroked="f">
                  <v:textbox inset="0,0,0,0">
                    <w:txbxContent>
                      <w:p w14:paraId="524CD2FA" w14:textId="7715BFA3" w:rsidR="00221EBF" w:rsidRPr="00221EBF" w:rsidRDefault="00221EBF" w:rsidP="00221EBF">
                        <w:pPr>
                          <w:pStyle w:val="Caption"/>
                          <w:rPr>
                            <w:b/>
                            <w:i w:val="0"/>
                            <w:noProof/>
                            <w:color w:val="auto"/>
                          </w:rPr>
                        </w:pPr>
                        <w:r w:rsidRPr="00221EBF">
                          <w:rPr>
                            <w:b/>
                            <w:i w:val="0"/>
                            <w:color w:val="auto"/>
                          </w:rPr>
                          <w:t xml:space="preserve">Figure </w:t>
                        </w:r>
                        <w:r w:rsidR="001F25BD">
                          <w:rPr>
                            <w:b/>
                            <w:i w:val="0"/>
                            <w:color w:val="auto"/>
                          </w:rPr>
                          <w:t>4</w:t>
                        </w:r>
                        <w:r w:rsidRPr="00221EBF">
                          <w:rPr>
                            <w:b/>
                            <w:i w:val="0"/>
                            <w:color w:val="auto"/>
                          </w:rPr>
                          <w:t>: Linear approximation of intersection curves overlaid on triangular surface approximation of NURBS surface</w:t>
                        </w:r>
                      </w:p>
                    </w:txbxContent>
                  </v:textbox>
                </v:shape>
                <v:shape id="Picture 4301" o:spid="_x0000_s1056" type="#_x0000_t75" style="position:absolute;left:5565;width:37364;height:25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">
                  <v:imagedata r:id="rId25" o:title="" croptop="7123f" cropbottom="5074f" cropleft="12012f" cropright="12318f"/>
                </v:shape>
                <w10:wrap type="topAndBottom"/>
              </v:group>
            </w:pict>
          </mc:Fallback>
        </mc:AlternateContent>
      </w:r>
      <w:r w:rsidR="00221EBF">
        <w:rPr>
          <w:rFonts w:ascii="Times New Roman" w:hAnsi="Times New Roman" w:cs="Times New Roman"/>
          <w:noProof/>
          <w:sz w:val="24"/>
          <w:szCs w:val="24"/>
        </w:rPr>
        <mc:AlternateContent>
          <mc:Choice Requires="wpg">
            <w:drawing>
              <wp:anchor distT="0" distB="0" distL="114300" distR="114300" simplePos="0" relativeHeight="251666432" behindDoc="0" locked="0" layoutInCell="1" allowOverlap="1" wp14:anchorId="219AE93D" wp14:editId="63E2AB7B">
                <wp:simplePos x="0" y="0"/>
                <wp:positionH relativeFrom="column">
                  <wp:posOffset>993278</wp:posOffset>
                </wp:positionH>
                <wp:positionV relativeFrom="paragraph">
                  <wp:posOffset>6112069</wp:posOffset>
                </wp:positionV>
                <wp:extent cx="4873625" cy="2169823"/>
                <wp:effectExtent l="0" t="19050" r="3175" b="1905"/>
                <wp:wrapTopAndBottom/>
                <wp:docPr id="4292" name="Group 4292"/>
                <wp:cNvGraphicFramePr/>
                <a:graphic xmlns:a="http://schemas.openxmlformats.org/drawingml/2006/main">
                  <a:graphicData uri="http://schemas.microsoft.com/office/word/2010/wordprocessingGroup">
                    <wpg:wgp>
                      <wpg:cNvGrpSpPr/>
                      <wpg:grpSpPr>
                        <a:xfrm>
                          <a:off x="0" y="0"/>
                          <a:ext cx="4873625" cy="2169823"/>
                          <a:chOff x="111318" y="-87563"/>
                          <a:chExt cx="4873625" cy="2171869"/>
                        </a:xfrm>
                      </wpg:grpSpPr>
                      <wpg:grpSp>
                        <wpg:cNvPr id="4290" name="Group 4290"/>
                        <wpg:cNvGrpSpPr/>
                        <wpg:grpSpPr>
                          <a:xfrm>
                            <a:off x="111318" y="-84083"/>
                            <a:ext cx="4873625" cy="2168389"/>
                            <a:chOff x="111318" y="-185294"/>
                            <a:chExt cx="4873625" cy="2168971"/>
                          </a:xfrm>
                        </wpg:grpSpPr>
                        <pic:pic xmlns:pic="http://schemas.openxmlformats.org/drawingml/2006/picture">
                          <pic:nvPicPr>
                            <pic:cNvPr id="5" name="Picture 5"/>
                            <pic:cNvPicPr>
                              <a:picLocks noChangeAspect="1"/>
                            </pic:cNvPicPr>
                          </pic:nvPicPr>
                          <pic:blipFill rotWithShape="1">
                            <a:blip r:embed="rId26" cstate="print">
                              <a:extLst>
                                <a:ext uri="{28A0092B-C50C-407E-A947-70E740481C1C}">
                                  <a14:useLocalDpi xmlns:a14="http://schemas.microsoft.com/office/drawing/2010/main" val="0"/>
                                </a:ext>
                              </a:extLst>
                            </a:blip>
                            <a:srcRect l="24739" t="7455" r="31077" b="10070"/>
                            <a:stretch/>
                          </pic:blipFill>
                          <pic:spPr bwMode="auto">
                            <a:xfrm>
                              <a:off x="437322" y="-185294"/>
                              <a:ext cx="1995777" cy="1886875"/>
                            </a:xfrm>
                            <a:prstGeom prst="rect">
                              <a:avLst/>
                            </a:prstGeom>
                            <a:ln w="6350">
                              <a:solidFill>
                                <a:schemeClr val="tx1"/>
                              </a:solidFill>
                            </a:ln>
                            <a:extLst>
                              <a:ext uri="{53640926-AAD7-44D8-BBD7-CCE9431645EC}">
                                <a14:shadowObscured xmlns:a14="http://schemas.microsoft.com/office/drawing/2010/main"/>
                              </a:ext>
                            </a:extLst>
                          </pic:spPr>
                        </pic:pic>
                        <wps:wsp>
                          <wps:cNvPr id="4289" name="Text Box 4289"/>
                          <wps:cNvSpPr txBox="1"/>
                          <wps:spPr>
                            <a:xfrm>
                              <a:off x="111318" y="1781112"/>
                              <a:ext cx="4873625" cy="202565"/>
                            </a:xfrm>
                            <a:prstGeom prst="rect">
                              <a:avLst/>
                            </a:prstGeom>
                            <a:solidFill>
                              <a:prstClr val="white"/>
                            </a:solidFill>
                            <a:ln>
                              <a:noFill/>
                            </a:ln>
                          </wps:spPr>
                          <wps:txbx>
                            <w:txbxContent>
                              <w:p w14:paraId="111ED75D" w14:textId="60B8D9A3" w:rsidR="000D6148" w:rsidRPr="000D6148" w:rsidRDefault="000D6148" w:rsidP="000D6148">
                                <w:pPr>
                                  <w:pStyle w:val="Caption"/>
                                  <w:rPr>
                                    <w:rFonts w:ascii="Times New Roman" w:hAnsi="Times New Roman" w:cs="Times New Roman"/>
                                    <w:b/>
                                    <w:i w:val="0"/>
                                    <w:noProof/>
                                    <w:color w:val="auto"/>
                                    <w:sz w:val="24"/>
                                    <w:szCs w:val="24"/>
                                  </w:rPr>
                                </w:pPr>
                                <w:r w:rsidRPr="000D6148">
                                  <w:rPr>
                                    <w:b/>
                                    <w:i w:val="0"/>
                                    <w:color w:val="auto"/>
                                  </w:rPr>
                                  <w:t xml:space="preserve">Figure </w:t>
                                </w:r>
                                <w:r w:rsidR="00221EBF">
                                  <w:rPr>
                                    <w:b/>
                                    <w:i w:val="0"/>
                                    <w:color w:val="auto"/>
                                  </w:rPr>
                                  <w:t>5</w:t>
                                </w:r>
                                <w:r w:rsidRPr="000D6148">
                                  <w:rPr>
                                    <w:b/>
                                    <w:i w:val="0"/>
                                    <w:color w:val="auto"/>
                                  </w:rPr>
                                  <w:t>: Original linear approximation of intersection curve and reduced refinement repres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4291" name="Picture 4291"/>
                          <pic:cNvPicPr>
                            <a:picLocks noChangeAspect="1"/>
                          </pic:cNvPicPr>
                        </pic:nvPicPr>
                        <pic:blipFill rotWithShape="1">
                          <a:blip r:embed="rId27"/>
                          <a:srcRect l="19935" t="17445" r="44605" b="18313"/>
                          <a:stretch/>
                        </pic:blipFill>
                        <pic:spPr bwMode="auto">
                          <a:xfrm>
                            <a:off x="2623930" y="-87563"/>
                            <a:ext cx="1956021" cy="1874443"/>
                          </a:xfrm>
                          <a:prstGeom prst="rect">
                            <a:avLst/>
                          </a:prstGeom>
                          <a:ln w="6350">
                            <a:solidFill>
                              <a:schemeClr val="tx1"/>
                            </a:solid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19AE93D" id="Group 4292" o:spid="_x0000_s1057" style="position:absolute;left:0;text-align:left;margin-left:78.2pt;margin-top:481.25pt;width:383.75pt;height:170.85pt;z-index:251666432;mso-height-relative:margin" coordorigin="1113,-875" coordsize="48736,21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">
                <v:group id="Group 4290" o:spid="_x0000_s1058" style="position:absolute;left:1113;top:-840;width:48736;height:21683" coordorigin="1113,-1852" coordsize="48736,2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">
                  <v:shape id="Picture 5" o:spid="_x0000_s1059" type="#_x0000_t75" style="position:absolute;left:4373;top:-1852;width:19957;height:18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" stroked="t" strokecolor="black [3213]" strokeweight=".5pt">
                    <v:imagedata r:id="rId28" o:title="" croptop="4886f" cropbottom="6599f" cropleft="16213f" cropright="20367f"/>
                    <v:path arrowok="t"/>
                  </v:shape>
                  <v:shape id="Text Box 4289" o:spid="_x0000_s1060" type="#_x0000_t202" style="position:absolute;left:1113;top:17811;width:48736;height:2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" stroked="f">
                    <v:textbox inset="0,0,0,0">
                      <w:txbxContent>
                        <w:p w14:paraId="111ED75D" w14:textId="60B8D9A3" w:rsidR="000D6148" w:rsidRPr="000D6148" w:rsidRDefault="000D6148" w:rsidP="000D6148">
                          <w:pPr>
                            <w:pStyle w:val="Caption"/>
                            <w:rPr>
                              <w:rFonts w:ascii="Times New Roman" w:hAnsi="Times New Roman" w:cs="Times New Roman"/>
                              <w:b/>
                              <w:i w:val="0"/>
                              <w:noProof/>
                              <w:color w:val="auto"/>
                              <w:sz w:val="24"/>
                              <w:szCs w:val="24"/>
                            </w:rPr>
                          </w:pPr>
                          <w:r w:rsidRPr="000D6148">
                            <w:rPr>
                              <w:b/>
                              <w:i w:val="0"/>
                              <w:color w:val="auto"/>
                            </w:rPr>
                            <w:t xml:space="preserve">Figure </w:t>
                          </w:r>
                          <w:r w:rsidR="00221EBF">
                            <w:rPr>
                              <w:b/>
                              <w:i w:val="0"/>
                              <w:color w:val="auto"/>
                            </w:rPr>
                            <w:t>5</w:t>
                          </w:r>
                          <w:r w:rsidRPr="000D6148">
                            <w:rPr>
                              <w:b/>
                              <w:i w:val="0"/>
                              <w:color w:val="auto"/>
                            </w:rPr>
                            <w:t>: Original linear approximation of intersection curve and reduced refinement representation</w:t>
                          </w:r>
                        </w:p>
                      </w:txbxContent>
                    </v:textbox>
                  </v:shape>
                </v:group>
                <v:shape id="Picture 4291" o:spid="_x0000_s1061" type="#_x0000_t75" style="position:absolute;left:26239;top:-875;width:19560;height:18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" stroked="t" strokecolor="black [3213]" strokeweight=".5pt">
                  <v:imagedata r:id="rId29" o:title="" croptop="11433f" cropbottom="12002f" cropleft="13065f" cropright="29232f"/>
                  <v:path arrowok="t"/>
                </v:shape>
                <w10:wrap type="topAndBottom"/>
              </v:group>
            </w:pict>
          </mc:Fallback>
        </mc:AlternateContent>
      </w:r>
      <w:r w:rsidR="00F95560">
        <w:rPr>
          <w:rFonts w:ascii="Times New Roman" w:hAnsi="Times New Roman" w:cs="Times New Roman"/>
          <w:sz w:val="24"/>
          <w:szCs w:val="24"/>
        </w:rPr>
        <w:t xml:space="preserve">Once the intersection curves are verified to be unique and closed, an algorithm determines where a curve intersects a surface element edge. The intersection points </w:t>
      </w:r>
      <w:r w:rsidR="001B6E3D">
        <w:rPr>
          <w:rFonts w:ascii="Times New Roman" w:hAnsi="Times New Roman" w:cs="Times New Roman"/>
          <w:sz w:val="24"/>
          <w:szCs w:val="24"/>
        </w:rPr>
        <w:t xml:space="preserve">between the curve and the surface elements </w:t>
      </w:r>
      <w:r w:rsidR="00F95560">
        <w:rPr>
          <w:rFonts w:ascii="Times New Roman" w:hAnsi="Times New Roman" w:cs="Times New Roman"/>
          <w:sz w:val="24"/>
          <w:szCs w:val="24"/>
        </w:rPr>
        <w:t>are calculated for each surface and stored. These points are vital to ensuring that the intersection curves are compatible with each surface. This compatibi</w:t>
      </w:r>
      <w:r w:rsidR="00ED0919">
        <w:rPr>
          <w:rFonts w:ascii="Times New Roman" w:hAnsi="Times New Roman" w:cs="Times New Roman"/>
          <w:sz w:val="24"/>
          <w:szCs w:val="24"/>
        </w:rPr>
        <w:t xml:space="preserve">lity with each surface also results in the intersection curve becoming the </w:t>
      </w:r>
      <w:r w:rsidR="001B6E3D">
        <w:rPr>
          <w:rFonts w:ascii="Times New Roman" w:hAnsi="Times New Roman" w:cs="Times New Roman"/>
          <w:sz w:val="24"/>
          <w:szCs w:val="24"/>
        </w:rPr>
        <w:t>line</w:t>
      </w:r>
      <w:r w:rsidR="00ED0919">
        <w:rPr>
          <w:rFonts w:ascii="Times New Roman" w:hAnsi="Times New Roman" w:cs="Times New Roman"/>
          <w:sz w:val="24"/>
          <w:szCs w:val="24"/>
        </w:rPr>
        <w:t xml:space="preserve"> along which the tow surfaces can share compatibility with each other. Once the intersection points from both surfaces are collected, the remaining points of the linearly approximate</w:t>
      </w:r>
      <w:r w:rsidR="001B6E3D">
        <w:rPr>
          <w:rFonts w:ascii="Times New Roman" w:hAnsi="Times New Roman" w:cs="Times New Roman"/>
          <w:sz w:val="24"/>
          <w:szCs w:val="24"/>
        </w:rPr>
        <w:t>d</w:t>
      </w:r>
      <w:r w:rsidR="00ED0919">
        <w:rPr>
          <w:rFonts w:ascii="Times New Roman" w:hAnsi="Times New Roman" w:cs="Times New Roman"/>
          <w:sz w:val="24"/>
          <w:szCs w:val="24"/>
        </w:rPr>
        <w:t xml:space="preserve"> b-spline</w:t>
      </w:r>
      <w:r w:rsidR="001B6E3D">
        <w:rPr>
          <w:rFonts w:ascii="Times New Roman" w:hAnsi="Times New Roman" w:cs="Times New Roman"/>
          <w:sz w:val="24"/>
          <w:szCs w:val="24"/>
        </w:rPr>
        <w:t>s</w:t>
      </w:r>
      <w:r w:rsidR="00ED0919">
        <w:rPr>
          <w:rFonts w:ascii="Times New Roman" w:hAnsi="Times New Roman" w:cs="Times New Roman"/>
          <w:sz w:val="24"/>
          <w:szCs w:val="24"/>
        </w:rPr>
        <w:t xml:space="preserve"> are removed to create a curve that </w:t>
      </w:r>
      <w:r w:rsidR="001B6E3D">
        <w:rPr>
          <w:rFonts w:ascii="Times New Roman" w:hAnsi="Times New Roman" w:cs="Times New Roman"/>
          <w:sz w:val="24"/>
          <w:szCs w:val="24"/>
        </w:rPr>
        <w:t>has</w:t>
      </w:r>
      <w:r w:rsidR="00ED0919">
        <w:rPr>
          <w:rFonts w:ascii="Times New Roman" w:hAnsi="Times New Roman" w:cs="Times New Roman"/>
          <w:sz w:val="24"/>
          <w:szCs w:val="24"/>
        </w:rPr>
        <w:t xml:space="preserve"> the </w:t>
      </w:r>
      <w:r w:rsidR="004921E9">
        <w:rPr>
          <w:rFonts w:ascii="Times New Roman" w:hAnsi="Times New Roman" w:cs="Times New Roman"/>
          <w:sz w:val="24"/>
          <w:szCs w:val="24"/>
        </w:rPr>
        <w:t xml:space="preserve">approximate </w:t>
      </w:r>
      <w:r w:rsidR="00ED0919">
        <w:rPr>
          <w:rFonts w:ascii="Times New Roman" w:hAnsi="Times New Roman" w:cs="Times New Roman"/>
          <w:sz w:val="24"/>
          <w:szCs w:val="24"/>
        </w:rPr>
        <w:t xml:space="preserve">shape of the original intersection curve. This process serves to reduce the refinement of the intersection curve (high refinement causes issues with element shape and density along the intersection curve) when the curve is used to </w:t>
      </w:r>
      <w:r w:rsidR="00B1143B">
        <w:rPr>
          <w:rFonts w:ascii="Times New Roman" w:hAnsi="Times New Roman" w:cs="Times New Roman"/>
          <w:sz w:val="24"/>
          <w:szCs w:val="24"/>
        </w:rPr>
        <w:t>divide and mesh</w:t>
      </w:r>
      <w:r w:rsidR="00ED0919">
        <w:rPr>
          <w:rFonts w:ascii="Times New Roman" w:hAnsi="Times New Roman" w:cs="Times New Roman"/>
          <w:sz w:val="24"/>
          <w:szCs w:val="24"/>
        </w:rPr>
        <w:t xml:space="preserve"> surface elements intersected by the boundary curve. </w:t>
      </w:r>
      <w:r w:rsidR="007826F4" w:rsidRPr="000D6148">
        <w:rPr>
          <w:rFonts w:ascii="Times New Roman" w:hAnsi="Times New Roman" w:cs="Times New Roman"/>
          <w:sz w:val="24"/>
          <w:szCs w:val="24"/>
        </w:rPr>
        <w:t>Once a curves refinement is reduced, the intersected elements are re-meshed to include any part of a curve that lies within the boundaries of the surf</w:t>
      </w:r>
      <w:r w:rsidR="00EB3B50" w:rsidRPr="000D6148">
        <w:rPr>
          <w:rFonts w:ascii="Times New Roman" w:hAnsi="Times New Roman" w:cs="Times New Roman"/>
          <w:sz w:val="24"/>
          <w:szCs w:val="24"/>
        </w:rPr>
        <w:t xml:space="preserve">ace element. Figure 5 shows an original intersection curve and the reduce refinement representation of the curve with the surface elements re-meshed. </w:t>
      </w:r>
    </w:p>
    <w:p w14:paraId="6AE7EE9F" w14:textId="0DA5D0DF" w:rsidR="00362EA3" w:rsidRDefault="00B2586C" w:rsidP="000D6148">
      <w:pPr>
        <w:pStyle w:val="ListParagraph"/>
        <w:ind w:left="1440"/>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74624" behindDoc="0" locked="0" layoutInCell="1" allowOverlap="1" wp14:anchorId="00E825CB" wp14:editId="14838BB8">
                <wp:simplePos x="0" y="0"/>
                <wp:positionH relativeFrom="column">
                  <wp:posOffset>1064895</wp:posOffset>
                </wp:positionH>
                <wp:positionV relativeFrom="paragraph">
                  <wp:posOffset>0</wp:posOffset>
                </wp:positionV>
                <wp:extent cx="4542790" cy="2901950"/>
                <wp:effectExtent l="0" t="0" r="0" b="0"/>
                <wp:wrapTopAndBottom/>
                <wp:docPr id="4297" name="Group 4297"/>
                <wp:cNvGraphicFramePr/>
                <a:graphic xmlns:a="http://schemas.openxmlformats.org/drawingml/2006/main">
                  <a:graphicData uri="http://schemas.microsoft.com/office/word/2010/wordprocessingGroup">
                    <wpg:wgp>
                      <wpg:cNvGrpSpPr/>
                      <wpg:grpSpPr>
                        <a:xfrm>
                          <a:off x="0" y="0"/>
                          <a:ext cx="4542790" cy="2901950"/>
                          <a:chOff x="0" y="0"/>
                          <a:chExt cx="4542790" cy="2902371"/>
                        </a:xfrm>
                      </wpg:grpSpPr>
                      <pic:pic xmlns:pic="http://schemas.openxmlformats.org/drawingml/2006/picture">
                        <pic:nvPicPr>
                          <pic:cNvPr id="4295" name="Picture 4295"/>
                          <pic:cNvPicPr>
                            <a:picLocks noChangeAspect="1"/>
                          </pic:cNvPicPr>
                        </pic:nvPicPr>
                        <pic:blipFill rotWithShape="1">
                          <a:blip r:embed="rId30"/>
                          <a:srcRect l="4013" t="1011" r="18930" b="5216"/>
                          <a:stretch/>
                        </pic:blipFill>
                        <pic:spPr bwMode="auto">
                          <a:xfrm>
                            <a:off x="0" y="0"/>
                            <a:ext cx="4341412" cy="2796369"/>
                          </a:xfrm>
                          <a:prstGeom prst="rect">
                            <a:avLst/>
                          </a:prstGeom>
                          <a:ln>
                            <a:noFill/>
                          </a:ln>
                          <a:extLst>
                            <a:ext uri="{53640926-AAD7-44D8-BBD7-CCE9431645EC}">
                              <a14:shadowObscured xmlns:a14="http://schemas.microsoft.com/office/drawing/2010/main"/>
                            </a:ext>
                          </a:extLst>
                        </pic:spPr>
                      </pic:pic>
                      <wps:wsp>
                        <wps:cNvPr id="4296" name="Text Box 4296"/>
                        <wps:cNvSpPr txBox="1"/>
                        <wps:spPr>
                          <a:xfrm>
                            <a:off x="0" y="2758674"/>
                            <a:ext cx="4542790" cy="143697"/>
                          </a:xfrm>
                          <a:prstGeom prst="rect">
                            <a:avLst/>
                          </a:prstGeom>
                          <a:solidFill>
                            <a:prstClr val="white"/>
                          </a:solidFill>
                          <a:ln>
                            <a:noFill/>
                          </a:ln>
                        </wps:spPr>
                        <wps:txbx>
                          <w:txbxContent>
                            <w:p w14:paraId="1DF46BA0" w14:textId="4C41863E" w:rsidR="00B2586C" w:rsidRPr="00B2586C" w:rsidRDefault="00B2586C" w:rsidP="00B2586C">
                              <w:pPr>
                                <w:pStyle w:val="Caption"/>
                                <w:jc w:val="center"/>
                                <w:rPr>
                                  <w:rFonts w:ascii="Times New Roman" w:hAnsi="Times New Roman" w:cs="Times New Roman"/>
                                  <w:b/>
                                  <w:i w:val="0"/>
                                  <w:noProof/>
                                  <w:color w:val="auto"/>
                                  <w:sz w:val="24"/>
                                  <w:szCs w:val="24"/>
                                </w:rPr>
                              </w:pPr>
                              <w:r w:rsidRPr="00B2586C">
                                <w:rPr>
                                  <w:b/>
                                  <w:i w:val="0"/>
                                  <w:color w:val="auto"/>
                                </w:rPr>
                                <w:t xml:space="preserve">Figure </w:t>
                              </w:r>
                              <w:r w:rsidR="00B1143B">
                                <w:rPr>
                                  <w:b/>
                                  <w:i w:val="0"/>
                                  <w:color w:val="auto"/>
                                </w:rPr>
                                <w:t>6</w:t>
                              </w:r>
                              <w:r w:rsidRPr="00B2586C">
                                <w:rPr>
                                  <w:b/>
                                  <w:i w:val="0"/>
                                  <w:color w:val="auto"/>
                                </w:rPr>
                                <w:t>: Surface mesh after dividing surface elements by the intersection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0E825CB" id="Group 4297" o:spid="_x0000_s1062" style="position:absolute;left:0;text-align:left;margin-left:83.85pt;margin-top:0;width:357.7pt;height:228.5pt;z-index:251674624;mso-height-relative:margin" coordsize="45427,29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">
                <v:shape id="Picture 4295" o:spid="_x0000_s1063" type="#_x0000_t75" style="position:absolute;width:43414;height:27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">
                  <v:imagedata r:id="rId31" o:title="" croptop="663f" cropbottom="3418f" cropleft="2630f" cropright="12406f"/>
                </v:shape>
                <v:shape id="Text Box 4296" o:spid="_x0000_s1064" type="#_x0000_t202" style="position:absolute;top:27586;width:45427;height:1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" stroked="f">
                  <v:textbox inset="0,0,0,0">
                    <w:txbxContent>
                      <w:p w14:paraId="1DF46BA0" w14:textId="4C41863E" w:rsidR="00B2586C" w:rsidRPr="00B2586C" w:rsidRDefault="00B2586C" w:rsidP="00B2586C">
                        <w:pPr>
                          <w:pStyle w:val="Caption"/>
                          <w:jc w:val="center"/>
                          <w:rPr>
                            <w:rFonts w:ascii="Times New Roman" w:hAnsi="Times New Roman" w:cs="Times New Roman"/>
                            <w:b/>
                            <w:i w:val="0"/>
                            <w:noProof/>
                            <w:color w:val="auto"/>
                            <w:sz w:val="24"/>
                            <w:szCs w:val="24"/>
                          </w:rPr>
                        </w:pPr>
                        <w:r w:rsidRPr="00B2586C">
                          <w:rPr>
                            <w:b/>
                            <w:i w:val="0"/>
                            <w:color w:val="auto"/>
                          </w:rPr>
                          <w:t xml:space="preserve">Figure </w:t>
                        </w:r>
                        <w:r w:rsidR="00B1143B">
                          <w:rPr>
                            <w:b/>
                            <w:i w:val="0"/>
                            <w:color w:val="auto"/>
                          </w:rPr>
                          <w:t>6</w:t>
                        </w:r>
                        <w:r w:rsidRPr="00B2586C">
                          <w:rPr>
                            <w:b/>
                            <w:i w:val="0"/>
                            <w:color w:val="auto"/>
                          </w:rPr>
                          <w:t>: Surface mesh after dividing surface elements by the intersection curve</w:t>
                        </w:r>
                      </w:p>
                    </w:txbxContent>
                  </v:textbox>
                </v:shape>
                <w10:wrap type="topAndBottom"/>
              </v:group>
            </w:pict>
          </mc:Fallback>
        </mc:AlternateContent>
      </w:r>
      <w:r w:rsidR="007F4A21">
        <w:rPr>
          <w:rFonts w:ascii="Times New Roman" w:hAnsi="Times New Roman" w:cs="Times New Roman"/>
          <w:sz w:val="24"/>
          <w:szCs w:val="24"/>
        </w:rPr>
        <w:t xml:space="preserve">Figure 6 shows how the reduced refinement curves </w:t>
      </w:r>
      <w:r w:rsidR="00B1143B">
        <w:rPr>
          <w:rFonts w:ascii="Times New Roman" w:hAnsi="Times New Roman" w:cs="Times New Roman"/>
          <w:sz w:val="24"/>
          <w:szCs w:val="24"/>
        </w:rPr>
        <w:t>compare to the curves in Figure 2</w:t>
      </w:r>
      <w:r w:rsidR="007F4A21">
        <w:rPr>
          <w:rFonts w:ascii="Times New Roman" w:hAnsi="Times New Roman" w:cs="Times New Roman"/>
          <w:sz w:val="24"/>
          <w:szCs w:val="24"/>
        </w:rPr>
        <w:t>.</w:t>
      </w:r>
      <w:r w:rsidR="001F25BD">
        <w:rPr>
          <w:rFonts w:ascii="Times New Roman" w:hAnsi="Times New Roman" w:cs="Times New Roman"/>
          <w:sz w:val="24"/>
          <w:szCs w:val="24"/>
        </w:rPr>
        <w:t xml:space="preserve"> Having the</w:t>
      </w:r>
      <w:r w:rsidR="00B1143B">
        <w:rPr>
          <w:rFonts w:ascii="Times New Roman" w:hAnsi="Times New Roman" w:cs="Times New Roman"/>
          <w:sz w:val="24"/>
          <w:szCs w:val="24"/>
        </w:rPr>
        <w:t xml:space="preserve"> intersected elements re-</w:t>
      </w:r>
      <w:r w:rsidR="001F25BD">
        <w:rPr>
          <w:rFonts w:ascii="Times New Roman" w:hAnsi="Times New Roman" w:cs="Times New Roman"/>
          <w:sz w:val="24"/>
          <w:szCs w:val="24"/>
        </w:rPr>
        <w:t xml:space="preserve">meshed allows for any original surface elements that were only partly </w:t>
      </w:r>
      <w:r w:rsidR="000F568B">
        <w:rPr>
          <w:rFonts w:ascii="Times New Roman" w:hAnsi="Times New Roman" w:cs="Times New Roman"/>
          <w:sz w:val="24"/>
          <w:szCs w:val="24"/>
        </w:rPr>
        <w:t>contained by the intersection curve</w:t>
      </w:r>
      <w:r w:rsidR="001F25BD">
        <w:rPr>
          <w:rFonts w:ascii="Times New Roman" w:hAnsi="Times New Roman" w:cs="Times New Roman"/>
          <w:sz w:val="24"/>
          <w:szCs w:val="24"/>
        </w:rPr>
        <w:t xml:space="preserve"> to have that section removed without affecting the rest of the element. Only removing </w:t>
      </w:r>
      <w:r>
        <w:rPr>
          <w:rFonts w:ascii="Times New Roman" w:hAnsi="Times New Roman" w:cs="Times New Roman"/>
          <w:sz w:val="24"/>
          <w:szCs w:val="24"/>
        </w:rPr>
        <w:t xml:space="preserve">the necessary section of the surface element </w:t>
      </w:r>
      <w:r w:rsidR="001F25BD">
        <w:rPr>
          <w:rFonts w:ascii="Times New Roman" w:hAnsi="Times New Roman" w:cs="Times New Roman"/>
          <w:sz w:val="24"/>
          <w:szCs w:val="24"/>
        </w:rPr>
        <w:t xml:space="preserve">allows the interpenetrations to be fixed while </w:t>
      </w:r>
      <w:r w:rsidR="000F568B">
        <w:rPr>
          <w:rFonts w:ascii="Times New Roman" w:hAnsi="Times New Roman" w:cs="Times New Roman"/>
          <w:sz w:val="24"/>
          <w:szCs w:val="24"/>
        </w:rPr>
        <w:t>minimally affecting the surface</w:t>
      </w:r>
      <w:r w:rsidR="001F25BD">
        <w:rPr>
          <w:rFonts w:ascii="Times New Roman" w:hAnsi="Times New Roman" w:cs="Times New Roman"/>
          <w:sz w:val="24"/>
          <w:szCs w:val="24"/>
        </w:rPr>
        <w:t xml:space="preserve">. </w:t>
      </w:r>
      <w:r w:rsidR="00B1143B">
        <w:rPr>
          <w:rFonts w:ascii="Times New Roman" w:hAnsi="Times New Roman" w:cs="Times New Roman"/>
          <w:sz w:val="24"/>
          <w:szCs w:val="24"/>
        </w:rPr>
        <w:t>Once all the intersected surface elements have been re-meshed, the last step is to remove any elements that lie inside of the intersection curve.</w:t>
      </w:r>
    </w:p>
    <w:p w14:paraId="72F72D9E" w14:textId="59471C6E" w:rsidR="00A85C33" w:rsidRPr="008C2F31" w:rsidRDefault="00A85C33" w:rsidP="005932F9">
      <w:pPr>
        <w:pStyle w:val="ListParagraph"/>
        <w:ind w:left="1440"/>
        <w:jc w:val="both"/>
        <w:rPr>
          <w:rFonts w:ascii="Times New Roman" w:hAnsi="Times New Roman" w:cs="Times New Roman"/>
          <w:szCs w:val="24"/>
        </w:rPr>
      </w:pPr>
    </w:p>
    <w:p w14:paraId="7CCE58D2" w14:textId="18FC7671" w:rsidR="00EC1F55" w:rsidRPr="008C2F31" w:rsidRDefault="00FC293E" w:rsidP="005932F9">
      <w:pPr>
        <w:pStyle w:val="ListParagraph"/>
        <w:numPr>
          <w:ilvl w:val="0"/>
          <w:numId w:val="4"/>
        </w:numPr>
        <w:jc w:val="both"/>
        <w:rPr>
          <w:rFonts w:ascii="Times New Roman" w:hAnsi="Times New Roman" w:cs="Times New Roman"/>
        </w:rPr>
      </w:pPr>
      <w:r w:rsidRPr="008C2F31">
        <w:rPr>
          <w:rFonts w:ascii="Times New Roman" w:hAnsi="Times New Roman" w:cs="Times New Roman"/>
          <w:b/>
          <w:sz w:val="24"/>
          <w:szCs w:val="24"/>
        </w:rPr>
        <w:t>CONCLUSIONS/ANALYSIS TO DATE</w:t>
      </w:r>
      <w:r w:rsidRPr="008C2F31">
        <w:rPr>
          <w:rFonts w:ascii="Times New Roman" w:hAnsi="Times New Roman" w:cs="Times New Roman"/>
        </w:rPr>
        <w:t xml:space="preserve"> </w:t>
      </w:r>
    </w:p>
    <w:p w14:paraId="13327AAF" w14:textId="6062A736" w:rsidR="00E56BA6" w:rsidRPr="008C2F31" w:rsidRDefault="00A15A04" w:rsidP="00A15A04">
      <w:pPr>
        <w:pStyle w:val="ListParagraph"/>
        <w:ind w:left="1440"/>
        <w:rPr>
          <w:rFonts w:ascii="Times New Roman" w:hAnsi="Times New Roman" w:cs="Times New Roman"/>
        </w:rPr>
      </w:pPr>
      <w:r>
        <w:rPr>
          <w:rFonts w:ascii="Times New Roman" w:hAnsi="Times New Roman" w:cs="Times New Roman"/>
          <w:sz w:val="24"/>
          <w:szCs w:val="24"/>
        </w:rPr>
        <w:t xml:space="preserve">The strategy </w:t>
      </w:r>
      <w:r w:rsidR="00B07548">
        <w:rPr>
          <w:rFonts w:ascii="Times New Roman" w:hAnsi="Times New Roman" w:cs="Times New Roman"/>
          <w:sz w:val="24"/>
          <w:szCs w:val="24"/>
        </w:rPr>
        <w:t>is</w:t>
      </w:r>
      <w:r>
        <w:rPr>
          <w:rFonts w:ascii="Times New Roman" w:hAnsi="Times New Roman" w:cs="Times New Roman"/>
          <w:sz w:val="24"/>
          <w:szCs w:val="24"/>
        </w:rPr>
        <w:t xml:space="preserve"> robust thus far. </w:t>
      </w:r>
      <w:r w:rsidR="002E1754">
        <w:rPr>
          <w:rFonts w:ascii="Times New Roman" w:hAnsi="Times New Roman" w:cs="Times New Roman"/>
          <w:sz w:val="24"/>
          <w:szCs w:val="24"/>
        </w:rPr>
        <w:t xml:space="preserve">The routines have no issues dividing and re-meshing the surfaces using the intersection curve. </w:t>
      </w:r>
      <w:r w:rsidR="00B07548">
        <w:rPr>
          <w:rFonts w:ascii="Times New Roman" w:hAnsi="Times New Roman" w:cs="Times New Roman"/>
          <w:sz w:val="24"/>
          <w:szCs w:val="24"/>
        </w:rPr>
        <w:t>There still exists some elements that are smaller and more badly shaped than preferred.</w:t>
      </w:r>
      <w:r w:rsidR="00382CD3">
        <w:rPr>
          <w:rFonts w:ascii="Times New Roman" w:hAnsi="Times New Roman" w:cs="Times New Roman"/>
          <w:sz w:val="24"/>
          <w:szCs w:val="24"/>
        </w:rPr>
        <w:t xml:space="preserve"> However, these elements still allow an analysis to be conducted and therefore will suffice for the purposes of this research.</w:t>
      </w:r>
      <w:r w:rsidR="000F568B">
        <w:rPr>
          <w:rFonts w:ascii="Times New Roman" w:hAnsi="Times New Roman" w:cs="Times New Roman"/>
          <w:sz w:val="24"/>
          <w:szCs w:val="24"/>
        </w:rPr>
        <w:t xml:space="preserve"> Future development will address the issue of fixing these elements.</w:t>
      </w:r>
    </w:p>
    <w:p w14:paraId="1EE906CF" w14:textId="1B9DF77A" w:rsidR="00641B6F" w:rsidRPr="00B07548" w:rsidRDefault="003A224C" w:rsidP="00B07548">
      <w:pPr>
        <w:pStyle w:val="gmail-msolistparagraph"/>
        <w:spacing w:before="0" w:beforeAutospacing="0" w:after="200" w:afterAutospacing="0" w:line="276" w:lineRule="auto"/>
        <w:ind w:left="1080"/>
        <w:rPr>
          <w:rFonts w:ascii="Times New Roman" w:hAnsi="Times New Roman" w:cs="Times New Roman"/>
          <w:sz w:val="24"/>
          <w:szCs w:val="24"/>
        </w:rPr>
      </w:pPr>
      <w:r w:rsidRPr="008C2F31">
        <w:rPr>
          <w:rFonts w:ascii="Times New Roman" w:hAnsi="Times New Roman" w:cs="Times New Roman"/>
          <w:b/>
          <w:sz w:val="24"/>
          <w:szCs w:val="24"/>
        </w:rPr>
        <w:t>WORK FORECAST AND PLANS</w:t>
      </w:r>
      <w:r w:rsidR="00A639C5" w:rsidRPr="005932F9">
        <w:rPr>
          <w:rFonts w:ascii="Times New Roman" w:hAnsi="Times New Roman" w:cs="Times New Roman"/>
          <w:b/>
          <w:sz w:val="24"/>
          <w:szCs w:val="24"/>
        </w:rPr>
        <w:br/>
      </w:r>
      <w:r w:rsidR="00B2586C">
        <w:rPr>
          <w:rFonts w:ascii="Times New Roman" w:hAnsi="Times New Roman" w:cs="Times New Roman"/>
          <w:sz w:val="24"/>
          <w:szCs w:val="24"/>
        </w:rPr>
        <w:t xml:space="preserve">The final step is to properly remove any elements inside of the intersection curve and replace them with a set of elements that will be shared between the surfaces. </w:t>
      </w:r>
      <w:r w:rsidR="00B07548">
        <w:rPr>
          <w:rFonts w:ascii="Times New Roman" w:hAnsi="Times New Roman" w:cs="Times New Roman"/>
          <w:sz w:val="24"/>
          <w:szCs w:val="24"/>
        </w:rPr>
        <w:t xml:space="preserve">It is expected that a ray-intersection between the centroid of an element and the intersection curve will identify the elements to be removed. Then one set of removed elements will become the replacement set for both surfaces, creating a compatible region </w:t>
      </w:r>
      <w:r w:rsidR="000F568B">
        <w:rPr>
          <w:rFonts w:ascii="Times New Roman" w:hAnsi="Times New Roman" w:cs="Times New Roman"/>
          <w:sz w:val="24"/>
          <w:szCs w:val="24"/>
        </w:rPr>
        <w:t>of elements between the two surfaces. This compatibility is required to run a traditional finite element analysis. Once this proof of concept approach has been successfully tested, other means of creating a compatible mesh region between the two surfaces will be explored.</w:t>
      </w:r>
    </w:p>
    <w:sectPr w:rsidR="00641B6F" w:rsidRPr="00B07548" w:rsidSect="00D45789">
      <w:pgSz w:w="12240" w:h="15840"/>
      <w:pgMar w:top="1440" w:right="1440" w:bottom="1350" w:left="1440" w:header="720" w:footer="113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91A04" w14:textId="77777777" w:rsidR="00D0114A" w:rsidRDefault="00D0114A" w:rsidP="0025763B">
      <w:pPr>
        <w:spacing w:after="0" w:line="240" w:lineRule="auto"/>
      </w:pPr>
      <w:r>
        <w:separator/>
      </w:r>
    </w:p>
  </w:endnote>
  <w:endnote w:type="continuationSeparator" w:id="0">
    <w:p w14:paraId="6E7824D9" w14:textId="77777777" w:rsidR="00D0114A" w:rsidRDefault="00D0114A" w:rsidP="00257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24A52" w14:textId="77777777" w:rsidR="00D0114A" w:rsidRDefault="00D0114A" w:rsidP="0025763B">
      <w:pPr>
        <w:spacing w:after="0" w:line="240" w:lineRule="auto"/>
      </w:pPr>
      <w:r>
        <w:separator/>
      </w:r>
    </w:p>
  </w:footnote>
  <w:footnote w:type="continuationSeparator" w:id="0">
    <w:p w14:paraId="57AD056E" w14:textId="77777777" w:rsidR="00D0114A" w:rsidRDefault="00D0114A" w:rsidP="002576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B6BF7"/>
    <w:multiLevelType w:val="hybridMultilevel"/>
    <w:tmpl w:val="3E780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22D8E"/>
    <w:multiLevelType w:val="hybridMultilevel"/>
    <w:tmpl w:val="A00423B8"/>
    <w:lvl w:ilvl="0" w:tplc="AD50827E">
      <w:start w:val="2"/>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42A083E"/>
    <w:multiLevelType w:val="hybridMultilevel"/>
    <w:tmpl w:val="23944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74BD4"/>
    <w:multiLevelType w:val="hybridMultilevel"/>
    <w:tmpl w:val="034E0B26"/>
    <w:lvl w:ilvl="0" w:tplc="5A422F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56089E"/>
    <w:multiLevelType w:val="hybridMultilevel"/>
    <w:tmpl w:val="099E6644"/>
    <w:lvl w:ilvl="0" w:tplc="B19C39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16C7F"/>
    <w:multiLevelType w:val="hybridMultilevel"/>
    <w:tmpl w:val="D92C2F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137A42"/>
    <w:multiLevelType w:val="hybridMultilevel"/>
    <w:tmpl w:val="7E9A7B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7F4BE0"/>
    <w:multiLevelType w:val="hybridMultilevel"/>
    <w:tmpl w:val="20F4A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3D07B6"/>
    <w:multiLevelType w:val="hybridMultilevel"/>
    <w:tmpl w:val="FF02BB5C"/>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3C4741E4"/>
    <w:multiLevelType w:val="hybridMultilevel"/>
    <w:tmpl w:val="CC00BC60"/>
    <w:lvl w:ilvl="0" w:tplc="2A1E4146">
      <w:start w:val="1"/>
      <w:numFmt w:val="upp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2583ABC"/>
    <w:multiLevelType w:val="hybridMultilevel"/>
    <w:tmpl w:val="EDC09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033566"/>
    <w:multiLevelType w:val="hybridMultilevel"/>
    <w:tmpl w:val="49D00D52"/>
    <w:lvl w:ilvl="0" w:tplc="E6FC085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0F72E96"/>
    <w:multiLevelType w:val="hybridMultilevel"/>
    <w:tmpl w:val="DF7E7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4184B2C"/>
    <w:multiLevelType w:val="hybridMultilevel"/>
    <w:tmpl w:val="2794A52E"/>
    <w:lvl w:ilvl="0" w:tplc="33AEF62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5C44F01"/>
    <w:multiLevelType w:val="hybridMultilevel"/>
    <w:tmpl w:val="D4764E72"/>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226AC"/>
    <w:multiLevelType w:val="hybridMultilevel"/>
    <w:tmpl w:val="BCAA7CE2"/>
    <w:lvl w:ilvl="0" w:tplc="59580448">
      <w:start w:val="1"/>
      <w:numFmt w:val="lowerLetter"/>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B225CD"/>
    <w:multiLevelType w:val="hybridMultilevel"/>
    <w:tmpl w:val="40C070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C57FF0"/>
    <w:multiLevelType w:val="hybridMultilevel"/>
    <w:tmpl w:val="E6362DF6"/>
    <w:lvl w:ilvl="0" w:tplc="D82A761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2A0E9F"/>
    <w:multiLevelType w:val="hybridMultilevel"/>
    <w:tmpl w:val="1D98C8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7C01D0"/>
    <w:multiLevelType w:val="hybridMultilevel"/>
    <w:tmpl w:val="7690E190"/>
    <w:lvl w:ilvl="0" w:tplc="D5C8FBD8">
      <w:start w:val="1"/>
      <w:numFmt w:val="bullet"/>
      <w:lvlText w:val="•"/>
      <w:lvlJc w:val="left"/>
      <w:pPr>
        <w:tabs>
          <w:tab w:val="num" w:pos="720"/>
        </w:tabs>
        <w:ind w:left="720" w:hanging="360"/>
      </w:pPr>
      <w:rPr>
        <w:rFonts w:ascii="Arial" w:hAnsi="Arial" w:hint="default"/>
      </w:rPr>
    </w:lvl>
    <w:lvl w:ilvl="1" w:tplc="3E1C24D8" w:tentative="1">
      <w:start w:val="1"/>
      <w:numFmt w:val="bullet"/>
      <w:lvlText w:val="•"/>
      <w:lvlJc w:val="left"/>
      <w:pPr>
        <w:tabs>
          <w:tab w:val="num" w:pos="1440"/>
        </w:tabs>
        <w:ind w:left="1440" w:hanging="360"/>
      </w:pPr>
      <w:rPr>
        <w:rFonts w:ascii="Arial" w:hAnsi="Arial" w:hint="default"/>
      </w:rPr>
    </w:lvl>
    <w:lvl w:ilvl="2" w:tplc="DA5A5166" w:tentative="1">
      <w:start w:val="1"/>
      <w:numFmt w:val="bullet"/>
      <w:lvlText w:val="•"/>
      <w:lvlJc w:val="left"/>
      <w:pPr>
        <w:tabs>
          <w:tab w:val="num" w:pos="2160"/>
        </w:tabs>
        <w:ind w:left="2160" w:hanging="360"/>
      </w:pPr>
      <w:rPr>
        <w:rFonts w:ascii="Arial" w:hAnsi="Arial" w:hint="default"/>
      </w:rPr>
    </w:lvl>
    <w:lvl w:ilvl="3" w:tplc="25E41EE8" w:tentative="1">
      <w:start w:val="1"/>
      <w:numFmt w:val="bullet"/>
      <w:lvlText w:val="•"/>
      <w:lvlJc w:val="left"/>
      <w:pPr>
        <w:tabs>
          <w:tab w:val="num" w:pos="2880"/>
        </w:tabs>
        <w:ind w:left="2880" w:hanging="360"/>
      </w:pPr>
      <w:rPr>
        <w:rFonts w:ascii="Arial" w:hAnsi="Arial" w:hint="default"/>
      </w:rPr>
    </w:lvl>
    <w:lvl w:ilvl="4" w:tplc="2F146DA0" w:tentative="1">
      <w:start w:val="1"/>
      <w:numFmt w:val="bullet"/>
      <w:lvlText w:val="•"/>
      <w:lvlJc w:val="left"/>
      <w:pPr>
        <w:tabs>
          <w:tab w:val="num" w:pos="3600"/>
        </w:tabs>
        <w:ind w:left="3600" w:hanging="360"/>
      </w:pPr>
      <w:rPr>
        <w:rFonts w:ascii="Arial" w:hAnsi="Arial" w:hint="default"/>
      </w:rPr>
    </w:lvl>
    <w:lvl w:ilvl="5" w:tplc="086EC3D2" w:tentative="1">
      <w:start w:val="1"/>
      <w:numFmt w:val="bullet"/>
      <w:lvlText w:val="•"/>
      <w:lvlJc w:val="left"/>
      <w:pPr>
        <w:tabs>
          <w:tab w:val="num" w:pos="4320"/>
        </w:tabs>
        <w:ind w:left="4320" w:hanging="360"/>
      </w:pPr>
      <w:rPr>
        <w:rFonts w:ascii="Arial" w:hAnsi="Arial" w:hint="default"/>
      </w:rPr>
    </w:lvl>
    <w:lvl w:ilvl="6" w:tplc="DB68D63A" w:tentative="1">
      <w:start w:val="1"/>
      <w:numFmt w:val="bullet"/>
      <w:lvlText w:val="•"/>
      <w:lvlJc w:val="left"/>
      <w:pPr>
        <w:tabs>
          <w:tab w:val="num" w:pos="5040"/>
        </w:tabs>
        <w:ind w:left="5040" w:hanging="360"/>
      </w:pPr>
      <w:rPr>
        <w:rFonts w:ascii="Arial" w:hAnsi="Arial" w:hint="default"/>
      </w:rPr>
    </w:lvl>
    <w:lvl w:ilvl="7" w:tplc="FBD4B248" w:tentative="1">
      <w:start w:val="1"/>
      <w:numFmt w:val="bullet"/>
      <w:lvlText w:val="•"/>
      <w:lvlJc w:val="left"/>
      <w:pPr>
        <w:tabs>
          <w:tab w:val="num" w:pos="5760"/>
        </w:tabs>
        <w:ind w:left="5760" w:hanging="360"/>
      </w:pPr>
      <w:rPr>
        <w:rFonts w:ascii="Arial" w:hAnsi="Arial" w:hint="default"/>
      </w:rPr>
    </w:lvl>
    <w:lvl w:ilvl="8" w:tplc="E864E174"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3"/>
  </w:num>
  <w:num w:numId="3">
    <w:abstractNumId w:val="13"/>
  </w:num>
  <w:num w:numId="4">
    <w:abstractNumId w:val="9"/>
  </w:num>
  <w:num w:numId="5">
    <w:abstractNumId w:val="4"/>
  </w:num>
  <w:num w:numId="6">
    <w:abstractNumId w:val="11"/>
  </w:num>
  <w:num w:numId="7">
    <w:abstractNumId w:val="1"/>
  </w:num>
  <w:num w:numId="8">
    <w:abstractNumId w:val="0"/>
  </w:num>
  <w:num w:numId="9">
    <w:abstractNumId w:val="18"/>
  </w:num>
  <w:num w:numId="10">
    <w:abstractNumId w:val="7"/>
  </w:num>
  <w:num w:numId="11">
    <w:abstractNumId w:val="8"/>
  </w:num>
  <w:num w:numId="12">
    <w:abstractNumId w:val="10"/>
  </w:num>
  <w:num w:numId="13">
    <w:abstractNumId w:val="12"/>
  </w:num>
  <w:num w:numId="14">
    <w:abstractNumId w:val="19"/>
  </w:num>
  <w:num w:numId="15">
    <w:abstractNumId w:val="16"/>
  </w:num>
  <w:num w:numId="16">
    <w:abstractNumId w:val="15"/>
  </w:num>
  <w:num w:numId="17">
    <w:abstractNumId w:val="2"/>
  </w:num>
  <w:num w:numId="18">
    <w:abstractNumId w:val="5"/>
  </w:num>
  <w:num w:numId="19">
    <w:abstractNumId w:val="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tbQ0MjY2MjYytbBQ0lEKTi0uzszPAykwrAUARiL7hiwAAAA="/>
  </w:docVars>
  <w:rsids>
    <w:rsidRoot w:val="003A224C"/>
    <w:rsid w:val="0000180F"/>
    <w:rsid w:val="00005C38"/>
    <w:rsid w:val="00007E0F"/>
    <w:rsid w:val="00010B79"/>
    <w:rsid w:val="00011AD8"/>
    <w:rsid w:val="00011F7E"/>
    <w:rsid w:val="0001334F"/>
    <w:rsid w:val="00013F95"/>
    <w:rsid w:val="000203E9"/>
    <w:rsid w:val="00021B74"/>
    <w:rsid w:val="000256CD"/>
    <w:rsid w:val="00027AC7"/>
    <w:rsid w:val="00032DFC"/>
    <w:rsid w:val="00040A8A"/>
    <w:rsid w:val="00042AE0"/>
    <w:rsid w:val="00046B5A"/>
    <w:rsid w:val="000503AD"/>
    <w:rsid w:val="00057052"/>
    <w:rsid w:val="000571FB"/>
    <w:rsid w:val="00057934"/>
    <w:rsid w:val="00062925"/>
    <w:rsid w:val="0006457C"/>
    <w:rsid w:val="00071D00"/>
    <w:rsid w:val="00073C51"/>
    <w:rsid w:val="000753BD"/>
    <w:rsid w:val="00082CB8"/>
    <w:rsid w:val="000848A0"/>
    <w:rsid w:val="000851EE"/>
    <w:rsid w:val="00097900"/>
    <w:rsid w:val="00097B7B"/>
    <w:rsid w:val="000A2620"/>
    <w:rsid w:val="000A2671"/>
    <w:rsid w:val="000A6AD6"/>
    <w:rsid w:val="000A74D7"/>
    <w:rsid w:val="000A7A9C"/>
    <w:rsid w:val="000B029E"/>
    <w:rsid w:val="000B0309"/>
    <w:rsid w:val="000D0189"/>
    <w:rsid w:val="000D31C7"/>
    <w:rsid w:val="000D6148"/>
    <w:rsid w:val="000E3040"/>
    <w:rsid w:val="000E3A26"/>
    <w:rsid w:val="000F1FA0"/>
    <w:rsid w:val="000F3E6B"/>
    <w:rsid w:val="000F4E58"/>
    <w:rsid w:val="000F568B"/>
    <w:rsid w:val="00111055"/>
    <w:rsid w:val="00111FAF"/>
    <w:rsid w:val="0012018A"/>
    <w:rsid w:val="001239E8"/>
    <w:rsid w:val="0012749B"/>
    <w:rsid w:val="00131678"/>
    <w:rsid w:val="00131B8F"/>
    <w:rsid w:val="00132602"/>
    <w:rsid w:val="0013274F"/>
    <w:rsid w:val="00143318"/>
    <w:rsid w:val="0015200E"/>
    <w:rsid w:val="00152AD3"/>
    <w:rsid w:val="00161036"/>
    <w:rsid w:val="00163A35"/>
    <w:rsid w:val="001653BC"/>
    <w:rsid w:val="001708F5"/>
    <w:rsid w:val="00172C90"/>
    <w:rsid w:val="00173AA9"/>
    <w:rsid w:val="00174014"/>
    <w:rsid w:val="00181AD2"/>
    <w:rsid w:val="0018401F"/>
    <w:rsid w:val="00190626"/>
    <w:rsid w:val="00191E7E"/>
    <w:rsid w:val="001B399D"/>
    <w:rsid w:val="001B3F58"/>
    <w:rsid w:val="001B5CBF"/>
    <w:rsid w:val="001B6E3D"/>
    <w:rsid w:val="001C7CE0"/>
    <w:rsid w:val="001D1F91"/>
    <w:rsid w:val="001E46EE"/>
    <w:rsid w:val="001E4965"/>
    <w:rsid w:val="001E537A"/>
    <w:rsid w:val="001E5E4D"/>
    <w:rsid w:val="001F25BD"/>
    <w:rsid w:val="001F2960"/>
    <w:rsid w:val="001F6D25"/>
    <w:rsid w:val="00202DF1"/>
    <w:rsid w:val="00220135"/>
    <w:rsid w:val="0022175B"/>
    <w:rsid w:val="00221EBF"/>
    <w:rsid w:val="0022204B"/>
    <w:rsid w:val="0022379F"/>
    <w:rsid w:val="002306C4"/>
    <w:rsid w:val="002322EE"/>
    <w:rsid w:val="00233253"/>
    <w:rsid w:val="00237E44"/>
    <w:rsid w:val="0024168D"/>
    <w:rsid w:val="0024177D"/>
    <w:rsid w:val="002424E3"/>
    <w:rsid w:val="00244AE0"/>
    <w:rsid w:val="0025480A"/>
    <w:rsid w:val="00254B21"/>
    <w:rsid w:val="00254B95"/>
    <w:rsid w:val="0025763B"/>
    <w:rsid w:val="00260CEC"/>
    <w:rsid w:val="00277528"/>
    <w:rsid w:val="00280ED8"/>
    <w:rsid w:val="00287129"/>
    <w:rsid w:val="002928B4"/>
    <w:rsid w:val="002A4662"/>
    <w:rsid w:val="002A6DEC"/>
    <w:rsid w:val="002B35B6"/>
    <w:rsid w:val="002D40EE"/>
    <w:rsid w:val="002D7E1E"/>
    <w:rsid w:val="002E1754"/>
    <w:rsid w:val="002E5C98"/>
    <w:rsid w:val="002F073B"/>
    <w:rsid w:val="00302D59"/>
    <w:rsid w:val="00305C04"/>
    <w:rsid w:val="003150AE"/>
    <w:rsid w:val="00317D71"/>
    <w:rsid w:val="00321276"/>
    <w:rsid w:val="00326857"/>
    <w:rsid w:val="00334C1B"/>
    <w:rsid w:val="00344F0B"/>
    <w:rsid w:val="00346733"/>
    <w:rsid w:val="00353548"/>
    <w:rsid w:val="003606C9"/>
    <w:rsid w:val="00362EA3"/>
    <w:rsid w:val="00363DF5"/>
    <w:rsid w:val="0036651A"/>
    <w:rsid w:val="003757E8"/>
    <w:rsid w:val="00380102"/>
    <w:rsid w:val="00382C91"/>
    <w:rsid w:val="00382CD3"/>
    <w:rsid w:val="00383665"/>
    <w:rsid w:val="0038388F"/>
    <w:rsid w:val="00386FE3"/>
    <w:rsid w:val="003921F2"/>
    <w:rsid w:val="00397444"/>
    <w:rsid w:val="00397EF2"/>
    <w:rsid w:val="003A224C"/>
    <w:rsid w:val="003A686B"/>
    <w:rsid w:val="003B1773"/>
    <w:rsid w:val="003B193F"/>
    <w:rsid w:val="003B742F"/>
    <w:rsid w:val="003C43FC"/>
    <w:rsid w:val="003C765E"/>
    <w:rsid w:val="003D088B"/>
    <w:rsid w:val="003D2C03"/>
    <w:rsid w:val="003D42FF"/>
    <w:rsid w:val="003D4D1E"/>
    <w:rsid w:val="003E7790"/>
    <w:rsid w:val="003F074A"/>
    <w:rsid w:val="003F1A4B"/>
    <w:rsid w:val="0040089B"/>
    <w:rsid w:val="004060D2"/>
    <w:rsid w:val="00416B53"/>
    <w:rsid w:val="00417811"/>
    <w:rsid w:val="00421A1B"/>
    <w:rsid w:val="00421AE0"/>
    <w:rsid w:val="00422632"/>
    <w:rsid w:val="00426373"/>
    <w:rsid w:val="004302C2"/>
    <w:rsid w:val="00430679"/>
    <w:rsid w:val="004364F0"/>
    <w:rsid w:val="00452649"/>
    <w:rsid w:val="00452A88"/>
    <w:rsid w:val="00454532"/>
    <w:rsid w:val="0045744D"/>
    <w:rsid w:val="004619E8"/>
    <w:rsid w:val="00461C60"/>
    <w:rsid w:val="00464507"/>
    <w:rsid w:val="00465672"/>
    <w:rsid w:val="00465EDA"/>
    <w:rsid w:val="00472E29"/>
    <w:rsid w:val="0047696F"/>
    <w:rsid w:val="0047753A"/>
    <w:rsid w:val="00477F04"/>
    <w:rsid w:val="00484751"/>
    <w:rsid w:val="00486393"/>
    <w:rsid w:val="00486659"/>
    <w:rsid w:val="004906B8"/>
    <w:rsid w:val="004921E9"/>
    <w:rsid w:val="00492E84"/>
    <w:rsid w:val="00494E9B"/>
    <w:rsid w:val="0049521D"/>
    <w:rsid w:val="0049715B"/>
    <w:rsid w:val="004A1147"/>
    <w:rsid w:val="004A5F1D"/>
    <w:rsid w:val="004C0E89"/>
    <w:rsid w:val="004C43E5"/>
    <w:rsid w:val="004C47DF"/>
    <w:rsid w:val="004C572F"/>
    <w:rsid w:val="004D3453"/>
    <w:rsid w:val="004E03EE"/>
    <w:rsid w:val="004E0E9D"/>
    <w:rsid w:val="004E57F7"/>
    <w:rsid w:val="004E6250"/>
    <w:rsid w:val="004E7308"/>
    <w:rsid w:val="004F303C"/>
    <w:rsid w:val="00505180"/>
    <w:rsid w:val="005104C3"/>
    <w:rsid w:val="005119EA"/>
    <w:rsid w:val="005128F9"/>
    <w:rsid w:val="00515B45"/>
    <w:rsid w:val="00516259"/>
    <w:rsid w:val="00520094"/>
    <w:rsid w:val="005246B4"/>
    <w:rsid w:val="005265CE"/>
    <w:rsid w:val="00526E80"/>
    <w:rsid w:val="00526F5B"/>
    <w:rsid w:val="00527749"/>
    <w:rsid w:val="005431BF"/>
    <w:rsid w:val="005549A4"/>
    <w:rsid w:val="00555E73"/>
    <w:rsid w:val="00571292"/>
    <w:rsid w:val="00576313"/>
    <w:rsid w:val="00593232"/>
    <w:rsid w:val="005932F9"/>
    <w:rsid w:val="00594D6A"/>
    <w:rsid w:val="005A5E83"/>
    <w:rsid w:val="005A6193"/>
    <w:rsid w:val="005A6574"/>
    <w:rsid w:val="005B17CD"/>
    <w:rsid w:val="005B5087"/>
    <w:rsid w:val="005B7068"/>
    <w:rsid w:val="005C0021"/>
    <w:rsid w:val="005C136D"/>
    <w:rsid w:val="005C2081"/>
    <w:rsid w:val="005C2270"/>
    <w:rsid w:val="005C3D48"/>
    <w:rsid w:val="005C4609"/>
    <w:rsid w:val="005C6C2F"/>
    <w:rsid w:val="005D3B2C"/>
    <w:rsid w:val="005D4B50"/>
    <w:rsid w:val="005E5DC0"/>
    <w:rsid w:val="005F7EA2"/>
    <w:rsid w:val="00605DE6"/>
    <w:rsid w:val="00605E28"/>
    <w:rsid w:val="00606F02"/>
    <w:rsid w:val="006112B7"/>
    <w:rsid w:val="00615605"/>
    <w:rsid w:val="00615697"/>
    <w:rsid w:val="00615AF8"/>
    <w:rsid w:val="006244C4"/>
    <w:rsid w:val="00625841"/>
    <w:rsid w:val="0063074A"/>
    <w:rsid w:val="00641B6F"/>
    <w:rsid w:val="00643880"/>
    <w:rsid w:val="00654B18"/>
    <w:rsid w:val="006561A5"/>
    <w:rsid w:val="00661DCE"/>
    <w:rsid w:val="00662379"/>
    <w:rsid w:val="00664591"/>
    <w:rsid w:val="00672DAB"/>
    <w:rsid w:val="0067603F"/>
    <w:rsid w:val="006773DF"/>
    <w:rsid w:val="00684719"/>
    <w:rsid w:val="006912C5"/>
    <w:rsid w:val="00694DB6"/>
    <w:rsid w:val="006A039A"/>
    <w:rsid w:val="006A17B0"/>
    <w:rsid w:val="006A1A36"/>
    <w:rsid w:val="006A2007"/>
    <w:rsid w:val="006A2173"/>
    <w:rsid w:val="006A4FAC"/>
    <w:rsid w:val="006A6C05"/>
    <w:rsid w:val="006A7736"/>
    <w:rsid w:val="006B2B48"/>
    <w:rsid w:val="006B2E61"/>
    <w:rsid w:val="006B4451"/>
    <w:rsid w:val="006C0BEB"/>
    <w:rsid w:val="006C57DF"/>
    <w:rsid w:val="006D65A5"/>
    <w:rsid w:val="006F41F9"/>
    <w:rsid w:val="00700BEB"/>
    <w:rsid w:val="007056F2"/>
    <w:rsid w:val="0071032D"/>
    <w:rsid w:val="00713A08"/>
    <w:rsid w:val="007209F6"/>
    <w:rsid w:val="00730747"/>
    <w:rsid w:val="007339BE"/>
    <w:rsid w:val="00750F8F"/>
    <w:rsid w:val="00752906"/>
    <w:rsid w:val="00755D3D"/>
    <w:rsid w:val="00761603"/>
    <w:rsid w:val="0076178B"/>
    <w:rsid w:val="00777012"/>
    <w:rsid w:val="007823C1"/>
    <w:rsid w:val="007826F4"/>
    <w:rsid w:val="007838EE"/>
    <w:rsid w:val="00784EE1"/>
    <w:rsid w:val="00791F96"/>
    <w:rsid w:val="007958FF"/>
    <w:rsid w:val="00797E89"/>
    <w:rsid w:val="007A3264"/>
    <w:rsid w:val="007A6F64"/>
    <w:rsid w:val="007B5D85"/>
    <w:rsid w:val="007B6EDD"/>
    <w:rsid w:val="007C00E9"/>
    <w:rsid w:val="007C4967"/>
    <w:rsid w:val="007C678D"/>
    <w:rsid w:val="007C7FEB"/>
    <w:rsid w:val="007D73E0"/>
    <w:rsid w:val="007F0584"/>
    <w:rsid w:val="007F4A21"/>
    <w:rsid w:val="007F51C5"/>
    <w:rsid w:val="0080528D"/>
    <w:rsid w:val="00812B09"/>
    <w:rsid w:val="00815118"/>
    <w:rsid w:val="008200EF"/>
    <w:rsid w:val="00820A16"/>
    <w:rsid w:val="00825438"/>
    <w:rsid w:val="00826404"/>
    <w:rsid w:val="00842BDA"/>
    <w:rsid w:val="0084388E"/>
    <w:rsid w:val="00855A8F"/>
    <w:rsid w:val="00864367"/>
    <w:rsid w:val="008672EB"/>
    <w:rsid w:val="00891ABF"/>
    <w:rsid w:val="00897DA9"/>
    <w:rsid w:val="008A0916"/>
    <w:rsid w:val="008A3370"/>
    <w:rsid w:val="008A414C"/>
    <w:rsid w:val="008B3C53"/>
    <w:rsid w:val="008C2F31"/>
    <w:rsid w:val="008E26B3"/>
    <w:rsid w:val="008E694B"/>
    <w:rsid w:val="008F052B"/>
    <w:rsid w:val="008F5915"/>
    <w:rsid w:val="008F6668"/>
    <w:rsid w:val="009057A4"/>
    <w:rsid w:val="0090595D"/>
    <w:rsid w:val="00906B48"/>
    <w:rsid w:val="00907ED4"/>
    <w:rsid w:val="00916134"/>
    <w:rsid w:val="00917184"/>
    <w:rsid w:val="009217BB"/>
    <w:rsid w:val="00925BB0"/>
    <w:rsid w:val="00930622"/>
    <w:rsid w:val="009412C0"/>
    <w:rsid w:val="00943709"/>
    <w:rsid w:val="00946C58"/>
    <w:rsid w:val="009511B5"/>
    <w:rsid w:val="00953B2E"/>
    <w:rsid w:val="009549B7"/>
    <w:rsid w:val="00956B41"/>
    <w:rsid w:val="0096522C"/>
    <w:rsid w:val="00965A0C"/>
    <w:rsid w:val="009722AA"/>
    <w:rsid w:val="0097438F"/>
    <w:rsid w:val="009856DF"/>
    <w:rsid w:val="00993293"/>
    <w:rsid w:val="009953D5"/>
    <w:rsid w:val="00997BAB"/>
    <w:rsid w:val="009A3C82"/>
    <w:rsid w:val="009A5276"/>
    <w:rsid w:val="009B5923"/>
    <w:rsid w:val="009C3B78"/>
    <w:rsid w:val="009D353B"/>
    <w:rsid w:val="009D4B29"/>
    <w:rsid w:val="009D6EBB"/>
    <w:rsid w:val="009D7EF4"/>
    <w:rsid w:val="009E473A"/>
    <w:rsid w:val="009E630E"/>
    <w:rsid w:val="009E6DEA"/>
    <w:rsid w:val="009F232A"/>
    <w:rsid w:val="009F3F3C"/>
    <w:rsid w:val="00A03B1D"/>
    <w:rsid w:val="00A10A21"/>
    <w:rsid w:val="00A11998"/>
    <w:rsid w:val="00A11F06"/>
    <w:rsid w:val="00A145E2"/>
    <w:rsid w:val="00A14860"/>
    <w:rsid w:val="00A152B1"/>
    <w:rsid w:val="00A15A04"/>
    <w:rsid w:val="00A20F67"/>
    <w:rsid w:val="00A3065C"/>
    <w:rsid w:val="00A31881"/>
    <w:rsid w:val="00A31E7A"/>
    <w:rsid w:val="00A40530"/>
    <w:rsid w:val="00A418E9"/>
    <w:rsid w:val="00A42475"/>
    <w:rsid w:val="00A45E8A"/>
    <w:rsid w:val="00A46422"/>
    <w:rsid w:val="00A56ACA"/>
    <w:rsid w:val="00A56E7D"/>
    <w:rsid w:val="00A6193D"/>
    <w:rsid w:val="00A639C5"/>
    <w:rsid w:val="00A70C10"/>
    <w:rsid w:val="00A750CF"/>
    <w:rsid w:val="00A81084"/>
    <w:rsid w:val="00A83311"/>
    <w:rsid w:val="00A85C33"/>
    <w:rsid w:val="00AA484D"/>
    <w:rsid w:val="00AB1797"/>
    <w:rsid w:val="00AC56C2"/>
    <w:rsid w:val="00AD06EE"/>
    <w:rsid w:val="00AD7887"/>
    <w:rsid w:val="00AE4824"/>
    <w:rsid w:val="00AE4BA4"/>
    <w:rsid w:val="00B019DF"/>
    <w:rsid w:val="00B06BC2"/>
    <w:rsid w:val="00B06DC4"/>
    <w:rsid w:val="00B06FED"/>
    <w:rsid w:val="00B07548"/>
    <w:rsid w:val="00B07BCD"/>
    <w:rsid w:val="00B1143B"/>
    <w:rsid w:val="00B11BC3"/>
    <w:rsid w:val="00B12F27"/>
    <w:rsid w:val="00B2309E"/>
    <w:rsid w:val="00B253DE"/>
    <w:rsid w:val="00B2586C"/>
    <w:rsid w:val="00B30A0D"/>
    <w:rsid w:val="00B359B7"/>
    <w:rsid w:val="00B462DF"/>
    <w:rsid w:val="00B4687E"/>
    <w:rsid w:val="00B46DA0"/>
    <w:rsid w:val="00B500B3"/>
    <w:rsid w:val="00B50B49"/>
    <w:rsid w:val="00B518EC"/>
    <w:rsid w:val="00B5501F"/>
    <w:rsid w:val="00B5621D"/>
    <w:rsid w:val="00B57B93"/>
    <w:rsid w:val="00B7197E"/>
    <w:rsid w:val="00B72DA7"/>
    <w:rsid w:val="00B74772"/>
    <w:rsid w:val="00B76489"/>
    <w:rsid w:val="00B80BC2"/>
    <w:rsid w:val="00B848A8"/>
    <w:rsid w:val="00B91C40"/>
    <w:rsid w:val="00BA393B"/>
    <w:rsid w:val="00BB14A9"/>
    <w:rsid w:val="00BB3ED0"/>
    <w:rsid w:val="00BB6323"/>
    <w:rsid w:val="00BD16BC"/>
    <w:rsid w:val="00BD7D68"/>
    <w:rsid w:val="00BD7FC7"/>
    <w:rsid w:val="00BE6670"/>
    <w:rsid w:val="00BF05A6"/>
    <w:rsid w:val="00BF326D"/>
    <w:rsid w:val="00C00B0B"/>
    <w:rsid w:val="00C04FF7"/>
    <w:rsid w:val="00C0526D"/>
    <w:rsid w:val="00C05E48"/>
    <w:rsid w:val="00C07447"/>
    <w:rsid w:val="00C101A9"/>
    <w:rsid w:val="00C108F3"/>
    <w:rsid w:val="00C10B33"/>
    <w:rsid w:val="00C2288C"/>
    <w:rsid w:val="00C22B98"/>
    <w:rsid w:val="00C23A3F"/>
    <w:rsid w:val="00C26CF4"/>
    <w:rsid w:val="00C27722"/>
    <w:rsid w:val="00C31CD2"/>
    <w:rsid w:val="00C37188"/>
    <w:rsid w:val="00C41253"/>
    <w:rsid w:val="00C45087"/>
    <w:rsid w:val="00C4525E"/>
    <w:rsid w:val="00C45B3A"/>
    <w:rsid w:val="00C516EA"/>
    <w:rsid w:val="00C51ED2"/>
    <w:rsid w:val="00C55C9F"/>
    <w:rsid w:val="00C70765"/>
    <w:rsid w:val="00C7190A"/>
    <w:rsid w:val="00C8328F"/>
    <w:rsid w:val="00C833F5"/>
    <w:rsid w:val="00C837A2"/>
    <w:rsid w:val="00C85DFA"/>
    <w:rsid w:val="00C90BA7"/>
    <w:rsid w:val="00C97542"/>
    <w:rsid w:val="00CA4A66"/>
    <w:rsid w:val="00CA5FCD"/>
    <w:rsid w:val="00CB437A"/>
    <w:rsid w:val="00CB527C"/>
    <w:rsid w:val="00CB7D3D"/>
    <w:rsid w:val="00CC050B"/>
    <w:rsid w:val="00CC1AEC"/>
    <w:rsid w:val="00CC38FD"/>
    <w:rsid w:val="00CD09C7"/>
    <w:rsid w:val="00CD39F2"/>
    <w:rsid w:val="00CD57D4"/>
    <w:rsid w:val="00CE275D"/>
    <w:rsid w:val="00CE3362"/>
    <w:rsid w:val="00CE4830"/>
    <w:rsid w:val="00CE5636"/>
    <w:rsid w:val="00CF571E"/>
    <w:rsid w:val="00D0114A"/>
    <w:rsid w:val="00D02500"/>
    <w:rsid w:val="00D0380F"/>
    <w:rsid w:val="00D1100C"/>
    <w:rsid w:val="00D137AC"/>
    <w:rsid w:val="00D14127"/>
    <w:rsid w:val="00D21569"/>
    <w:rsid w:val="00D2586B"/>
    <w:rsid w:val="00D31CF6"/>
    <w:rsid w:val="00D3272B"/>
    <w:rsid w:val="00D359E0"/>
    <w:rsid w:val="00D41F91"/>
    <w:rsid w:val="00D4209F"/>
    <w:rsid w:val="00D45789"/>
    <w:rsid w:val="00D47004"/>
    <w:rsid w:val="00D504FF"/>
    <w:rsid w:val="00D50CE2"/>
    <w:rsid w:val="00D50F34"/>
    <w:rsid w:val="00D56F3F"/>
    <w:rsid w:val="00D61F6B"/>
    <w:rsid w:val="00D654B7"/>
    <w:rsid w:val="00D67BBF"/>
    <w:rsid w:val="00D70A29"/>
    <w:rsid w:val="00D82B8A"/>
    <w:rsid w:val="00D9376C"/>
    <w:rsid w:val="00D975AC"/>
    <w:rsid w:val="00DB11BA"/>
    <w:rsid w:val="00DB25EA"/>
    <w:rsid w:val="00DB444C"/>
    <w:rsid w:val="00DB5E73"/>
    <w:rsid w:val="00DB6133"/>
    <w:rsid w:val="00DC5D68"/>
    <w:rsid w:val="00DD01AC"/>
    <w:rsid w:val="00DD5FDC"/>
    <w:rsid w:val="00DE01C2"/>
    <w:rsid w:val="00DE0314"/>
    <w:rsid w:val="00DE2F49"/>
    <w:rsid w:val="00DE41CF"/>
    <w:rsid w:val="00DE4D22"/>
    <w:rsid w:val="00DE53D3"/>
    <w:rsid w:val="00DE5BA7"/>
    <w:rsid w:val="00DF1351"/>
    <w:rsid w:val="00DF1C70"/>
    <w:rsid w:val="00DF2EB8"/>
    <w:rsid w:val="00DF3006"/>
    <w:rsid w:val="00DF65A6"/>
    <w:rsid w:val="00E12136"/>
    <w:rsid w:val="00E13C0F"/>
    <w:rsid w:val="00E17D8C"/>
    <w:rsid w:val="00E2518D"/>
    <w:rsid w:val="00E252EF"/>
    <w:rsid w:val="00E25860"/>
    <w:rsid w:val="00E26DE6"/>
    <w:rsid w:val="00E27FE9"/>
    <w:rsid w:val="00E3560D"/>
    <w:rsid w:val="00E36A6F"/>
    <w:rsid w:val="00E37949"/>
    <w:rsid w:val="00E37BF1"/>
    <w:rsid w:val="00E466C7"/>
    <w:rsid w:val="00E47660"/>
    <w:rsid w:val="00E50C73"/>
    <w:rsid w:val="00E519B0"/>
    <w:rsid w:val="00E53864"/>
    <w:rsid w:val="00E53F31"/>
    <w:rsid w:val="00E56BA6"/>
    <w:rsid w:val="00E606EF"/>
    <w:rsid w:val="00E6394C"/>
    <w:rsid w:val="00E64D8C"/>
    <w:rsid w:val="00E753C7"/>
    <w:rsid w:val="00E75CA3"/>
    <w:rsid w:val="00E8048A"/>
    <w:rsid w:val="00E81CB1"/>
    <w:rsid w:val="00E92062"/>
    <w:rsid w:val="00E92CCE"/>
    <w:rsid w:val="00E9308F"/>
    <w:rsid w:val="00EA3931"/>
    <w:rsid w:val="00EA60B6"/>
    <w:rsid w:val="00EA6458"/>
    <w:rsid w:val="00EB3B50"/>
    <w:rsid w:val="00EB6DCE"/>
    <w:rsid w:val="00EC1F55"/>
    <w:rsid w:val="00EC261E"/>
    <w:rsid w:val="00EC4A65"/>
    <w:rsid w:val="00EC65A5"/>
    <w:rsid w:val="00EC7D6C"/>
    <w:rsid w:val="00ED0919"/>
    <w:rsid w:val="00ED22A7"/>
    <w:rsid w:val="00ED55A1"/>
    <w:rsid w:val="00ED5B2F"/>
    <w:rsid w:val="00EE2BC2"/>
    <w:rsid w:val="00EE468B"/>
    <w:rsid w:val="00EF16C2"/>
    <w:rsid w:val="00F00584"/>
    <w:rsid w:val="00F056C2"/>
    <w:rsid w:val="00F07855"/>
    <w:rsid w:val="00F079EE"/>
    <w:rsid w:val="00F105E3"/>
    <w:rsid w:val="00F12206"/>
    <w:rsid w:val="00F14EFA"/>
    <w:rsid w:val="00F20582"/>
    <w:rsid w:val="00F2484A"/>
    <w:rsid w:val="00F24E6C"/>
    <w:rsid w:val="00F36B82"/>
    <w:rsid w:val="00F41167"/>
    <w:rsid w:val="00F52948"/>
    <w:rsid w:val="00F53986"/>
    <w:rsid w:val="00F62C1A"/>
    <w:rsid w:val="00F62EC3"/>
    <w:rsid w:val="00F64B61"/>
    <w:rsid w:val="00F72E8D"/>
    <w:rsid w:val="00F736D8"/>
    <w:rsid w:val="00F74A37"/>
    <w:rsid w:val="00F8231F"/>
    <w:rsid w:val="00F8397C"/>
    <w:rsid w:val="00F855E9"/>
    <w:rsid w:val="00F927EA"/>
    <w:rsid w:val="00F95560"/>
    <w:rsid w:val="00F971DF"/>
    <w:rsid w:val="00FA2939"/>
    <w:rsid w:val="00FB6B0C"/>
    <w:rsid w:val="00FB6DD7"/>
    <w:rsid w:val="00FB7553"/>
    <w:rsid w:val="00FC135B"/>
    <w:rsid w:val="00FC293E"/>
    <w:rsid w:val="00FC2D43"/>
    <w:rsid w:val="00FD2C73"/>
    <w:rsid w:val="00FD566F"/>
    <w:rsid w:val="00FD5B14"/>
    <w:rsid w:val="00FE52E2"/>
    <w:rsid w:val="00FF00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FC587F"/>
  <w15:docId w15:val="{A497664F-2C80-4402-A613-D9687803B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77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224C"/>
    <w:pPr>
      <w:ind w:left="720"/>
      <w:contextualSpacing/>
    </w:pPr>
  </w:style>
  <w:style w:type="character" w:styleId="Hyperlink">
    <w:name w:val="Hyperlink"/>
    <w:basedOn w:val="DefaultParagraphFont"/>
    <w:uiPriority w:val="99"/>
    <w:unhideWhenUsed/>
    <w:rsid w:val="00BD7D68"/>
    <w:rPr>
      <w:color w:val="0000FF"/>
      <w:u w:val="single"/>
    </w:rPr>
  </w:style>
  <w:style w:type="paragraph" w:styleId="BalloonText">
    <w:name w:val="Balloon Text"/>
    <w:basedOn w:val="Normal"/>
    <w:link w:val="BalloonTextChar"/>
    <w:uiPriority w:val="99"/>
    <w:semiHidden/>
    <w:unhideWhenUsed/>
    <w:rsid w:val="00DD0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1AC"/>
    <w:rPr>
      <w:rFonts w:ascii="Segoe UI" w:hAnsi="Segoe UI" w:cs="Segoe UI"/>
      <w:sz w:val="18"/>
      <w:szCs w:val="18"/>
    </w:rPr>
  </w:style>
  <w:style w:type="paragraph" w:styleId="Caption">
    <w:name w:val="caption"/>
    <w:basedOn w:val="Normal"/>
    <w:next w:val="Normal"/>
    <w:uiPriority w:val="35"/>
    <w:unhideWhenUsed/>
    <w:qFormat/>
    <w:rsid w:val="006A039A"/>
    <w:pPr>
      <w:spacing w:line="240" w:lineRule="auto"/>
    </w:pPr>
    <w:rPr>
      <w:i/>
      <w:iCs/>
      <w:color w:val="1F497D" w:themeColor="text2"/>
      <w:sz w:val="18"/>
      <w:szCs w:val="18"/>
    </w:rPr>
  </w:style>
  <w:style w:type="paragraph" w:styleId="NormalWeb">
    <w:name w:val="Normal (Web)"/>
    <w:basedOn w:val="Normal"/>
    <w:uiPriority w:val="99"/>
    <w:unhideWhenUsed/>
    <w:rsid w:val="00F62C1A"/>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2576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63B"/>
  </w:style>
  <w:style w:type="paragraph" w:styleId="Footer">
    <w:name w:val="footer"/>
    <w:basedOn w:val="Normal"/>
    <w:link w:val="FooterChar"/>
    <w:uiPriority w:val="99"/>
    <w:unhideWhenUsed/>
    <w:rsid w:val="002576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63B"/>
  </w:style>
  <w:style w:type="character" w:customStyle="1" w:styleId="UnresolvedMention1">
    <w:name w:val="Unresolved Mention1"/>
    <w:basedOn w:val="DefaultParagraphFont"/>
    <w:uiPriority w:val="99"/>
    <w:semiHidden/>
    <w:unhideWhenUsed/>
    <w:rsid w:val="00D45789"/>
    <w:rPr>
      <w:color w:val="808080"/>
      <w:shd w:val="clear" w:color="auto" w:fill="E6E6E6"/>
    </w:rPr>
  </w:style>
  <w:style w:type="character" w:styleId="FollowedHyperlink">
    <w:name w:val="FollowedHyperlink"/>
    <w:basedOn w:val="DefaultParagraphFont"/>
    <w:uiPriority w:val="99"/>
    <w:semiHidden/>
    <w:unhideWhenUsed/>
    <w:rsid w:val="00E519B0"/>
    <w:rPr>
      <w:color w:val="800080" w:themeColor="followedHyperlink"/>
      <w:u w:val="single"/>
    </w:rPr>
  </w:style>
  <w:style w:type="paragraph" w:customStyle="1" w:styleId="gmail-msolistparagraph">
    <w:name w:val="gmail-msolistparagraph"/>
    <w:basedOn w:val="Normal"/>
    <w:rsid w:val="00C516EA"/>
    <w:pPr>
      <w:spacing w:before="100" w:beforeAutospacing="1" w:after="100" w:afterAutospacing="1" w:line="240" w:lineRule="auto"/>
    </w:pPr>
    <w:rPr>
      <w:rFonts w:ascii="Calibri" w:hAnsi="Calibri" w:cs="Calibri"/>
    </w:rPr>
  </w:style>
  <w:style w:type="paragraph" w:styleId="NoSpacing">
    <w:name w:val="No Spacing"/>
    <w:uiPriority w:val="1"/>
    <w:qFormat/>
    <w:rsid w:val="005128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054180">
      <w:bodyDiv w:val="1"/>
      <w:marLeft w:val="0"/>
      <w:marRight w:val="0"/>
      <w:marTop w:val="0"/>
      <w:marBottom w:val="0"/>
      <w:divBdr>
        <w:top w:val="none" w:sz="0" w:space="0" w:color="auto"/>
        <w:left w:val="none" w:sz="0" w:space="0" w:color="auto"/>
        <w:bottom w:val="none" w:sz="0" w:space="0" w:color="auto"/>
        <w:right w:val="none" w:sz="0" w:space="0" w:color="auto"/>
      </w:divBdr>
    </w:div>
    <w:div w:id="1546336191">
      <w:bodyDiv w:val="1"/>
      <w:marLeft w:val="0"/>
      <w:marRight w:val="0"/>
      <w:marTop w:val="0"/>
      <w:marBottom w:val="0"/>
      <w:divBdr>
        <w:top w:val="none" w:sz="0" w:space="0" w:color="auto"/>
        <w:left w:val="none" w:sz="0" w:space="0" w:color="auto"/>
        <w:bottom w:val="none" w:sz="0" w:space="0" w:color="auto"/>
        <w:right w:val="none" w:sz="0" w:space="0" w:color="auto"/>
      </w:divBdr>
    </w:div>
    <w:div w:id="1691032467">
      <w:bodyDiv w:val="1"/>
      <w:marLeft w:val="0"/>
      <w:marRight w:val="0"/>
      <w:marTop w:val="0"/>
      <w:marBottom w:val="0"/>
      <w:divBdr>
        <w:top w:val="none" w:sz="0" w:space="0" w:color="auto"/>
        <w:left w:val="none" w:sz="0" w:space="0" w:color="auto"/>
        <w:bottom w:val="none" w:sz="0" w:space="0" w:color="auto"/>
        <w:right w:val="none" w:sz="0" w:space="0" w:color="auto"/>
      </w:divBdr>
    </w:div>
    <w:div w:id="1975871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3278C1-D4D6-4FAB-982A-BB2B5FF05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al Technology Corp.</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Lange</dc:creator>
  <cp:lastModifiedBy>Collin Blake</cp:lastModifiedBy>
  <cp:revision>2</cp:revision>
  <cp:lastPrinted>2016-01-13T20:22:00Z</cp:lastPrinted>
  <dcterms:created xsi:type="dcterms:W3CDTF">2018-12-14T02:22:00Z</dcterms:created>
  <dcterms:modified xsi:type="dcterms:W3CDTF">2018-12-14T02:22:00Z</dcterms:modified>
</cp:coreProperties>
</file>